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198683E" w14:textId="77777777" w:rsidR="00E91EFA" w:rsidRDefault="008C71FB" w:rsidP="00E91EFA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A04E9D">
        <w:rPr>
          <w:rFonts w:cs="Times New Roman"/>
          <w:noProof/>
          <w:sz w:val="24"/>
          <w:szCs w:val="24"/>
        </w:rPr>
        <w:drawing>
          <wp:inline distT="0" distB="0" distL="0" distR="0" wp14:anchorId="01986872" wp14:editId="01986873">
            <wp:extent cx="3933825" cy="485775"/>
            <wp:effectExtent l="0" t="0" r="9525" b="9525"/>
            <wp:docPr id="1" name="Imatg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933825" cy="485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8683F" w14:textId="77777777" w:rsidR="008C71FB" w:rsidRPr="0000630B" w:rsidRDefault="008C71FB" w:rsidP="00E91EFA">
      <w:pPr>
        <w:spacing w:after="0" w:line="240" w:lineRule="auto"/>
        <w:jc w:val="center"/>
        <w:rPr>
          <w:rFonts w:cs="Times New Roman"/>
          <w:sz w:val="24"/>
          <w:szCs w:val="24"/>
        </w:rPr>
      </w:pPr>
    </w:p>
    <w:p w14:paraId="01986840" w14:textId="77777777" w:rsidR="00E91EFA" w:rsidRPr="0000630B" w:rsidRDefault="00E91EFA" w:rsidP="007513A7">
      <w:pPr>
        <w:spacing w:after="0" w:line="240" w:lineRule="auto"/>
        <w:rPr>
          <w:rFonts w:cs="Times New Roman"/>
          <w:sz w:val="24"/>
          <w:szCs w:val="24"/>
        </w:rPr>
      </w:pPr>
    </w:p>
    <w:p w14:paraId="01986841" w14:textId="77777777" w:rsidR="00E91EFA" w:rsidRPr="0000630B" w:rsidRDefault="00E91EFA" w:rsidP="007513A7">
      <w:pPr>
        <w:spacing w:after="0" w:line="240" w:lineRule="auto"/>
        <w:rPr>
          <w:rFonts w:cs="Times New Roman"/>
          <w:sz w:val="24"/>
          <w:szCs w:val="24"/>
        </w:rPr>
      </w:pPr>
    </w:p>
    <w:p w14:paraId="01986842" w14:textId="77777777" w:rsidR="00E91EFA" w:rsidRDefault="00E91EFA" w:rsidP="007513A7">
      <w:pPr>
        <w:spacing w:after="0" w:line="240" w:lineRule="auto"/>
        <w:rPr>
          <w:rFonts w:cs="Times New Roman"/>
          <w:sz w:val="24"/>
          <w:szCs w:val="24"/>
        </w:rPr>
      </w:pPr>
    </w:p>
    <w:p w14:paraId="01986843" w14:textId="77777777" w:rsidR="008C71FB" w:rsidRDefault="008C71FB" w:rsidP="007513A7">
      <w:pPr>
        <w:spacing w:after="0" w:line="240" w:lineRule="auto"/>
        <w:rPr>
          <w:rFonts w:cs="Times New Roman"/>
          <w:sz w:val="24"/>
          <w:szCs w:val="24"/>
        </w:rPr>
      </w:pPr>
    </w:p>
    <w:p w14:paraId="01986844" w14:textId="77777777" w:rsidR="008C71FB" w:rsidRPr="0000630B" w:rsidRDefault="008C71FB" w:rsidP="007513A7">
      <w:pPr>
        <w:spacing w:after="0" w:line="240" w:lineRule="auto"/>
        <w:rPr>
          <w:rFonts w:cs="Times New Roman"/>
          <w:sz w:val="24"/>
          <w:szCs w:val="24"/>
        </w:rPr>
      </w:pPr>
    </w:p>
    <w:p w14:paraId="01986845" w14:textId="77777777" w:rsidR="007513A7" w:rsidRPr="0000630B" w:rsidRDefault="007513A7" w:rsidP="007513A7">
      <w:pPr>
        <w:spacing w:after="0" w:line="240" w:lineRule="auto"/>
        <w:rPr>
          <w:rFonts w:cs="Times New Roman"/>
          <w:sz w:val="24"/>
          <w:szCs w:val="24"/>
        </w:rPr>
      </w:pPr>
    </w:p>
    <w:p w14:paraId="01986846" w14:textId="77777777" w:rsidR="007513A7" w:rsidRPr="00EC055D" w:rsidRDefault="008C71FB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Grau en Enginyeria Informàtica de Gestió i Sistemes d’Informació</w:t>
      </w:r>
    </w:p>
    <w:p w14:paraId="01986847" w14:textId="77777777" w:rsidR="007513A7" w:rsidRPr="00EC055D" w:rsidRDefault="007513A7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</w:p>
    <w:p w14:paraId="01986848" w14:textId="77777777" w:rsidR="007513A7" w:rsidRPr="00EC055D" w:rsidRDefault="007513A7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</w:p>
    <w:p w14:paraId="01986849" w14:textId="77777777" w:rsidR="007513A7" w:rsidRPr="00EC055D" w:rsidRDefault="007513A7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</w:p>
    <w:p w14:paraId="0198684A" w14:textId="77777777" w:rsidR="007513A7" w:rsidRDefault="007513A7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</w:p>
    <w:p w14:paraId="0198684B" w14:textId="77777777" w:rsidR="00EC055D" w:rsidRDefault="00EC055D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</w:p>
    <w:p w14:paraId="0198684C" w14:textId="77777777" w:rsidR="00EC055D" w:rsidRPr="00EC055D" w:rsidRDefault="00EC055D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</w:p>
    <w:p w14:paraId="0198684D" w14:textId="77777777" w:rsidR="007513A7" w:rsidRPr="00EC055D" w:rsidRDefault="007513A7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</w:p>
    <w:p w14:paraId="7AE827F4" w14:textId="3DB4B76F" w:rsidR="00663064" w:rsidRPr="00663064" w:rsidRDefault="00663064" w:rsidP="00663064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  <w:r w:rsidRPr="00663064">
        <w:rPr>
          <w:rFonts w:cs="Times New Roman"/>
          <w:b/>
          <w:sz w:val="28"/>
          <w:szCs w:val="28"/>
        </w:rPr>
        <w:t>PLATAFORMA DE VISUALITZACIÓ D’ALERTES</w:t>
      </w:r>
    </w:p>
    <w:p w14:paraId="0198684F" w14:textId="39E3C421" w:rsidR="007513A7" w:rsidRPr="00EC055D" w:rsidRDefault="00663064" w:rsidP="00F1520E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  <w:r w:rsidRPr="00663064">
        <w:rPr>
          <w:rFonts w:cs="Times New Roman"/>
          <w:b/>
          <w:sz w:val="28"/>
          <w:szCs w:val="28"/>
        </w:rPr>
        <w:t>SANITÀRIES</w:t>
      </w:r>
    </w:p>
    <w:p w14:paraId="01FF3AEA" w14:textId="77777777" w:rsidR="00FA60A1" w:rsidRDefault="00FA60A1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</w:p>
    <w:p w14:paraId="01986850" w14:textId="4897C8CD" w:rsidR="007513A7" w:rsidRPr="00EC055D" w:rsidRDefault="008D7E2F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  <w:r w:rsidRPr="00EC055D">
        <w:rPr>
          <w:rFonts w:cs="Times New Roman"/>
          <w:b/>
          <w:sz w:val="28"/>
          <w:szCs w:val="28"/>
        </w:rPr>
        <w:t>Annexos</w:t>
      </w:r>
    </w:p>
    <w:p w14:paraId="01986851" w14:textId="77777777" w:rsidR="007513A7" w:rsidRPr="00EC055D" w:rsidRDefault="007513A7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</w:p>
    <w:p w14:paraId="01986852" w14:textId="77777777" w:rsidR="007513A7" w:rsidRPr="00EC055D" w:rsidRDefault="007513A7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</w:p>
    <w:p w14:paraId="01986853" w14:textId="77777777" w:rsidR="007513A7" w:rsidRPr="00EC055D" w:rsidRDefault="007513A7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</w:p>
    <w:p w14:paraId="01986854" w14:textId="77777777" w:rsidR="007513A7" w:rsidRPr="00EC055D" w:rsidRDefault="007513A7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</w:p>
    <w:p w14:paraId="01986855" w14:textId="77777777" w:rsidR="007513A7" w:rsidRDefault="007513A7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</w:p>
    <w:p w14:paraId="01986856" w14:textId="77777777" w:rsidR="00EC055D" w:rsidRDefault="00EC055D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</w:p>
    <w:p w14:paraId="01986857" w14:textId="77777777" w:rsidR="00EC055D" w:rsidRPr="00EC055D" w:rsidRDefault="00EC055D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</w:p>
    <w:p w14:paraId="01986858" w14:textId="77777777" w:rsidR="007513A7" w:rsidRPr="00EC055D" w:rsidRDefault="007513A7" w:rsidP="007513A7">
      <w:pPr>
        <w:spacing w:after="0" w:line="240" w:lineRule="auto"/>
        <w:jc w:val="center"/>
        <w:rPr>
          <w:rFonts w:cs="Times New Roman"/>
          <w:b/>
          <w:sz w:val="28"/>
          <w:szCs w:val="28"/>
        </w:rPr>
      </w:pPr>
    </w:p>
    <w:p w14:paraId="1DA6798A" w14:textId="77777777" w:rsidR="00EA3E23" w:rsidRDefault="00EA3E23" w:rsidP="00EA3E23">
      <w:pPr>
        <w:spacing w:after="0" w:line="240" w:lineRule="auto"/>
        <w:jc w:val="right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ERIK ESPUÑES JUBERÓ</w:t>
      </w:r>
    </w:p>
    <w:p w14:paraId="62E7D6FE" w14:textId="63DCB6F5" w:rsidR="00EA3E23" w:rsidRDefault="00EA3E23" w:rsidP="00D55DCA">
      <w:pPr>
        <w:spacing w:after="0" w:line="240" w:lineRule="auto"/>
        <w:jc w:val="right"/>
        <w:rPr>
          <w:rFonts w:cs="Times New Roman"/>
          <w:b/>
          <w:sz w:val="28"/>
          <w:szCs w:val="28"/>
        </w:rPr>
      </w:pPr>
      <w:r>
        <w:rPr>
          <w:rFonts w:cs="Times New Roman"/>
          <w:b/>
          <w:sz w:val="28"/>
          <w:szCs w:val="28"/>
        </w:rPr>
        <w:t>TUTOR: EUGENI FERNÁNDEZ GONZÁLEZ</w:t>
      </w:r>
    </w:p>
    <w:p w14:paraId="732FCBED" w14:textId="77777777" w:rsidR="00EA3E23" w:rsidRDefault="00EA3E23" w:rsidP="00EA3E23">
      <w:pPr>
        <w:spacing w:after="0" w:line="240" w:lineRule="auto"/>
        <w:jc w:val="right"/>
        <w:rPr>
          <w:rFonts w:cs="Times New Roman"/>
          <w:sz w:val="28"/>
          <w:szCs w:val="28"/>
        </w:rPr>
      </w:pPr>
      <w:r>
        <w:rPr>
          <w:rFonts w:cs="Times New Roman"/>
          <w:sz w:val="28"/>
          <w:szCs w:val="28"/>
        </w:rPr>
        <w:t>CURS 2020-2021</w:t>
      </w:r>
    </w:p>
    <w:p w14:paraId="0198685D" w14:textId="77777777" w:rsidR="00E91EFA" w:rsidRPr="00EC055D" w:rsidRDefault="00E91EFA" w:rsidP="00E91EFA">
      <w:pPr>
        <w:spacing w:after="0" w:line="240" w:lineRule="auto"/>
        <w:jc w:val="right"/>
        <w:rPr>
          <w:rFonts w:cs="Times New Roman"/>
          <w:sz w:val="28"/>
          <w:szCs w:val="28"/>
        </w:rPr>
      </w:pPr>
    </w:p>
    <w:p w14:paraId="0198685E" w14:textId="77777777" w:rsidR="00E91EFA" w:rsidRPr="00EC055D" w:rsidRDefault="00E91EFA" w:rsidP="00E91EFA">
      <w:pPr>
        <w:spacing w:after="0" w:line="240" w:lineRule="auto"/>
        <w:jc w:val="right"/>
        <w:rPr>
          <w:rFonts w:cs="Times New Roman"/>
          <w:sz w:val="28"/>
          <w:szCs w:val="28"/>
        </w:rPr>
      </w:pPr>
    </w:p>
    <w:p w14:paraId="0198685F" w14:textId="77777777" w:rsidR="00E91EFA" w:rsidRPr="0000630B" w:rsidRDefault="00E91EFA" w:rsidP="00E91EFA">
      <w:pPr>
        <w:spacing w:after="0" w:line="240" w:lineRule="auto"/>
        <w:jc w:val="center"/>
        <w:rPr>
          <w:rFonts w:cs="Times New Roman"/>
          <w:sz w:val="24"/>
          <w:szCs w:val="24"/>
        </w:rPr>
      </w:pPr>
      <w:r w:rsidRPr="0000630B">
        <w:rPr>
          <w:rFonts w:cs="Times New Roman"/>
          <w:noProof/>
          <w:sz w:val="24"/>
          <w:szCs w:val="24"/>
          <w:lang w:eastAsia="ca-ES"/>
        </w:rPr>
        <w:drawing>
          <wp:inline distT="0" distB="0" distL="0" distR="0" wp14:anchorId="01986874" wp14:editId="01986875">
            <wp:extent cx="2448000" cy="393931"/>
            <wp:effectExtent l="19050" t="0" r="9450" b="0"/>
            <wp:docPr id="11" name="4 Imagen" descr="logo_col_tcm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logo_col_tcm.jpg"/>
                    <pic:cNvPicPr/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2448000" cy="39393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986860" w14:textId="77777777" w:rsidR="006D1994" w:rsidRPr="007513A7" w:rsidRDefault="006D1994" w:rsidP="006D1994">
      <w:pPr>
        <w:spacing w:after="0" w:line="240" w:lineRule="auto"/>
        <w:ind w:left="3686"/>
        <w:rPr>
          <w:rFonts w:ascii="Times New Roman" w:hAnsi="Times New Roman" w:cs="Times New Roman"/>
          <w:sz w:val="24"/>
          <w:szCs w:val="24"/>
        </w:rPr>
      </w:pPr>
    </w:p>
    <w:p w14:paraId="01986861" w14:textId="77777777" w:rsidR="006D1994" w:rsidRDefault="006D1994" w:rsidP="007513A7">
      <w:pPr>
        <w:spacing w:after="0" w:line="240" w:lineRule="auto"/>
        <w:rPr>
          <w:rFonts w:ascii="Times New Roman" w:hAnsi="Times New Roman" w:cs="Times New Roman"/>
          <w:sz w:val="24"/>
          <w:szCs w:val="24"/>
        </w:rPr>
        <w:sectPr w:rsidR="006D1994" w:rsidSect="00B74369">
          <w:headerReference w:type="even" r:id="rId10"/>
          <w:pgSz w:w="11906" w:h="16838" w:code="9"/>
          <w:pgMar w:top="1701" w:right="1418" w:bottom="1418" w:left="1418" w:header="709" w:footer="709" w:gutter="284"/>
          <w:pgNumType w:fmt="upperRoman" w:start="1"/>
          <w:cols w:space="708"/>
          <w:docGrid w:linePitch="360"/>
        </w:sectPr>
      </w:pPr>
    </w:p>
    <w:p w14:paraId="01986862" w14:textId="181C7663" w:rsidR="00C24605" w:rsidRPr="00B3623B" w:rsidRDefault="001F165F" w:rsidP="00B3623B">
      <w:pPr>
        <w:rPr>
          <w:rFonts w:ascii="Times New Roman" w:hAnsi="Times New Roman" w:cs="Times New Roman"/>
          <w:b/>
          <w:sz w:val="36"/>
          <w:szCs w:val="36"/>
        </w:rPr>
      </w:pPr>
      <w:r w:rsidRPr="00B3623B">
        <w:rPr>
          <w:rFonts w:ascii="Times New Roman" w:hAnsi="Times New Roman" w:cs="Times New Roman"/>
          <w:b/>
          <w:sz w:val="36"/>
          <w:szCs w:val="36"/>
        </w:rPr>
        <w:lastRenderedPageBreak/>
        <w:t>ÍNDEX</w:t>
      </w:r>
    </w:p>
    <w:p w14:paraId="2B194FA2" w14:textId="0E5E1A5F" w:rsidR="00D57D67" w:rsidRDefault="00733082">
      <w:pPr>
        <w:pStyle w:val="IDC1"/>
        <w:rPr>
          <w:rFonts w:asciiTheme="minorHAnsi" w:eastAsiaTheme="minorEastAsia" w:hAnsiTheme="minorHAnsi" w:cstheme="minorBidi"/>
          <w:sz w:val="22"/>
          <w:szCs w:val="22"/>
          <w:lang w:eastAsia="ca-ES"/>
        </w:rPr>
      </w:pPr>
      <w:r w:rsidRPr="00BE2363">
        <w:rPr>
          <w:sz w:val="24"/>
          <w:szCs w:val="24"/>
        </w:rPr>
        <w:fldChar w:fldCharType="begin"/>
      </w:r>
      <w:r w:rsidR="009D7354" w:rsidRPr="00BE2363">
        <w:rPr>
          <w:sz w:val="24"/>
          <w:szCs w:val="24"/>
        </w:rPr>
        <w:instrText xml:space="preserve"> TOC \o "1-3" \h \z \u </w:instrText>
      </w:r>
      <w:r w:rsidRPr="00BE2363">
        <w:rPr>
          <w:sz w:val="24"/>
          <w:szCs w:val="24"/>
        </w:rPr>
        <w:fldChar w:fldCharType="separate"/>
      </w:r>
      <w:hyperlink w:anchor="_Toc65496776" w:history="1">
        <w:r w:rsidR="00D57D67" w:rsidRPr="005A342F">
          <w:rPr>
            <w:rStyle w:val="Enlla"/>
          </w:rPr>
          <w:t>ANNEX I. ACTES D’ENTREVISTES I ALTRES</w:t>
        </w:r>
        <w:r w:rsidR="00D57D67">
          <w:rPr>
            <w:webHidden/>
          </w:rPr>
          <w:tab/>
        </w:r>
        <w:r w:rsidR="00D57D67">
          <w:rPr>
            <w:webHidden/>
          </w:rPr>
          <w:fldChar w:fldCharType="begin"/>
        </w:r>
        <w:r w:rsidR="00D57D67">
          <w:rPr>
            <w:webHidden/>
          </w:rPr>
          <w:instrText xml:space="preserve"> PAGEREF _Toc65496776 \h </w:instrText>
        </w:r>
        <w:r w:rsidR="00D57D67">
          <w:rPr>
            <w:webHidden/>
          </w:rPr>
        </w:r>
        <w:r w:rsidR="00D57D67">
          <w:rPr>
            <w:webHidden/>
          </w:rPr>
          <w:fldChar w:fldCharType="separate"/>
        </w:r>
        <w:r w:rsidR="00D57D67">
          <w:rPr>
            <w:webHidden/>
          </w:rPr>
          <w:t>3</w:t>
        </w:r>
        <w:r w:rsidR="00D57D67">
          <w:rPr>
            <w:webHidden/>
          </w:rPr>
          <w:fldChar w:fldCharType="end"/>
        </w:r>
      </w:hyperlink>
    </w:p>
    <w:p w14:paraId="0510B952" w14:textId="44047F32" w:rsidR="00D57D67" w:rsidRDefault="00D57D67">
      <w:pPr>
        <w:pStyle w:val="IDC1"/>
        <w:rPr>
          <w:rFonts w:asciiTheme="minorHAnsi" w:eastAsiaTheme="minorEastAsia" w:hAnsiTheme="minorHAnsi" w:cstheme="minorBidi"/>
          <w:sz w:val="22"/>
          <w:szCs w:val="22"/>
          <w:lang w:eastAsia="ca-ES"/>
        </w:rPr>
      </w:pPr>
      <w:hyperlink w:anchor="_Toc65496777" w:history="1">
        <w:r w:rsidRPr="005A342F">
          <w:rPr>
            <w:rStyle w:val="Enlla"/>
          </w:rPr>
          <w:t>ANNEX II. CONTINGUT DEL CD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65496777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5</w:t>
        </w:r>
        <w:r>
          <w:rPr>
            <w:webHidden/>
          </w:rPr>
          <w:fldChar w:fldCharType="end"/>
        </w:r>
      </w:hyperlink>
    </w:p>
    <w:p w14:paraId="6DA22C7E" w14:textId="03F02AB7" w:rsidR="00D57D67" w:rsidRDefault="00D57D67">
      <w:pPr>
        <w:pStyle w:val="IDC1"/>
        <w:rPr>
          <w:rFonts w:asciiTheme="minorHAnsi" w:eastAsiaTheme="minorEastAsia" w:hAnsiTheme="minorHAnsi" w:cstheme="minorBidi"/>
          <w:sz w:val="22"/>
          <w:szCs w:val="22"/>
          <w:lang w:eastAsia="ca-ES"/>
        </w:rPr>
      </w:pPr>
      <w:hyperlink w:anchor="_Toc65496778" w:history="1">
        <w:r w:rsidRPr="005A342F">
          <w:rPr>
            <w:rStyle w:val="Enlla"/>
          </w:rPr>
          <w:t>ANNEX III. CASOS D’ÚS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65496778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14:paraId="0191D656" w14:textId="715F43E9" w:rsidR="00D57D67" w:rsidRDefault="00D57D67">
      <w:pPr>
        <w:pStyle w:val="IDC2"/>
        <w:rPr>
          <w:rFonts w:asciiTheme="minorHAnsi" w:eastAsiaTheme="minorEastAsia" w:hAnsiTheme="minorHAnsi" w:cstheme="minorBidi"/>
          <w:sz w:val="22"/>
          <w:szCs w:val="22"/>
          <w:lang w:eastAsia="ca-ES"/>
        </w:rPr>
      </w:pPr>
      <w:hyperlink w:anchor="_Toc65496779" w:history="1">
        <w:r w:rsidRPr="005A342F">
          <w:rPr>
            <w:rStyle w:val="Enlla"/>
          </w:rPr>
          <w:t>SERVIDOR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65496779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7</w:t>
        </w:r>
        <w:r>
          <w:rPr>
            <w:webHidden/>
          </w:rPr>
          <w:fldChar w:fldCharType="end"/>
        </w:r>
      </w:hyperlink>
    </w:p>
    <w:p w14:paraId="52D85EC2" w14:textId="629EE452" w:rsidR="00D57D67" w:rsidRDefault="00D57D67">
      <w:pPr>
        <w:pStyle w:val="IDC2"/>
        <w:rPr>
          <w:rFonts w:asciiTheme="minorHAnsi" w:eastAsiaTheme="minorEastAsia" w:hAnsiTheme="minorHAnsi" w:cstheme="minorBidi"/>
          <w:sz w:val="22"/>
          <w:szCs w:val="22"/>
          <w:lang w:eastAsia="ca-ES"/>
        </w:rPr>
      </w:pPr>
      <w:hyperlink w:anchor="_Toc65496780" w:history="1">
        <w:r w:rsidRPr="005A342F">
          <w:rPr>
            <w:rStyle w:val="Enlla"/>
          </w:rPr>
          <w:t>APLICACIÓ</w:t>
        </w:r>
        <w:r>
          <w:rPr>
            <w:webHidden/>
          </w:rPr>
          <w:tab/>
        </w:r>
        <w:r>
          <w:rPr>
            <w:webHidden/>
          </w:rPr>
          <w:fldChar w:fldCharType="begin"/>
        </w:r>
        <w:r>
          <w:rPr>
            <w:webHidden/>
          </w:rPr>
          <w:instrText xml:space="preserve"> PAGEREF _Toc65496780 \h </w:instrText>
        </w:r>
        <w:r>
          <w:rPr>
            <w:webHidden/>
          </w:rPr>
        </w:r>
        <w:r>
          <w:rPr>
            <w:webHidden/>
          </w:rPr>
          <w:fldChar w:fldCharType="separate"/>
        </w:r>
        <w:r>
          <w:rPr>
            <w:webHidden/>
          </w:rPr>
          <w:t>28</w:t>
        </w:r>
        <w:r>
          <w:rPr>
            <w:webHidden/>
          </w:rPr>
          <w:fldChar w:fldCharType="end"/>
        </w:r>
      </w:hyperlink>
    </w:p>
    <w:p w14:paraId="01986865" w14:textId="51B81730" w:rsidR="00B74369" w:rsidRDefault="00733082" w:rsidP="00BE2363">
      <w:pPr>
        <w:spacing w:before="240" w:after="0" w:line="360" w:lineRule="auto"/>
        <w:rPr>
          <w:rFonts w:ascii="Times New Roman" w:hAnsi="Times New Roman" w:cs="Times New Roman"/>
          <w:sz w:val="24"/>
          <w:szCs w:val="24"/>
        </w:rPr>
      </w:pPr>
      <w:r w:rsidRPr="00BE2363">
        <w:rPr>
          <w:rFonts w:ascii="Times New Roman" w:hAnsi="Times New Roman" w:cs="Times New Roman"/>
          <w:sz w:val="24"/>
          <w:szCs w:val="24"/>
        </w:rPr>
        <w:fldChar w:fldCharType="end"/>
      </w:r>
    </w:p>
    <w:p w14:paraId="01986866" w14:textId="77777777" w:rsidR="00B74369" w:rsidRDefault="00B74369" w:rsidP="00C33AD5">
      <w:pPr>
        <w:spacing w:before="240"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1986867" w14:textId="77777777" w:rsidR="00B74369" w:rsidRDefault="00B74369" w:rsidP="00C33AD5">
      <w:pPr>
        <w:spacing w:before="240" w:after="0" w:line="360" w:lineRule="auto"/>
        <w:rPr>
          <w:rFonts w:ascii="Times New Roman" w:hAnsi="Times New Roman" w:cs="Times New Roman"/>
          <w:sz w:val="24"/>
          <w:szCs w:val="24"/>
        </w:rPr>
      </w:pPr>
    </w:p>
    <w:p w14:paraId="01986868" w14:textId="77777777" w:rsidR="001406A5" w:rsidRDefault="001406A5" w:rsidP="00C33AD5">
      <w:pPr>
        <w:spacing w:before="240" w:after="0" w:line="360" w:lineRule="auto"/>
        <w:rPr>
          <w:rFonts w:ascii="Times New Roman" w:hAnsi="Times New Roman" w:cs="Times New Roman"/>
          <w:sz w:val="24"/>
          <w:szCs w:val="24"/>
        </w:rPr>
        <w:sectPr w:rsidR="001406A5" w:rsidSect="006D1994">
          <w:headerReference w:type="default" r:id="rId11"/>
          <w:type w:val="oddPage"/>
          <w:pgSz w:w="11906" w:h="16838" w:code="9"/>
          <w:pgMar w:top="1701" w:right="1418" w:bottom="1418" w:left="1418" w:header="709" w:footer="709" w:gutter="284"/>
          <w:pgNumType w:fmt="upperRoman" w:start="1"/>
          <w:cols w:space="708"/>
          <w:docGrid w:linePitch="360"/>
        </w:sectPr>
      </w:pPr>
    </w:p>
    <w:p w14:paraId="01986869" w14:textId="0B3DB21C" w:rsidR="0074212F" w:rsidRDefault="001F165F" w:rsidP="00D57D67">
      <w:pPr>
        <w:pStyle w:val="Ttol1"/>
      </w:pPr>
      <w:bookmarkStart w:id="0" w:name="_Toc65496776"/>
      <w:r>
        <w:lastRenderedPageBreak/>
        <w:t>ACTES D’ENTREVISTES I ALTRES</w:t>
      </w:r>
      <w:bookmarkEnd w:id="0"/>
    </w:p>
    <w:p w14:paraId="0198686A" w14:textId="77777777" w:rsidR="0074212F" w:rsidRDefault="0074212F" w:rsidP="0074212F"/>
    <w:p w14:paraId="5CD57955" w14:textId="103EB69A" w:rsidR="001F165F" w:rsidRDefault="0074212F" w:rsidP="002C04DA">
      <w:pPr>
        <w:jc w:val="both"/>
        <w:rPr>
          <w:rFonts w:ascii="Times New Roman" w:hAnsi="Times New Roman" w:cs="Times New Roman"/>
          <w:sz w:val="24"/>
          <w:szCs w:val="24"/>
        </w:rPr>
      </w:pPr>
      <w:r w:rsidRPr="0074212F">
        <w:rPr>
          <w:rFonts w:ascii="Times New Roman" w:hAnsi="Times New Roman" w:cs="Times New Roman"/>
          <w:sz w:val="24"/>
          <w:szCs w:val="24"/>
        </w:rPr>
        <w:t>Es pot</w:t>
      </w:r>
      <w:r>
        <w:rPr>
          <w:rFonts w:ascii="Times New Roman" w:hAnsi="Times New Roman" w:cs="Times New Roman"/>
          <w:sz w:val="24"/>
          <w:szCs w:val="24"/>
        </w:rPr>
        <w:t xml:space="preserve"> afegir els annexos que es consideren oportuns, com ara actes d’entrevistes , codi font especialment  rellevant, esquemes que no s’ha volgut afegir a la documentació principal, informació comercial, avaluació de productes o qualsevol altra cosa  que no s’ha considerat prou rellevant per ser inclosa a la memòria però que es vol afegir com a informació complementària.</w:t>
      </w:r>
    </w:p>
    <w:p w14:paraId="2845A760" w14:textId="77777777" w:rsidR="004F4A36" w:rsidRDefault="004F4A36" w:rsidP="002C04DA">
      <w:pPr>
        <w:jc w:val="both"/>
        <w:rPr>
          <w:rFonts w:ascii="Times New Roman" w:hAnsi="Times New Roman" w:cs="Times New Roman"/>
          <w:sz w:val="24"/>
          <w:szCs w:val="24"/>
        </w:rPr>
      </w:pPr>
    </w:p>
    <w:p w14:paraId="0198686B" w14:textId="091290B2" w:rsidR="004F4A36" w:rsidRPr="0074212F" w:rsidRDefault="004F4A36" w:rsidP="002C04DA">
      <w:pPr>
        <w:jc w:val="both"/>
        <w:rPr>
          <w:rFonts w:ascii="Times New Roman" w:hAnsi="Times New Roman" w:cs="Times New Roman"/>
          <w:sz w:val="24"/>
          <w:szCs w:val="24"/>
        </w:rPr>
        <w:sectPr w:rsidR="004F4A36" w:rsidRPr="0074212F" w:rsidSect="006D1994">
          <w:headerReference w:type="default" r:id="rId12"/>
          <w:type w:val="oddPage"/>
          <w:pgSz w:w="11906" w:h="16838" w:code="9"/>
          <w:pgMar w:top="1701" w:right="1418" w:bottom="1418" w:left="1418" w:header="709" w:footer="709" w:gutter="284"/>
          <w:cols w:space="708"/>
          <w:docGrid w:linePitch="360"/>
        </w:sectPr>
      </w:pPr>
    </w:p>
    <w:p w14:paraId="0198686C" w14:textId="73C943DF" w:rsidR="00873D5E" w:rsidRPr="00E14347" w:rsidRDefault="001F165F" w:rsidP="00D57D67">
      <w:pPr>
        <w:pStyle w:val="Ttol1"/>
      </w:pPr>
      <w:bookmarkStart w:id="1" w:name="_Toc65496777"/>
      <w:r>
        <w:lastRenderedPageBreak/>
        <w:t>CONTINGUT DEL CD</w:t>
      </w:r>
      <w:bookmarkEnd w:id="1"/>
    </w:p>
    <w:p w14:paraId="0198686D" w14:textId="77777777" w:rsidR="00CC00E8" w:rsidRPr="00CC00E8" w:rsidRDefault="00CC00E8" w:rsidP="006B190A">
      <w:pPr>
        <w:pStyle w:val="Pargrafdellista"/>
        <w:numPr>
          <w:ilvl w:val="0"/>
          <w:numId w:val="13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CC00E8">
        <w:rPr>
          <w:rFonts w:ascii="Times New Roman" w:hAnsi="Times New Roman" w:cs="Times New Roman"/>
          <w:sz w:val="24"/>
          <w:szCs w:val="24"/>
        </w:rPr>
        <w:t>Documentació del projecte (memòria</w:t>
      </w:r>
      <w:r w:rsidR="006B190A">
        <w:rPr>
          <w:rFonts w:ascii="Times New Roman" w:hAnsi="Times New Roman" w:cs="Times New Roman"/>
          <w:sz w:val="24"/>
          <w:szCs w:val="24"/>
        </w:rPr>
        <w:t>, viabilitat del projecte i annexos</w:t>
      </w:r>
      <w:r w:rsidRPr="00CC00E8">
        <w:rPr>
          <w:rFonts w:ascii="Times New Roman" w:hAnsi="Times New Roman" w:cs="Times New Roman"/>
          <w:sz w:val="24"/>
          <w:szCs w:val="24"/>
        </w:rPr>
        <w:t>)</w:t>
      </w:r>
      <w:r w:rsidR="002D7C8D">
        <w:rPr>
          <w:rFonts w:ascii="Times New Roman" w:hAnsi="Times New Roman" w:cs="Times New Roman"/>
          <w:sz w:val="24"/>
          <w:szCs w:val="24"/>
        </w:rPr>
        <w:t>.</w:t>
      </w:r>
    </w:p>
    <w:p w14:paraId="0198686E" w14:textId="77777777" w:rsidR="00A92AEE" w:rsidRDefault="002C04DA" w:rsidP="006B190A">
      <w:pPr>
        <w:pStyle w:val="Pargrafdellista"/>
        <w:numPr>
          <w:ilvl w:val="0"/>
          <w:numId w:val="13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di font i codi executable</w:t>
      </w:r>
    </w:p>
    <w:p w14:paraId="0198686F" w14:textId="77777777" w:rsidR="002C04DA" w:rsidRDefault="002C04DA" w:rsidP="006B190A">
      <w:pPr>
        <w:pStyle w:val="Pargrafdellista"/>
        <w:numPr>
          <w:ilvl w:val="0"/>
          <w:numId w:val="13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Bases de dades</w:t>
      </w:r>
    </w:p>
    <w:p w14:paraId="01986870" w14:textId="77777777" w:rsidR="002C04DA" w:rsidRDefault="002C04DA" w:rsidP="006B190A">
      <w:pPr>
        <w:pStyle w:val="Pargrafdellista"/>
        <w:numPr>
          <w:ilvl w:val="0"/>
          <w:numId w:val="13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stal·lable</w:t>
      </w:r>
    </w:p>
    <w:p w14:paraId="01986871" w14:textId="58E71CA6" w:rsidR="002C04DA" w:rsidRDefault="002C04DA" w:rsidP="006B190A">
      <w:pPr>
        <w:pStyle w:val="Pargrafdellista"/>
        <w:numPr>
          <w:ilvl w:val="0"/>
          <w:numId w:val="13"/>
        </w:num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...</w:t>
      </w:r>
    </w:p>
    <w:p w14:paraId="7573333C" w14:textId="77777777" w:rsidR="001F165F" w:rsidRDefault="001F165F" w:rsidP="001F165F">
      <w:pPr>
        <w:spacing w:before="240" w:after="0" w:line="360" w:lineRule="auto"/>
        <w:jc w:val="both"/>
        <w:rPr>
          <w:rFonts w:ascii="Times New Roman" w:hAnsi="Times New Roman" w:cs="Times New Roman"/>
          <w:sz w:val="24"/>
          <w:szCs w:val="24"/>
        </w:rPr>
        <w:sectPr w:rsidR="001F165F" w:rsidSect="006D1994">
          <w:headerReference w:type="default" r:id="rId13"/>
          <w:type w:val="oddPage"/>
          <w:pgSz w:w="11906" w:h="16838" w:code="9"/>
          <w:pgMar w:top="1701" w:right="1418" w:bottom="1418" w:left="1418" w:header="709" w:footer="709" w:gutter="284"/>
          <w:cols w:space="708"/>
          <w:docGrid w:linePitch="360"/>
        </w:sectPr>
      </w:pPr>
    </w:p>
    <w:p w14:paraId="6A58BE04" w14:textId="77777777" w:rsidR="00D57D67" w:rsidRDefault="001F165F" w:rsidP="00D57D67">
      <w:pPr>
        <w:pStyle w:val="Ttol1"/>
      </w:pPr>
      <w:bookmarkStart w:id="2" w:name="_Toc65496778"/>
      <w:r w:rsidRPr="00D57D67">
        <w:lastRenderedPageBreak/>
        <w:t>CASOS D’ÚS</w:t>
      </w:r>
      <w:bookmarkEnd w:id="2"/>
    </w:p>
    <w:p w14:paraId="17BC8D3B" w14:textId="731AE88F" w:rsidR="001F165F" w:rsidRDefault="001F165F" w:rsidP="00D57D67">
      <w:pPr>
        <w:pStyle w:val="Ttol2"/>
      </w:pPr>
      <w:bookmarkStart w:id="3" w:name="_Toc65496779"/>
      <w:r>
        <w:t>SERVIDOR</w:t>
      </w:r>
      <w:bookmarkEnd w:id="3"/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54"/>
        <w:gridCol w:w="6502"/>
      </w:tblGrid>
      <w:tr w:rsidR="001F165F" w:rsidRPr="001F165F" w14:paraId="29230C5D" w14:textId="77777777" w:rsidTr="0083494F">
        <w:trPr>
          <w:trHeight w:val="330"/>
        </w:trPr>
        <w:tc>
          <w:tcPr>
            <w:tcW w:w="5000" w:type="pct"/>
            <w:gridSpan w:val="2"/>
            <w:shd w:val="clear" w:color="000000" w:fill="A6A6A6"/>
            <w:vAlign w:val="center"/>
            <w:hideMark/>
          </w:tcPr>
          <w:p w14:paraId="39EF3723" w14:textId="77777777" w:rsidR="001F165F" w:rsidRPr="001F165F" w:rsidRDefault="001F165F" w:rsidP="001F165F">
            <w:pPr>
              <w:pStyle w:val="Senseespaiat"/>
              <w:spacing w:before="240"/>
            </w:pPr>
            <w:bookmarkStart w:id="4" w:name="_Hlk65151616"/>
            <w:r w:rsidRPr="001F165F">
              <w:t>INICIAR SESSIÓ AL SERVIDOR WEB</w:t>
            </w:r>
          </w:p>
        </w:tc>
      </w:tr>
      <w:tr w:rsidR="001F165F" w:rsidRPr="001F165F" w14:paraId="148F79E9" w14:textId="77777777" w:rsidTr="0083494F">
        <w:trPr>
          <w:trHeight w:val="64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409E0CAC" w14:textId="77777777" w:rsidR="001F165F" w:rsidRPr="001F165F" w:rsidRDefault="001F165F" w:rsidP="001F165F">
            <w:pPr>
              <w:pStyle w:val="Senseespaiat"/>
              <w:spacing w:before="240"/>
            </w:pPr>
            <w:r w:rsidRPr="001F165F">
              <w:t>DESCRIPCIÓ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0A5907DE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</w:t>
            </w:r>
          </w:p>
        </w:tc>
      </w:tr>
      <w:tr w:rsidR="001F165F" w:rsidRPr="001F165F" w14:paraId="59214249" w14:textId="77777777" w:rsidTr="0083494F">
        <w:trPr>
          <w:trHeight w:val="33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5F44A434" w14:textId="77777777" w:rsidR="001F165F" w:rsidRPr="001F165F" w:rsidRDefault="001F165F" w:rsidP="001F165F">
            <w:pPr>
              <w:pStyle w:val="Senseespaiat"/>
              <w:spacing w:before="240"/>
            </w:pPr>
            <w:r w:rsidRPr="001F165F">
              <w:t>ACTOR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675C4072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Usuari amb accés al servidor.</w:t>
            </w:r>
          </w:p>
        </w:tc>
      </w:tr>
      <w:tr w:rsidR="001F165F" w:rsidRPr="001F165F" w14:paraId="45088373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6BF8C16F" w14:textId="77777777" w:rsidR="001F165F" w:rsidRPr="001F165F" w:rsidRDefault="001F165F" w:rsidP="001F165F">
            <w:pPr>
              <w:pStyle w:val="Senseespaiat"/>
              <w:spacing w:before="240"/>
            </w:pPr>
            <w:r w:rsidRPr="001F165F">
              <w:t>PRECONDICIONS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4121B423" w14:textId="77777777" w:rsidR="001F165F" w:rsidRPr="00FA65F3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-</w:t>
            </w:r>
          </w:p>
        </w:tc>
      </w:tr>
      <w:tr w:rsidR="001F165F" w:rsidRPr="001F165F" w14:paraId="511D6D1A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72A7995B" w14:textId="77777777" w:rsidR="001F165F" w:rsidRPr="001F165F" w:rsidRDefault="001F165F" w:rsidP="001F165F">
            <w:pPr>
              <w:pStyle w:val="Senseespaiat"/>
              <w:spacing w:before="240"/>
            </w:pPr>
            <w:r w:rsidRPr="001F165F">
              <w:t>GARANTIES D’EXIT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22B33C4F" w14:textId="77777777" w:rsidR="001F165F" w:rsidRPr="00FA65F3" w:rsidRDefault="001F165F" w:rsidP="001F165F">
            <w:pPr>
              <w:pStyle w:val="Pargrafdellista"/>
              <w:spacing w:before="240" w:after="0" w:line="360" w:lineRule="auto"/>
              <w:ind w:left="0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-</w:t>
            </w:r>
          </w:p>
        </w:tc>
      </w:tr>
      <w:tr w:rsidR="001F165F" w:rsidRPr="001F165F" w14:paraId="6B61F099" w14:textId="77777777" w:rsidTr="0083494F">
        <w:trPr>
          <w:trHeight w:val="453"/>
        </w:trPr>
        <w:tc>
          <w:tcPr>
            <w:tcW w:w="1287" w:type="pct"/>
            <w:vMerge w:val="restart"/>
            <w:shd w:val="clear" w:color="000000" w:fill="D9D9D9"/>
            <w:vAlign w:val="center"/>
            <w:hideMark/>
          </w:tcPr>
          <w:p w14:paraId="70EF6671" w14:textId="77777777" w:rsidR="001F165F" w:rsidRPr="001F165F" w:rsidRDefault="001F165F" w:rsidP="001F165F">
            <w:pPr>
              <w:pStyle w:val="Senseespaiat"/>
              <w:spacing w:before="240"/>
            </w:pPr>
            <w:r w:rsidRPr="001F165F">
              <w:t>FLUX BÀSIC</w:t>
            </w:r>
          </w:p>
        </w:tc>
        <w:tc>
          <w:tcPr>
            <w:tcW w:w="3713" w:type="pct"/>
            <w:tcBorders>
              <w:bottom w:val="single" w:sz="4" w:space="0" w:color="auto"/>
            </w:tcBorders>
            <w:shd w:val="clear" w:color="000000" w:fill="FFFFFF"/>
            <w:vAlign w:val="center"/>
            <w:hideMark/>
          </w:tcPr>
          <w:p w14:paraId="2B3A01C0" w14:textId="77777777" w:rsidR="001F165F" w:rsidRPr="00FA65F3" w:rsidRDefault="001F165F" w:rsidP="001F165F">
            <w:pPr>
              <w:pStyle w:val="Pargrafdellista"/>
              <w:numPr>
                <w:ilvl w:val="0"/>
                <w:numId w:val="17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accedeix a la pàgina web.</w:t>
            </w:r>
          </w:p>
        </w:tc>
      </w:tr>
      <w:tr w:rsidR="001F165F" w:rsidRPr="001F165F" w14:paraId="3135C1D9" w14:textId="77777777" w:rsidTr="0083494F">
        <w:trPr>
          <w:trHeight w:val="447"/>
        </w:trPr>
        <w:tc>
          <w:tcPr>
            <w:tcW w:w="1287" w:type="pct"/>
            <w:vMerge/>
            <w:shd w:val="clear" w:color="000000" w:fill="D9D9D9"/>
            <w:vAlign w:val="center"/>
          </w:tcPr>
          <w:p w14:paraId="27581339" w14:textId="77777777" w:rsidR="001F165F" w:rsidRPr="001F165F" w:rsidRDefault="001F165F" w:rsidP="001F165F">
            <w:pPr>
              <w:pStyle w:val="Senseespaiat"/>
              <w:spacing w:before="240"/>
            </w:pPr>
          </w:p>
        </w:tc>
        <w:tc>
          <w:tcPr>
            <w:tcW w:w="3713" w:type="pct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8E62C13" w14:textId="77777777" w:rsidR="001F165F" w:rsidRPr="00FA65F3" w:rsidRDefault="001F165F" w:rsidP="001F165F">
            <w:pPr>
              <w:pStyle w:val="Pargrafdellista"/>
              <w:numPr>
                <w:ilvl w:val="0"/>
                <w:numId w:val="17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veu la pàgina “Inicia Sessió”.</w:t>
            </w:r>
          </w:p>
        </w:tc>
      </w:tr>
      <w:tr w:rsidR="001F165F" w:rsidRPr="001F165F" w14:paraId="50E8CCF2" w14:textId="77777777" w:rsidTr="0083494F">
        <w:trPr>
          <w:trHeight w:val="447"/>
        </w:trPr>
        <w:tc>
          <w:tcPr>
            <w:tcW w:w="1287" w:type="pct"/>
            <w:vMerge/>
            <w:shd w:val="clear" w:color="000000" w:fill="D9D9D9"/>
            <w:vAlign w:val="center"/>
          </w:tcPr>
          <w:p w14:paraId="765A7FDD" w14:textId="77777777" w:rsidR="001F165F" w:rsidRPr="001F165F" w:rsidRDefault="001F165F" w:rsidP="001F165F">
            <w:pPr>
              <w:pStyle w:val="Senseespaiat"/>
              <w:spacing w:before="240"/>
            </w:pPr>
          </w:p>
        </w:tc>
        <w:tc>
          <w:tcPr>
            <w:tcW w:w="3713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vAlign w:val="center"/>
          </w:tcPr>
          <w:p w14:paraId="08E83FEB" w14:textId="77777777" w:rsidR="001F165F" w:rsidRPr="00FA65F3" w:rsidRDefault="001F165F" w:rsidP="001F165F">
            <w:pPr>
              <w:pStyle w:val="Pargrafdellista"/>
              <w:numPr>
                <w:ilvl w:val="0"/>
                <w:numId w:val="17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introdueix l’usuari.</w:t>
            </w:r>
          </w:p>
        </w:tc>
      </w:tr>
      <w:tr w:rsidR="001F165F" w:rsidRPr="001F165F" w14:paraId="79D20667" w14:textId="77777777" w:rsidTr="0083494F">
        <w:trPr>
          <w:trHeight w:val="447"/>
        </w:trPr>
        <w:tc>
          <w:tcPr>
            <w:tcW w:w="1287" w:type="pct"/>
            <w:vMerge/>
            <w:shd w:val="clear" w:color="000000" w:fill="D9D9D9"/>
            <w:vAlign w:val="center"/>
          </w:tcPr>
          <w:p w14:paraId="0E0B510F" w14:textId="77777777" w:rsidR="001F165F" w:rsidRPr="001F165F" w:rsidRDefault="001F165F" w:rsidP="001F165F">
            <w:pPr>
              <w:pStyle w:val="Senseespaiat"/>
              <w:spacing w:before="240"/>
            </w:pPr>
          </w:p>
        </w:tc>
        <w:tc>
          <w:tcPr>
            <w:tcW w:w="3713" w:type="pct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63316A90" w14:textId="77777777" w:rsidR="001F165F" w:rsidRPr="00FA65F3" w:rsidRDefault="001F165F" w:rsidP="001F165F">
            <w:pPr>
              <w:pStyle w:val="Pargrafdellista"/>
              <w:numPr>
                <w:ilvl w:val="0"/>
                <w:numId w:val="17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 xml:space="preserve">L’usuari introdueix la contrasenya. </w:t>
            </w:r>
          </w:p>
        </w:tc>
      </w:tr>
      <w:tr w:rsidR="001F165F" w:rsidRPr="001F165F" w14:paraId="52965074" w14:textId="77777777" w:rsidTr="0083494F">
        <w:trPr>
          <w:trHeight w:val="447"/>
        </w:trPr>
        <w:tc>
          <w:tcPr>
            <w:tcW w:w="1287" w:type="pct"/>
            <w:vMerge/>
            <w:shd w:val="clear" w:color="000000" w:fill="D9D9D9"/>
            <w:vAlign w:val="center"/>
          </w:tcPr>
          <w:p w14:paraId="094C936F" w14:textId="77777777" w:rsidR="001F165F" w:rsidRPr="001F165F" w:rsidRDefault="001F165F" w:rsidP="001F165F">
            <w:pPr>
              <w:pStyle w:val="Senseespaiat"/>
              <w:spacing w:before="240"/>
            </w:pPr>
          </w:p>
        </w:tc>
        <w:tc>
          <w:tcPr>
            <w:tcW w:w="3713" w:type="pct"/>
            <w:tcBorders>
              <w:top w:val="single" w:sz="4" w:space="0" w:color="auto"/>
              <w:bottom w:val="single" w:sz="4" w:space="0" w:color="auto"/>
            </w:tcBorders>
            <w:shd w:val="clear" w:color="000000" w:fill="FFFFFF"/>
            <w:vAlign w:val="center"/>
          </w:tcPr>
          <w:p w14:paraId="59C0C018" w14:textId="77777777" w:rsidR="001F165F" w:rsidRPr="00FA65F3" w:rsidRDefault="001F165F" w:rsidP="001F165F">
            <w:pPr>
              <w:pStyle w:val="Pargrafdellista"/>
              <w:numPr>
                <w:ilvl w:val="0"/>
                <w:numId w:val="17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fa click al botó de “Iniciar Sessió”.</w:t>
            </w:r>
          </w:p>
        </w:tc>
      </w:tr>
      <w:tr w:rsidR="001F165F" w:rsidRPr="001F165F" w14:paraId="4E69F14C" w14:textId="77777777" w:rsidTr="0083494F">
        <w:trPr>
          <w:trHeight w:val="447"/>
        </w:trPr>
        <w:tc>
          <w:tcPr>
            <w:tcW w:w="1287" w:type="pct"/>
            <w:vMerge/>
            <w:shd w:val="clear" w:color="000000" w:fill="D9D9D9"/>
            <w:vAlign w:val="center"/>
          </w:tcPr>
          <w:p w14:paraId="6B995605" w14:textId="77777777" w:rsidR="001F165F" w:rsidRPr="001F165F" w:rsidRDefault="001F165F" w:rsidP="001F165F">
            <w:pPr>
              <w:pStyle w:val="Senseespaiat"/>
              <w:spacing w:before="240"/>
            </w:pPr>
          </w:p>
        </w:tc>
        <w:tc>
          <w:tcPr>
            <w:tcW w:w="3713" w:type="pct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485DC86" w14:textId="77777777" w:rsidR="001F165F" w:rsidRPr="00FA65F3" w:rsidRDefault="001F165F" w:rsidP="001F165F">
            <w:pPr>
              <w:pStyle w:val="Pargrafdellista"/>
              <w:numPr>
                <w:ilvl w:val="0"/>
                <w:numId w:val="17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ha iniciat sessió.</w:t>
            </w:r>
          </w:p>
        </w:tc>
      </w:tr>
      <w:tr w:rsidR="001F165F" w:rsidRPr="001F165F" w14:paraId="417B0FBB" w14:textId="77777777" w:rsidTr="0083494F">
        <w:trPr>
          <w:trHeight w:val="447"/>
        </w:trPr>
        <w:tc>
          <w:tcPr>
            <w:tcW w:w="1287" w:type="pct"/>
            <w:vMerge/>
            <w:shd w:val="clear" w:color="000000" w:fill="D9D9D9"/>
            <w:vAlign w:val="center"/>
          </w:tcPr>
          <w:p w14:paraId="515ACABF" w14:textId="77777777" w:rsidR="001F165F" w:rsidRPr="001F165F" w:rsidRDefault="001F165F" w:rsidP="001F165F">
            <w:pPr>
              <w:pStyle w:val="Senseespaiat"/>
              <w:spacing w:before="240"/>
            </w:pPr>
          </w:p>
        </w:tc>
        <w:tc>
          <w:tcPr>
            <w:tcW w:w="3713" w:type="pct"/>
            <w:tcBorders>
              <w:top w:val="single" w:sz="4" w:space="0" w:color="auto"/>
            </w:tcBorders>
            <w:shd w:val="clear" w:color="000000" w:fill="FFFFFF"/>
            <w:vAlign w:val="center"/>
          </w:tcPr>
          <w:p w14:paraId="2320EEEF" w14:textId="77777777" w:rsidR="001F165F" w:rsidRPr="00FA65F3" w:rsidRDefault="001F165F" w:rsidP="001F165F">
            <w:pPr>
              <w:pStyle w:val="Pargrafdellista"/>
              <w:numPr>
                <w:ilvl w:val="0"/>
                <w:numId w:val="17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veu la pàgina “Taulell”.</w:t>
            </w:r>
          </w:p>
        </w:tc>
      </w:tr>
      <w:tr w:rsidR="001F165F" w:rsidRPr="001F165F" w14:paraId="49D8E118" w14:textId="77777777" w:rsidTr="0083494F">
        <w:trPr>
          <w:trHeight w:val="1045"/>
        </w:trPr>
        <w:tc>
          <w:tcPr>
            <w:tcW w:w="1287" w:type="pct"/>
            <w:vMerge w:val="restart"/>
            <w:shd w:val="clear" w:color="000000" w:fill="D9D9D9"/>
            <w:vAlign w:val="center"/>
            <w:hideMark/>
          </w:tcPr>
          <w:p w14:paraId="291748A9" w14:textId="77777777" w:rsidR="001F165F" w:rsidRPr="001F165F" w:rsidRDefault="001F165F" w:rsidP="001F165F">
            <w:pPr>
              <w:pStyle w:val="Senseespaiat"/>
              <w:spacing w:before="240"/>
            </w:pPr>
            <w:r w:rsidRPr="001F165F">
              <w:t>FLUX ALTERNATIU</w:t>
            </w:r>
          </w:p>
        </w:tc>
        <w:tc>
          <w:tcPr>
            <w:tcW w:w="3713" w:type="pct"/>
            <w:tcBorders>
              <w:bottom w:val="single" w:sz="4" w:space="0" w:color="auto"/>
            </w:tcBorders>
            <w:shd w:val="clear" w:color="000000" w:fill="F2F2F2"/>
            <w:vAlign w:val="center"/>
            <w:hideMark/>
          </w:tcPr>
          <w:p w14:paraId="7D4B390F" w14:textId="77777777" w:rsidR="001F165F" w:rsidRPr="00FA65F3" w:rsidRDefault="001F165F" w:rsidP="001F165F">
            <w:pPr>
              <w:pStyle w:val="Pargrafdellista"/>
              <w:spacing w:before="240" w:after="0" w:line="360" w:lineRule="auto"/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5A. La base de dades no troba el nom d’usuari. Torna al pas 2 explicant a l’usuari el motiu perquè no s’ha pogut iniciar sessió.</w:t>
            </w:r>
          </w:p>
        </w:tc>
      </w:tr>
      <w:tr w:rsidR="001F165F" w:rsidRPr="001F165F" w14:paraId="3FF089B9" w14:textId="77777777" w:rsidTr="0083494F">
        <w:trPr>
          <w:trHeight w:val="1045"/>
        </w:trPr>
        <w:tc>
          <w:tcPr>
            <w:tcW w:w="1287" w:type="pct"/>
            <w:vMerge/>
            <w:shd w:val="clear" w:color="000000" w:fill="D9D9D9"/>
            <w:vAlign w:val="center"/>
          </w:tcPr>
          <w:p w14:paraId="20403E3F" w14:textId="77777777" w:rsidR="001F165F" w:rsidRPr="001F165F" w:rsidRDefault="001F165F" w:rsidP="001F165F">
            <w:pPr>
              <w:pStyle w:val="Senseespaiat"/>
              <w:spacing w:before="240"/>
            </w:pPr>
          </w:p>
        </w:tc>
        <w:tc>
          <w:tcPr>
            <w:tcW w:w="3713" w:type="pct"/>
            <w:tcBorders>
              <w:top w:val="single" w:sz="4" w:space="0" w:color="auto"/>
              <w:bottom w:val="single" w:sz="4" w:space="0" w:color="auto"/>
            </w:tcBorders>
            <w:shd w:val="clear" w:color="auto" w:fill="FFFFFF" w:themeFill="background1"/>
            <w:vAlign w:val="center"/>
          </w:tcPr>
          <w:p w14:paraId="5BA0B946" w14:textId="77777777" w:rsidR="001F165F" w:rsidRPr="00FA65F3" w:rsidRDefault="001F165F" w:rsidP="001F165F">
            <w:pPr>
              <w:pStyle w:val="Pargrafdellista"/>
              <w:spacing w:before="240" w:after="0" w:line="360" w:lineRule="auto"/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5B. La contrasenya escrita per l’usuari no correspon a la que esta a la base de dades. Torna al pas 2 explicant a l’usuari el motiu perquè no s’ha pogut iniciar sessió.</w:t>
            </w:r>
          </w:p>
        </w:tc>
      </w:tr>
      <w:tr w:rsidR="001F165F" w:rsidRPr="001F165F" w14:paraId="6C323A0D" w14:textId="77777777" w:rsidTr="0083494F">
        <w:trPr>
          <w:trHeight w:val="1045"/>
        </w:trPr>
        <w:tc>
          <w:tcPr>
            <w:tcW w:w="1287" w:type="pct"/>
            <w:vMerge/>
            <w:shd w:val="clear" w:color="000000" w:fill="D9D9D9"/>
            <w:vAlign w:val="center"/>
          </w:tcPr>
          <w:p w14:paraId="09E04924" w14:textId="77777777" w:rsidR="001F165F" w:rsidRPr="001F165F" w:rsidRDefault="001F165F" w:rsidP="001F165F">
            <w:pPr>
              <w:pStyle w:val="Senseespaiat"/>
              <w:spacing w:before="240"/>
            </w:pPr>
          </w:p>
        </w:tc>
        <w:tc>
          <w:tcPr>
            <w:tcW w:w="3713" w:type="pct"/>
            <w:tcBorders>
              <w:top w:val="single" w:sz="4" w:space="0" w:color="auto"/>
              <w:bottom w:val="single" w:sz="4" w:space="0" w:color="auto"/>
            </w:tcBorders>
            <w:shd w:val="clear" w:color="auto" w:fill="F2F2F2" w:themeFill="background1" w:themeFillShade="F2"/>
            <w:vAlign w:val="center"/>
          </w:tcPr>
          <w:p w14:paraId="7C628FC4" w14:textId="77777777" w:rsidR="001F165F" w:rsidRPr="00FA65F3" w:rsidRDefault="001F165F" w:rsidP="001F165F">
            <w:pPr>
              <w:pStyle w:val="Pargrafdellista"/>
              <w:spacing w:before="240" w:after="0" w:line="360" w:lineRule="auto"/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5C. L’usuari no té el rol necessari per entrar al servidor web. Torna al pas 2 explicant a l’usuari el motiu perquè no s’ha pogut iniciar sessió.</w:t>
            </w:r>
          </w:p>
        </w:tc>
      </w:tr>
      <w:tr w:rsidR="001F165F" w:rsidRPr="001F165F" w14:paraId="3BEFF963" w14:textId="77777777" w:rsidTr="0083494F">
        <w:trPr>
          <w:trHeight w:val="1045"/>
        </w:trPr>
        <w:tc>
          <w:tcPr>
            <w:tcW w:w="1287" w:type="pct"/>
            <w:vMerge/>
            <w:shd w:val="clear" w:color="000000" w:fill="D9D9D9"/>
            <w:vAlign w:val="center"/>
          </w:tcPr>
          <w:p w14:paraId="5DE9FBA2" w14:textId="77777777" w:rsidR="001F165F" w:rsidRPr="001F165F" w:rsidRDefault="001F165F" w:rsidP="001F165F">
            <w:pPr>
              <w:pStyle w:val="Senseespaiat"/>
              <w:spacing w:before="240"/>
            </w:pPr>
          </w:p>
        </w:tc>
        <w:tc>
          <w:tcPr>
            <w:tcW w:w="3713" w:type="pct"/>
            <w:tcBorders>
              <w:top w:val="single" w:sz="4" w:space="0" w:color="auto"/>
            </w:tcBorders>
            <w:shd w:val="clear" w:color="auto" w:fill="FFFFFF" w:themeFill="background1"/>
            <w:vAlign w:val="center"/>
          </w:tcPr>
          <w:p w14:paraId="746759E1" w14:textId="77777777" w:rsidR="001F165F" w:rsidRPr="00FA65F3" w:rsidRDefault="001F165F" w:rsidP="001F165F">
            <w:pPr>
              <w:pStyle w:val="Pargrafdellista"/>
              <w:spacing w:before="240" w:after="0" w:line="360" w:lineRule="auto"/>
              <w:ind w:left="0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5D. No hi ha connexió amb la base de dades. Torna al pas 2 explicant a l’usuari el motiu perquè no s’ha pogut iniciar sessió.</w:t>
            </w:r>
          </w:p>
        </w:tc>
      </w:tr>
      <w:tr w:rsidR="001F165F" w:rsidRPr="001F165F" w14:paraId="025BD32C" w14:textId="77777777" w:rsidTr="0083494F">
        <w:trPr>
          <w:trHeight w:val="127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003F0D21" w14:textId="77777777" w:rsidR="001F165F" w:rsidRPr="001F165F" w:rsidRDefault="001F165F" w:rsidP="001F165F">
            <w:pPr>
              <w:pStyle w:val="Senseespaiat"/>
              <w:spacing w:before="240"/>
            </w:pPr>
            <w:r w:rsidRPr="001F165F">
              <w:t>REQUISITS ESPECIALS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0DE76D61" w14:textId="77777777" w:rsidR="001F165F" w:rsidRPr="00FA65F3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-</w:t>
            </w:r>
          </w:p>
        </w:tc>
      </w:tr>
      <w:tr w:rsidR="001F165F" w:rsidRPr="001F165F" w14:paraId="03DFA0D2" w14:textId="77777777" w:rsidTr="0083494F">
        <w:trPr>
          <w:trHeight w:val="285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17C0F1EB" w14:textId="77777777" w:rsidR="001F165F" w:rsidRPr="001F165F" w:rsidRDefault="001F165F" w:rsidP="001F165F">
            <w:pPr>
              <w:pStyle w:val="Senseespaiat"/>
              <w:spacing w:before="240"/>
            </w:pPr>
            <w:r w:rsidRPr="001F165F">
              <w:t>LLISTA DE TECNOLOGIA I VARIACIONS DE DADES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600D937A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Ordinador amb accés a internet.</w:t>
            </w:r>
          </w:p>
        </w:tc>
      </w:tr>
    </w:tbl>
    <w:p w14:paraId="35295AC0" w14:textId="6A76591E" w:rsidR="001F165F" w:rsidRPr="001F165F" w:rsidRDefault="001F165F" w:rsidP="001F165F">
      <w:pPr>
        <w:spacing w:before="240" w:after="0" w:line="36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54"/>
        <w:gridCol w:w="6502"/>
      </w:tblGrid>
      <w:tr w:rsidR="001F165F" w:rsidRPr="001F165F" w14:paraId="126F77E6" w14:textId="77777777" w:rsidTr="0083494F">
        <w:trPr>
          <w:trHeight w:val="330"/>
        </w:trPr>
        <w:tc>
          <w:tcPr>
            <w:tcW w:w="5000" w:type="pct"/>
            <w:gridSpan w:val="2"/>
            <w:shd w:val="clear" w:color="000000" w:fill="A6A6A6"/>
            <w:vAlign w:val="center"/>
            <w:hideMark/>
          </w:tcPr>
          <w:p w14:paraId="0E8B5603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hAnsi="Times New Roman" w:cs="Times New Roman"/>
                <w:b/>
                <w:bCs/>
                <w:sz w:val="24"/>
                <w:szCs w:val="24"/>
              </w:rPr>
              <w:tab/>
            </w: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TANCAR SESSIÓ AL SERVIDOR WEB</w:t>
            </w:r>
          </w:p>
        </w:tc>
      </w:tr>
      <w:tr w:rsidR="001F165F" w:rsidRPr="001F165F" w14:paraId="3B574EBF" w14:textId="77777777" w:rsidTr="0083494F">
        <w:trPr>
          <w:trHeight w:val="64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59577EFB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DESCRIPCIÓ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0CAF4784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</w:t>
            </w:r>
          </w:p>
        </w:tc>
      </w:tr>
      <w:tr w:rsidR="001F165F" w:rsidRPr="001F165F" w14:paraId="50A85241" w14:textId="77777777" w:rsidTr="0083494F">
        <w:trPr>
          <w:trHeight w:val="33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1F74CD48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ACTOR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5EF3F91A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Usuari amb accés al servidor.</w:t>
            </w:r>
          </w:p>
        </w:tc>
      </w:tr>
      <w:tr w:rsidR="001F165F" w:rsidRPr="001F165F" w14:paraId="7DB79A21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64687276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PRECONDICIONS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15FBF375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Haver iniciat sessió a la pàgina web.</w:t>
            </w:r>
          </w:p>
        </w:tc>
      </w:tr>
      <w:tr w:rsidR="001F165F" w:rsidRPr="001F165F" w14:paraId="5D179107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07A0E0E6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GARANTIES D’EXIT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41E0833D" w14:textId="77777777" w:rsidR="001F165F" w:rsidRPr="00FA65F3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-</w:t>
            </w:r>
          </w:p>
        </w:tc>
      </w:tr>
      <w:tr w:rsidR="001F165F" w:rsidRPr="001F165F" w14:paraId="5E3B5D24" w14:textId="77777777" w:rsidTr="0083494F">
        <w:trPr>
          <w:trHeight w:val="64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6C239986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FLUX BÀSIC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59F0047C" w14:textId="0ADDFA2E" w:rsidR="00FD7785" w:rsidRPr="00FA65F3" w:rsidRDefault="00FD7785" w:rsidP="00FD7785">
            <w:pPr>
              <w:pStyle w:val="Pargrafdellista"/>
              <w:numPr>
                <w:ilvl w:val="0"/>
                <w:numId w:val="20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veu la pàgina “</w:t>
            </w:r>
            <w:r w:rsidR="003B109C"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Taulell</w:t>
            </w: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”.</w:t>
            </w:r>
          </w:p>
          <w:p w14:paraId="2CC59DAC" w14:textId="0B626CAE" w:rsidR="001F165F" w:rsidRPr="00FA65F3" w:rsidRDefault="001F165F" w:rsidP="001F165F">
            <w:pPr>
              <w:pStyle w:val="Pargrafdellista"/>
              <w:numPr>
                <w:ilvl w:val="0"/>
                <w:numId w:val="20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fa click al botó de “Tancar Sessió”.</w:t>
            </w:r>
          </w:p>
          <w:p w14:paraId="343E89DB" w14:textId="77777777" w:rsidR="001F165F" w:rsidRPr="00FA65F3" w:rsidRDefault="001F165F" w:rsidP="001F165F">
            <w:pPr>
              <w:pStyle w:val="Pargrafdellista"/>
              <w:numPr>
                <w:ilvl w:val="0"/>
                <w:numId w:val="20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veu la pàgina “Inicia Sessió”.</w:t>
            </w:r>
          </w:p>
        </w:tc>
      </w:tr>
      <w:tr w:rsidR="001F165F" w:rsidRPr="001F165F" w14:paraId="399B997B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26710BF7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lastRenderedPageBreak/>
              <w:t>FLUX ALTERNATIU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59E4CD0F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</w:t>
            </w:r>
          </w:p>
        </w:tc>
      </w:tr>
      <w:tr w:rsidR="001F165F" w:rsidRPr="001F165F" w14:paraId="481CFA83" w14:textId="77777777" w:rsidTr="0083494F">
        <w:trPr>
          <w:trHeight w:val="127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215BE624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REQUISITS ESPECIALS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5D98C07A" w14:textId="77777777" w:rsidR="001F165F" w:rsidRPr="00FA65F3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-</w:t>
            </w:r>
          </w:p>
        </w:tc>
      </w:tr>
      <w:tr w:rsidR="001F165F" w:rsidRPr="001F165F" w14:paraId="531A804D" w14:textId="77777777" w:rsidTr="0083494F">
        <w:trPr>
          <w:trHeight w:val="285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1AC3468A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LLISTA DE TECNOLOGIA I VARIACIONS DE DADES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5075D288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Ordinador amb accés a internet.</w:t>
            </w:r>
          </w:p>
        </w:tc>
      </w:tr>
    </w:tbl>
    <w:p w14:paraId="3AB8DC18" w14:textId="5945B202" w:rsidR="001F165F" w:rsidRPr="001F165F" w:rsidRDefault="001F165F" w:rsidP="001F165F">
      <w:pPr>
        <w:spacing w:before="240" w:after="0" w:line="36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54"/>
        <w:gridCol w:w="6502"/>
      </w:tblGrid>
      <w:tr w:rsidR="001F165F" w:rsidRPr="001F165F" w14:paraId="1B0B6073" w14:textId="77777777" w:rsidTr="0083494F">
        <w:trPr>
          <w:trHeight w:val="330"/>
        </w:trPr>
        <w:tc>
          <w:tcPr>
            <w:tcW w:w="5000" w:type="pct"/>
            <w:gridSpan w:val="2"/>
            <w:shd w:val="clear" w:color="000000" w:fill="A6A6A6"/>
            <w:vAlign w:val="center"/>
            <w:hideMark/>
          </w:tcPr>
          <w:p w14:paraId="60E0618E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CREAR USUARIS PER L’APLICACIÓ O SERVIDOR</w:t>
            </w:r>
          </w:p>
        </w:tc>
      </w:tr>
      <w:tr w:rsidR="001F165F" w:rsidRPr="001F165F" w14:paraId="080EB135" w14:textId="77777777" w:rsidTr="0083494F">
        <w:trPr>
          <w:trHeight w:val="64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1E7FE9C8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DESCRIPCIÓ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2C385481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</w:t>
            </w:r>
          </w:p>
        </w:tc>
      </w:tr>
      <w:tr w:rsidR="001F165F" w:rsidRPr="001F165F" w14:paraId="7279150F" w14:textId="77777777" w:rsidTr="0083494F">
        <w:trPr>
          <w:trHeight w:val="33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36B0F7A6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ACTOR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3E197A64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Usuari amb accés al servidor.</w:t>
            </w:r>
          </w:p>
        </w:tc>
      </w:tr>
      <w:tr w:rsidR="001F165F" w:rsidRPr="001F165F" w14:paraId="105C989C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2A29CC46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PRECONDICIONS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208E5B98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Haver iniciat sessió a la pàgina web.</w:t>
            </w:r>
          </w:p>
        </w:tc>
      </w:tr>
      <w:tr w:rsidR="001F165F" w:rsidRPr="001F165F" w14:paraId="5997546D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4B57499A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GARANTIES D’EXIT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6EAF63DF" w14:textId="77777777" w:rsidR="001F165F" w:rsidRPr="00FA65F3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-</w:t>
            </w:r>
          </w:p>
        </w:tc>
      </w:tr>
      <w:tr w:rsidR="001F165F" w:rsidRPr="001F165F" w14:paraId="24D5F8AD" w14:textId="77777777" w:rsidTr="0083494F">
        <w:trPr>
          <w:trHeight w:val="64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1D8EC187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FLUX BÀSIC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49A624B9" w14:textId="77777777" w:rsidR="003B109C" w:rsidRPr="00FA65F3" w:rsidRDefault="003B109C" w:rsidP="003B109C">
            <w:pPr>
              <w:pStyle w:val="Pargrafdellista"/>
              <w:numPr>
                <w:ilvl w:val="0"/>
                <w:numId w:val="21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veu la pàgina “Taulell”.</w:t>
            </w:r>
          </w:p>
          <w:p w14:paraId="778122E8" w14:textId="77777777" w:rsidR="001F165F" w:rsidRPr="00FA65F3" w:rsidRDefault="001F165F" w:rsidP="003B109C">
            <w:pPr>
              <w:pStyle w:val="Pargrafdellista"/>
              <w:numPr>
                <w:ilvl w:val="0"/>
                <w:numId w:val="21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fa click al botó de “Crear Usuari”</w:t>
            </w:r>
          </w:p>
          <w:p w14:paraId="30250682" w14:textId="77777777" w:rsidR="001F165F" w:rsidRPr="00FA65F3" w:rsidRDefault="001F165F" w:rsidP="003B109C">
            <w:pPr>
              <w:pStyle w:val="Pargrafdellista"/>
              <w:numPr>
                <w:ilvl w:val="0"/>
                <w:numId w:val="21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veu la pàgina “Crear Usuari”.</w:t>
            </w:r>
          </w:p>
          <w:p w14:paraId="1777762E" w14:textId="77777777" w:rsidR="001F165F" w:rsidRPr="00FA65F3" w:rsidRDefault="001F165F" w:rsidP="003B109C">
            <w:pPr>
              <w:pStyle w:val="Pargrafdellista"/>
              <w:numPr>
                <w:ilvl w:val="0"/>
                <w:numId w:val="21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introdueix el nom d’usuari.</w:t>
            </w:r>
          </w:p>
          <w:p w14:paraId="5CFD8B17" w14:textId="77777777" w:rsidR="001F165F" w:rsidRPr="00FA65F3" w:rsidRDefault="001F165F" w:rsidP="003B109C">
            <w:pPr>
              <w:pStyle w:val="Pargrafdellista"/>
              <w:numPr>
                <w:ilvl w:val="0"/>
                <w:numId w:val="21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introdueix la contrasenya.</w:t>
            </w:r>
          </w:p>
          <w:p w14:paraId="05CDDD08" w14:textId="77777777" w:rsidR="001F165F" w:rsidRPr="00FA65F3" w:rsidRDefault="001F165F" w:rsidP="003B109C">
            <w:pPr>
              <w:pStyle w:val="Pargrafdellista"/>
              <w:numPr>
                <w:ilvl w:val="0"/>
                <w:numId w:val="21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introdueix el nom.</w:t>
            </w:r>
          </w:p>
          <w:p w14:paraId="45A5300E" w14:textId="77777777" w:rsidR="001F165F" w:rsidRPr="00FA65F3" w:rsidRDefault="001F165F" w:rsidP="003B109C">
            <w:pPr>
              <w:pStyle w:val="Pargrafdellista"/>
              <w:numPr>
                <w:ilvl w:val="0"/>
                <w:numId w:val="21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introdueix el cognom.</w:t>
            </w:r>
          </w:p>
          <w:p w14:paraId="6D31731B" w14:textId="77777777" w:rsidR="001F165F" w:rsidRPr="00FA65F3" w:rsidRDefault="001F165F" w:rsidP="003B109C">
            <w:pPr>
              <w:pStyle w:val="Pargrafdellista"/>
              <w:numPr>
                <w:ilvl w:val="0"/>
                <w:numId w:val="21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selecciona la institució mèdica.</w:t>
            </w:r>
          </w:p>
          <w:p w14:paraId="1D19D3D6" w14:textId="77777777" w:rsidR="001F165F" w:rsidRPr="00FA65F3" w:rsidRDefault="001F165F" w:rsidP="003B109C">
            <w:pPr>
              <w:pStyle w:val="Pargrafdellista"/>
              <w:numPr>
                <w:ilvl w:val="0"/>
                <w:numId w:val="21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lastRenderedPageBreak/>
              <w:t>L’usuari selecciona el servei.</w:t>
            </w:r>
          </w:p>
          <w:p w14:paraId="02E08A7E" w14:textId="77777777" w:rsidR="001F165F" w:rsidRPr="00FA65F3" w:rsidRDefault="001F165F" w:rsidP="003B109C">
            <w:pPr>
              <w:pStyle w:val="Pargrafdellista"/>
              <w:numPr>
                <w:ilvl w:val="0"/>
                <w:numId w:val="21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fa click al botó de “Crear Usuari”</w:t>
            </w:r>
          </w:p>
          <w:p w14:paraId="7B2DBDC4" w14:textId="77777777" w:rsidR="001F165F" w:rsidRPr="00FA65F3" w:rsidRDefault="001F165F" w:rsidP="003B109C">
            <w:pPr>
              <w:pStyle w:val="Pargrafdellista"/>
              <w:numPr>
                <w:ilvl w:val="0"/>
                <w:numId w:val="21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veu la pàgina de l’usuari creat.</w:t>
            </w:r>
          </w:p>
        </w:tc>
      </w:tr>
      <w:tr w:rsidR="001F165F" w:rsidRPr="001F165F" w14:paraId="1C7BD77D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3FB1C19D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lastRenderedPageBreak/>
              <w:t>FLUX ALTERNATIU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215D89CA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</w:t>
            </w:r>
          </w:p>
        </w:tc>
      </w:tr>
      <w:tr w:rsidR="001F165F" w:rsidRPr="001F165F" w14:paraId="4532F63E" w14:textId="77777777" w:rsidTr="0083494F">
        <w:trPr>
          <w:trHeight w:val="127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5606865D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REQUISITS ESPECIALS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535D8137" w14:textId="77777777" w:rsidR="001F165F" w:rsidRPr="00FA65F3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-</w:t>
            </w:r>
          </w:p>
        </w:tc>
      </w:tr>
      <w:tr w:rsidR="001F165F" w:rsidRPr="001F165F" w14:paraId="5F30078D" w14:textId="77777777" w:rsidTr="0083494F">
        <w:trPr>
          <w:trHeight w:val="285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4F1D8B81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LLISTA DE TECNOLOGIA I VARIACIONS DE DADES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3B7DABAE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Ordinador amb accés a internet.</w:t>
            </w:r>
          </w:p>
        </w:tc>
      </w:tr>
    </w:tbl>
    <w:p w14:paraId="509EA827" w14:textId="61CAD5F5" w:rsidR="001F165F" w:rsidRPr="001F165F" w:rsidRDefault="001F165F" w:rsidP="001F165F">
      <w:pPr>
        <w:spacing w:before="240" w:after="0" w:line="36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54"/>
        <w:gridCol w:w="6502"/>
      </w:tblGrid>
      <w:tr w:rsidR="001F165F" w:rsidRPr="001F165F" w14:paraId="005BD3B1" w14:textId="77777777" w:rsidTr="0083494F">
        <w:trPr>
          <w:trHeight w:val="330"/>
        </w:trPr>
        <w:tc>
          <w:tcPr>
            <w:tcW w:w="5000" w:type="pct"/>
            <w:gridSpan w:val="2"/>
            <w:shd w:val="clear" w:color="000000" w:fill="A6A6A6"/>
            <w:vAlign w:val="center"/>
            <w:hideMark/>
          </w:tcPr>
          <w:p w14:paraId="71A5CAA3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CREAR ALERTES PER L’APLICACIÓ</w:t>
            </w:r>
          </w:p>
        </w:tc>
      </w:tr>
      <w:tr w:rsidR="001F165F" w:rsidRPr="001F165F" w14:paraId="4732CAA2" w14:textId="77777777" w:rsidTr="0083494F">
        <w:trPr>
          <w:trHeight w:val="64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5DD4E62B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DESCRIPCIÓ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4B8EFAA8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</w:t>
            </w:r>
          </w:p>
        </w:tc>
      </w:tr>
      <w:tr w:rsidR="001F165F" w:rsidRPr="001F165F" w14:paraId="34C3296F" w14:textId="77777777" w:rsidTr="0083494F">
        <w:trPr>
          <w:trHeight w:val="33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02948D42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ACTOR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17FBDFBE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Usuari amb accés al servidor.</w:t>
            </w:r>
          </w:p>
        </w:tc>
      </w:tr>
      <w:tr w:rsidR="001F165F" w:rsidRPr="001F165F" w14:paraId="34E4C51C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3E1954A7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PRECONDICIONS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6CD14F86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Haver iniciat sessió a la pàgina web.</w:t>
            </w:r>
          </w:p>
        </w:tc>
      </w:tr>
      <w:tr w:rsidR="001F165F" w:rsidRPr="001F165F" w14:paraId="5498EF4B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476A9FB5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GARANTIES D’EXIT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607DC91B" w14:textId="77777777" w:rsidR="001F165F" w:rsidRPr="00FA65F3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-</w:t>
            </w:r>
          </w:p>
        </w:tc>
      </w:tr>
      <w:tr w:rsidR="001F165F" w:rsidRPr="001F165F" w14:paraId="0DC89557" w14:textId="77777777" w:rsidTr="0083494F">
        <w:trPr>
          <w:trHeight w:val="64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0A20EBF6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FLUX BÀSIC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17FC8D2A" w14:textId="77777777" w:rsidR="003B109C" w:rsidRPr="00FA65F3" w:rsidRDefault="003B109C" w:rsidP="003B109C">
            <w:pPr>
              <w:pStyle w:val="Pargrafdellista"/>
              <w:numPr>
                <w:ilvl w:val="0"/>
                <w:numId w:val="22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veu la pàgina “Taulell”.</w:t>
            </w:r>
          </w:p>
          <w:p w14:paraId="0A48D31A" w14:textId="77777777" w:rsidR="001F165F" w:rsidRPr="00FA65F3" w:rsidRDefault="001F165F" w:rsidP="003B109C">
            <w:pPr>
              <w:pStyle w:val="Pargrafdellista"/>
              <w:numPr>
                <w:ilvl w:val="0"/>
                <w:numId w:val="22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fa click al botó de “Crear Alerta”</w:t>
            </w:r>
          </w:p>
          <w:p w14:paraId="26D74CF6" w14:textId="77777777" w:rsidR="001F165F" w:rsidRPr="00FA65F3" w:rsidRDefault="001F165F" w:rsidP="003B109C">
            <w:pPr>
              <w:pStyle w:val="Pargrafdellista"/>
              <w:numPr>
                <w:ilvl w:val="0"/>
                <w:numId w:val="22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veu la pàgina “Crear Alerta”.</w:t>
            </w:r>
          </w:p>
          <w:p w14:paraId="2CB03BE8" w14:textId="77777777" w:rsidR="001F165F" w:rsidRPr="00FA65F3" w:rsidRDefault="001F165F" w:rsidP="003B109C">
            <w:pPr>
              <w:pStyle w:val="Pargrafdellista"/>
              <w:numPr>
                <w:ilvl w:val="0"/>
                <w:numId w:val="22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introdueix el nom de l’alerta.</w:t>
            </w:r>
          </w:p>
          <w:p w14:paraId="7FF6F224" w14:textId="77777777" w:rsidR="001F165F" w:rsidRPr="00FA65F3" w:rsidRDefault="001F165F" w:rsidP="003B109C">
            <w:pPr>
              <w:pStyle w:val="Pargrafdellista"/>
              <w:numPr>
                <w:ilvl w:val="0"/>
                <w:numId w:val="22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lastRenderedPageBreak/>
              <w:t>L’usuari introdueix el nom curt de l’alerta.</w:t>
            </w:r>
          </w:p>
          <w:p w14:paraId="3FB45E7E" w14:textId="77777777" w:rsidR="001F165F" w:rsidRPr="00FA65F3" w:rsidRDefault="001F165F" w:rsidP="003B109C">
            <w:pPr>
              <w:pStyle w:val="Pargrafdellista"/>
              <w:numPr>
                <w:ilvl w:val="0"/>
                <w:numId w:val="22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introdueix el text de la notificació.</w:t>
            </w:r>
          </w:p>
          <w:p w14:paraId="0599D4BB" w14:textId="77777777" w:rsidR="001F165F" w:rsidRPr="00FA65F3" w:rsidRDefault="001F165F" w:rsidP="003B109C">
            <w:pPr>
              <w:pStyle w:val="Pargrafdellista"/>
              <w:numPr>
                <w:ilvl w:val="0"/>
                <w:numId w:val="22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introdueix la descripció.</w:t>
            </w:r>
          </w:p>
          <w:p w14:paraId="7982ABF3" w14:textId="77777777" w:rsidR="001F165F" w:rsidRPr="00FA65F3" w:rsidRDefault="001F165F" w:rsidP="003B109C">
            <w:pPr>
              <w:pStyle w:val="Pargrafdellista"/>
              <w:numPr>
                <w:ilvl w:val="0"/>
                <w:numId w:val="22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selecciona el motor d’interoperabilitat.</w:t>
            </w:r>
          </w:p>
          <w:p w14:paraId="250B74F4" w14:textId="77777777" w:rsidR="001F165F" w:rsidRPr="00FA65F3" w:rsidRDefault="001F165F" w:rsidP="003B109C">
            <w:pPr>
              <w:pStyle w:val="Pargrafdellista"/>
              <w:numPr>
                <w:ilvl w:val="0"/>
                <w:numId w:val="22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introdueix la API per rebre dades per aquella alerta.</w:t>
            </w:r>
          </w:p>
          <w:p w14:paraId="439268DE" w14:textId="77777777" w:rsidR="001F165F" w:rsidRPr="00FA65F3" w:rsidRDefault="001F165F" w:rsidP="003B109C">
            <w:pPr>
              <w:pStyle w:val="Pargrafdellista"/>
              <w:numPr>
                <w:ilvl w:val="0"/>
                <w:numId w:val="22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fa click al botó de “Crear Alerta”</w:t>
            </w:r>
          </w:p>
          <w:p w14:paraId="62CDD746" w14:textId="77777777" w:rsidR="001F165F" w:rsidRPr="00FA65F3" w:rsidRDefault="001F165F" w:rsidP="003B109C">
            <w:pPr>
              <w:pStyle w:val="Pargrafdellista"/>
              <w:numPr>
                <w:ilvl w:val="0"/>
                <w:numId w:val="22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veu la pàgina de l’alerta creada.</w:t>
            </w:r>
          </w:p>
        </w:tc>
      </w:tr>
      <w:tr w:rsidR="001F165F" w:rsidRPr="001F165F" w14:paraId="26BEFDD8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6315D636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lastRenderedPageBreak/>
              <w:t>FLUX ALTERNATIU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57C7CAE1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</w:t>
            </w:r>
          </w:p>
        </w:tc>
      </w:tr>
      <w:tr w:rsidR="001F165F" w:rsidRPr="001F165F" w14:paraId="3D068945" w14:textId="77777777" w:rsidTr="0083494F">
        <w:trPr>
          <w:trHeight w:val="127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081D14B9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REQUISITS ESPECIALS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5EB0BB19" w14:textId="77777777" w:rsidR="001F165F" w:rsidRPr="00FA65F3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-</w:t>
            </w:r>
          </w:p>
        </w:tc>
      </w:tr>
      <w:tr w:rsidR="001F165F" w:rsidRPr="001F165F" w14:paraId="745FE6DB" w14:textId="77777777" w:rsidTr="0083494F">
        <w:trPr>
          <w:trHeight w:val="285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3ECCF814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LLISTA DE TECNOLOGIA I VARIACIONS DE DADES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5855F334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Ordinador amb accés a internet.</w:t>
            </w:r>
          </w:p>
        </w:tc>
      </w:tr>
    </w:tbl>
    <w:p w14:paraId="1E285F04" w14:textId="3D7F1309" w:rsidR="001F165F" w:rsidRPr="001F165F" w:rsidRDefault="001F165F" w:rsidP="001F165F">
      <w:pPr>
        <w:spacing w:before="240" w:after="0" w:line="36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54"/>
        <w:gridCol w:w="6502"/>
      </w:tblGrid>
      <w:tr w:rsidR="001F165F" w:rsidRPr="001F165F" w14:paraId="44FA70F2" w14:textId="77777777" w:rsidTr="0083494F">
        <w:trPr>
          <w:trHeight w:val="330"/>
        </w:trPr>
        <w:tc>
          <w:tcPr>
            <w:tcW w:w="5000" w:type="pct"/>
            <w:gridSpan w:val="2"/>
            <w:shd w:val="clear" w:color="000000" w:fill="A6A6A6"/>
            <w:vAlign w:val="center"/>
            <w:hideMark/>
          </w:tcPr>
          <w:p w14:paraId="0DD1CEE2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ASSIGNAR ALERTES ALS USUARIS</w:t>
            </w:r>
          </w:p>
        </w:tc>
      </w:tr>
      <w:tr w:rsidR="001F165F" w:rsidRPr="001F165F" w14:paraId="3B3C0AD6" w14:textId="77777777" w:rsidTr="0083494F">
        <w:trPr>
          <w:trHeight w:val="64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56CBBA45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DESCRIPCIÓ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60B5D868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</w:t>
            </w:r>
          </w:p>
        </w:tc>
      </w:tr>
      <w:tr w:rsidR="001F165F" w:rsidRPr="001F165F" w14:paraId="35753902" w14:textId="77777777" w:rsidTr="0083494F">
        <w:trPr>
          <w:trHeight w:val="33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097893A7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ACTOR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71C53453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Usuari amb accés al servidor.</w:t>
            </w:r>
          </w:p>
        </w:tc>
      </w:tr>
      <w:tr w:rsidR="001F165F" w:rsidRPr="001F165F" w14:paraId="7F1E734C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6D18C815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PRECONDICIONS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6AC0BCF8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Haver iniciat sessió a la pàgina web.</w:t>
            </w:r>
          </w:p>
        </w:tc>
      </w:tr>
      <w:tr w:rsidR="001F165F" w:rsidRPr="001F165F" w14:paraId="2AEE22B8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4E3A1874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GARANTIES D’EXIT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25C8FF12" w14:textId="77777777" w:rsidR="001F165F" w:rsidRPr="00FA65F3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-</w:t>
            </w:r>
          </w:p>
        </w:tc>
      </w:tr>
      <w:tr w:rsidR="001F165F" w:rsidRPr="001F165F" w14:paraId="2D69FE3B" w14:textId="77777777" w:rsidTr="0083494F">
        <w:trPr>
          <w:trHeight w:val="64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0CB6A3C5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lastRenderedPageBreak/>
              <w:t>FLUX BÀSIC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70EC098F" w14:textId="77777777" w:rsidR="003B109C" w:rsidRPr="00FA65F3" w:rsidRDefault="003B109C" w:rsidP="003B109C">
            <w:pPr>
              <w:pStyle w:val="Pargrafdellista"/>
              <w:numPr>
                <w:ilvl w:val="0"/>
                <w:numId w:val="23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veu la pàgina “Taulell”.</w:t>
            </w:r>
          </w:p>
          <w:p w14:paraId="79CFD772" w14:textId="64368B65" w:rsidR="007A45DF" w:rsidRPr="00FA65F3" w:rsidRDefault="007A45DF" w:rsidP="003B109C">
            <w:pPr>
              <w:pStyle w:val="Pargrafdellista"/>
              <w:numPr>
                <w:ilvl w:val="0"/>
                <w:numId w:val="23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fa click al botó de “Llista d’Usuaris”</w:t>
            </w:r>
          </w:p>
          <w:p w14:paraId="1B8E7B29" w14:textId="58026E6B" w:rsidR="0083494F" w:rsidRPr="00FA65F3" w:rsidRDefault="0083494F" w:rsidP="003B109C">
            <w:pPr>
              <w:pStyle w:val="Pargrafdellista"/>
              <w:numPr>
                <w:ilvl w:val="0"/>
                <w:numId w:val="23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veu la pàgina “Llista d’Usuaris”.</w:t>
            </w:r>
          </w:p>
          <w:p w14:paraId="35893078" w14:textId="4D864BE0" w:rsidR="007A45DF" w:rsidRPr="00FA65F3" w:rsidRDefault="007A45DF" w:rsidP="003B109C">
            <w:pPr>
              <w:pStyle w:val="Pargrafdellista"/>
              <w:numPr>
                <w:ilvl w:val="0"/>
                <w:numId w:val="23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cerca a l’usuari desitjat.</w:t>
            </w:r>
          </w:p>
          <w:p w14:paraId="3419B933" w14:textId="7214D971" w:rsidR="007A45DF" w:rsidRPr="00FA65F3" w:rsidRDefault="007A45DF" w:rsidP="003B109C">
            <w:pPr>
              <w:pStyle w:val="Pargrafdellista"/>
              <w:numPr>
                <w:ilvl w:val="0"/>
                <w:numId w:val="23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veu la pàgina de l’usuari desitjat.</w:t>
            </w:r>
          </w:p>
          <w:p w14:paraId="6B152F67" w14:textId="13739D27" w:rsidR="007A45DF" w:rsidRPr="00FA65F3" w:rsidRDefault="007A45DF" w:rsidP="003B109C">
            <w:pPr>
              <w:pStyle w:val="Pargrafdellista"/>
              <w:numPr>
                <w:ilvl w:val="0"/>
                <w:numId w:val="23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fa click al botó d’”Afegir Alerta”.</w:t>
            </w:r>
          </w:p>
          <w:p w14:paraId="26C86B05" w14:textId="092F7F0F" w:rsidR="007A45DF" w:rsidRPr="00FA65F3" w:rsidRDefault="007A45DF" w:rsidP="003B109C">
            <w:pPr>
              <w:pStyle w:val="Pargrafdellista"/>
              <w:numPr>
                <w:ilvl w:val="0"/>
                <w:numId w:val="23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cerca l’alerta desitjada.</w:t>
            </w:r>
          </w:p>
          <w:p w14:paraId="3069CD54" w14:textId="2759809E" w:rsidR="007A45DF" w:rsidRPr="00FA65F3" w:rsidRDefault="007A45DF" w:rsidP="003B109C">
            <w:pPr>
              <w:pStyle w:val="Pargrafdellista"/>
              <w:numPr>
                <w:ilvl w:val="0"/>
                <w:numId w:val="23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fa click al botó d’”Afegir Alerta” de l’alerta desitjada.</w:t>
            </w:r>
          </w:p>
          <w:p w14:paraId="55B57583" w14:textId="69777731" w:rsidR="001F165F" w:rsidRPr="00FA65F3" w:rsidRDefault="007A45DF" w:rsidP="003B109C">
            <w:pPr>
              <w:pStyle w:val="Pargrafdellista"/>
              <w:numPr>
                <w:ilvl w:val="0"/>
                <w:numId w:val="23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veu la pàgina de l’usuari que se li ha afegit l’alerta.</w:t>
            </w:r>
          </w:p>
        </w:tc>
      </w:tr>
      <w:tr w:rsidR="001F165F" w:rsidRPr="001F165F" w14:paraId="0C469E9E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564AD687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FLUX ALTERNATIU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1014E29F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</w:t>
            </w:r>
          </w:p>
        </w:tc>
      </w:tr>
      <w:tr w:rsidR="001F165F" w:rsidRPr="001F165F" w14:paraId="0F5E12B3" w14:textId="77777777" w:rsidTr="0083494F">
        <w:trPr>
          <w:trHeight w:val="127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0C3FD75D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REQUISITS ESPECIALS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0835B499" w14:textId="77777777" w:rsidR="001F165F" w:rsidRPr="00FA65F3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-</w:t>
            </w:r>
          </w:p>
        </w:tc>
      </w:tr>
      <w:tr w:rsidR="001F165F" w:rsidRPr="001F165F" w14:paraId="4E9511CC" w14:textId="77777777" w:rsidTr="0083494F">
        <w:trPr>
          <w:trHeight w:val="285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27000A96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LLISTA DE TECNOLOGIA I VARIACIONS DE DADES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47A2E0C0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Ordinador amb accés a internet.</w:t>
            </w:r>
          </w:p>
        </w:tc>
      </w:tr>
    </w:tbl>
    <w:p w14:paraId="47D8961A" w14:textId="4F0A23D9" w:rsidR="001F165F" w:rsidRPr="001F165F" w:rsidRDefault="001F165F" w:rsidP="001F165F">
      <w:pPr>
        <w:spacing w:before="240" w:after="0" w:line="36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54"/>
        <w:gridCol w:w="6502"/>
      </w:tblGrid>
      <w:tr w:rsidR="001F165F" w:rsidRPr="001F165F" w14:paraId="25A952D3" w14:textId="77777777" w:rsidTr="0083494F">
        <w:trPr>
          <w:trHeight w:val="330"/>
        </w:trPr>
        <w:tc>
          <w:tcPr>
            <w:tcW w:w="5000" w:type="pct"/>
            <w:gridSpan w:val="2"/>
            <w:shd w:val="clear" w:color="000000" w:fill="A6A6A6"/>
            <w:vAlign w:val="center"/>
            <w:hideMark/>
          </w:tcPr>
          <w:p w14:paraId="5B0338DD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ELIMINAR ALERTES ALS USUARIS</w:t>
            </w:r>
          </w:p>
        </w:tc>
      </w:tr>
      <w:tr w:rsidR="001F165F" w:rsidRPr="001F165F" w14:paraId="5A301399" w14:textId="77777777" w:rsidTr="0083494F">
        <w:trPr>
          <w:trHeight w:val="64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6BDB28A4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DESCRIPCIÓ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51B2FA10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</w:t>
            </w:r>
          </w:p>
        </w:tc>
      </w:tr>
      <w:tr w:rsidR="001F165F" w:rsidRPr="001F165F" w14:paraId="5D4D3122" w14:textId="77777777" w:rsidTr="0083494F">
        <w:trPr>
          <w:trHeight w:val="33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016CC1FB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ACTOR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445A7527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Usuari amb accés al servidor.</w:t>
            </w:r>
          </w:p>
        </w:tc>
      </w:tr>
      <w:tr w:rsidR="001F165F" w:rsidRPr="001F165F" w14:paraId="30D03EEB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7562D418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PRECONDICIONS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6B6F8863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Haver iniciat sessió a la pàgina web.</w:t>
            </w:r>
          </w:p>
        </w:tc>
      </w:tr>
      <w:tr w:rsidR="001F165F" w:rsidRPr="001F165F" w14:paraId="4B82965C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400A8813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lastRenderedPageBreak/>
              <w:t>GARANTIES D’EXIT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6F131E69" w14:textId="77777777" w:rsidR="001F165F" w:rsidRPr="00FA65F3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-</w:t>
            </w:r>
          </w:p>
        </w:tc>
      </w:tr>
      <w:tr w:rsidR="001F165F" w:rsidRPr="001F165F" w14:paraId="387F38F0" w14:textId="77777777" w:rsidTr="0083494F">
        <w:trPr>
          <w:trHeight w:val="64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6BCF16C5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FLUX BÀSIC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614C8B3F" w14:textId="77777777" w:rsidR="003B109C" w:rsidRPr="00FA65F3" w:rsidRDefault="003B109C" w:rsidP="003B109C">
            <w:pPr>
              <w:pStyle w:val="Pargrafdellista"/>
              <w:numPr>
                <w:ilvl w:val="0"/>
                <w:numId w:val="24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veu la pàgina “Taulell”.</w:t>
            </w:r>
          </w:p>
          <w:p w14:paraId="32904C1E" w14:textId="312FEBD7" w:rsidR="007A45DF" w:rsidRPr="00FA65F3" w:rsidRDefault="007A45DF" w:rsidP="003B109C">
            <w:pPr>
              <w:pStyle w:val="Pargrafdellista"/>
              <w:numPr>
                <w:ilvl w:val="0"/>
                <w:numId w:val="24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fa click al botó de “Llista d’Usuaris”</w:t>
            </w:r>
            <w:r w:rsidR="0083494F"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.</w:t>
            </w:r>
          </w:p>
          <w:p w14:paraId="330CF4B0" w14:textId="3187A566" w:rsidR="0083494F" w:rsidRPr="00FA65F3" w:rsidRDefault="0083494F" w:rsidP="003B109C">
            <w:pPr>
              <w:pStyle w:val="Pargrafdellista"/>
              <w:numPr>
                <w:ilvl w:val="0"/>
                <w:numId w:val="24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veu la pàgina “Llista d’Usuaris”.</w:t>
            </w:r>
          </w:p>
          <w:p w14:paraId="64C4EC6B" w14:textId="77777777" w:rsidR="007A45DF" w:rsidRPr="00FA65F3" w:rsidRDefault="007A45DF" w:rsidP="003B109C">
            <w:pPr>
              <w:pStyle w:val="Pargrafdellista"/>
              <w:numPr>
                <w:ilvl w:val="0"/>
                <w:numId w:val="24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cerca a l’usuari desitjat.</w:t>
            </w:r>
          </w:p>
          <w:p w14:paraId="71AEB6AF" w14:textId="77777777" w:rsidR="007A45DF" w:rsidRPr="00FA65F3" w:rsidRDefault="007A45DF" w:rsidP="003B109C">
            <w:pPr>
              <w:pStyle w:val="Pargrafdellista"/>
              <w:numPr>
                <w:ilvl w:val="0"/>
                <w:numId w:val="24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veu la pàgina de l’usuari desitjat.</w:t>
            </w:r>
          </w:p>
          <w:p w14:paraId="52E9E4EF" w14:textId="31B0DDDC" w:rsidR="007A45DF" w:rsidRPr="00FA65F3" w:rsidRDefault="007A45DF" w:rsidP="003B109C">
            <w:pPr>
              <w:pStyle w:val="Pargrafdellista"/>
              <w:numPr>
                <w:ilvl w:val="0"/>
                <w:numId w:val="24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cerca l’alerta que es vol esborrar.</w:t>
            </w:r>
          </w:p>
          <w:p w14:paraId="574DD8D4" w14:textId="77777777" w:rsidR="001F165F" w:rsidRPr="00FA65F3" w:rsidRDefault="007A45DF" w:rsidP="003B109C">
            <w:pPr>
              <w:pStyle w:val="Pargrafdellista"/>
              <w:numPr>
                <w:ilvl w:val="0"/>
                <w:numId w:val="24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fa click al botó d’”Eliminar Alerta” de l’alerta desitjada.</w:t>
            </w:r>
          </w:p>
          <w:p w14:paraId="0D83AD17" w14:textId="6B2360F2" w:rsidR="007A45DF" w:rsidRPr="00FA65F3" w:rsidRDefault="0083494F" w:rsidP="003B109C">
            <w:pPr>
              <w:pStyle w:val="Pargrafdellista"/>
              <w:numPr>
                <w:ilvl w:val="0"/>
                <w:numId w:val="24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Surt un pop</w:t>
            </w:r>
            <w:r w:rsidR="00FD7785"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 xml:space="preserve"> </w:t>
            </w: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up demanant confirmació d’eliminar aquella alerta de l‘usuari.</w:t>
            </w:r>
          </w:p>
          <w:p w14:paraId="6C487618" w14:textId="77777777" w:rsidR="0083494F" w:rsidRPr="00FA65F3" w:rsidRDefault="0083494F" w:rsidP="003B109C">
            <w:pPr>
              <w:pStyle w:val="Pargrafdellista"/>
              <w:numPr>
                <w:ilvl w:val="0"/>
                <w:numId w:val="24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fa click a “Si”.</w:t>
            </w:r>
          </w:p>
          <w:p w14:paraId="0268DC1F" w14:textId="77777777" w:rsidR="0083494F" w:rsidRPr="00FA65F3" w:rsidRDefault="0083494F" w:rsidP="003B109C">
            <w:pPr>
              <w:pStyle w:val="Pargrafdellista"/>
              <w:numPr>
                <w:ilvl w:val="0"/>
                <w:numId w:val="24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alerta ha estat eliminada de l’usuari.</w:t>
            </w:r>
          </w:p>
          <w:p w14:paraId="02A96B1F" w14:textId="0569B831" w:rsidR="0083494F" w:rsidRPr="00FA65F3" w:rsidRDefault="0083494F" w:rsidP="003B109C">
            <w:pPr>
              <w:pStyle w:val="Pargrafdellista"/>
              <w:numPr>
                <w:ilvl w:val="0"/>
                <w:numId w:val="24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veu la pàgina de l’usuari que se li ha eliminat l’alerta.</w:t>
            </w:r>
          </w:p>
        </w:tc>
      </w:tr>
      <w:tr w:rsidR="001F165F" w:rsidRPr="001F165F" w14:paraId="593375D5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03B81D45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FLUX ALTERNATIU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49478E86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</w:t>
            </w:r>
          </w:p>
        </w:tc>
      </w:tr>
      <w:tr w:rsidR="001F165F" w:rsidRPr="001F165F" w14:paraId="42E85275" w14:textId="77777777" w:rsidTr="0083494F">
        <w:trPr>
          <w:trHeight w:val="127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263C4D57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REQUISITS ESPECIALS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726FB7BA" w14:textId="77777777" w:rsidR="001F165F" w:rsidRPr="00FA65F3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-</w:t>
            </w:r>
          </w:p>
        </w:tc>
      </w:tr>
      <w:tr w:rsidR="001F165F" w:rsidRPr="001F165F" w14:paraId="56BCEAF6" w14:textId="77777777" w:rsidTr="0083494F">
        <w:trPr>
          <w:trHeight w:val="285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65B01DF4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LLISTA DE TECNOLOGIA I VARIACIONS DE DADES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307A1679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Ordinador amb accés a internet.</w:t>
            </w:r>
          </w:p>
        </w:tc>
      </w:tr>
    </w:tbl>
    <w:p w14:paraId="288EB264" w14:textId="530E2508" w:rsidR="001F165F" w:rsidRPr="001F165F" w:rsidRDefault="001F165F" w:rsidP="001F165F">
      <w:pPr>
        <w:spacing w:before="240" w:after="0" w:line="36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54"/>
        <w:gridCol w:w="6502"/>
      </w:tblGrid>
      <w:tr w:rsidR="001F165F" w:rsidRPr="001F165F" w14:paraId="11237471" w14:textId="77777777" w:rsidTr="0083494F">
        <w:trPr>
          <w:trHeight w:val="330"/>
        </w:trPr>
        <w:tc>
          <w:tcPr>
            <w:tcW w:w="5000" w:type="pct"/>
            <w:gridSpan w:val="2"/>
            <w:shd w:val="clear" w:color="000000" w:fill="A6A6A6"/>
            <w:vAlign w:val="center"/>
            <w:hideMark/>
          </w:tcPr>
          <w:p w14:paraId="055E63B3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ESBORRAR USUARI</w:t>
            </w:r>
          </w:p>
        </w:tc>
      </w:tr>
      <w:tr w:rsidR="001F165F" w:rsidRPr="001F165F" w14:paraId="542C8E96" w14:textId="77777777" w:rsidTr="0083494F">
        <w:trPr>
          <w:trHeight w:val="64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1836BF30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lastRenderedPageBreak/>
              <w:t>DESCRIPCIÓ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07514764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</w:t>
            </w:r>
          </w:p>
        </w:tc>
      </w:tr>
      <w:tr w:rsidR="001F165F" w:rsidRPr="001F165F" w14:paraId="01794728" w14:textId="77777777" w:rsidTr="0083494F">
        <w:trPr>
          <w:trHeight w:val="33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4C66E05E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ACTOR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21BA41C1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Usuari amb accés al servidor.</w:t>
            </w:r>
          </w:p>
        </w:tc>
      </w:tr>
      <w:tr w:rsidR="001F165F" w:rsidRPr="001F165F" w14:paraId="6A5E9AA3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24AB8C4B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PRECONDICIONS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6431ED04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Haver iniciat sessió a la pàgina web.</w:t>
            </w:r>
          </w:p>
        </w:tc>
      </w:tr>
      <w:tr w:rsidR="001F165F" w:rsidRPr="001F165F" w14:paraId="5C2AC4D7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4A5F6230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GARANTIES D’EXIT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4846B8C2" w14:textId="77777777" w:rsidR="001F165F" w:rsidRPr="00FA65F3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-</w:t>
            </w:r>
          </w:p>
        </w:tc>
      </w:tr>
      <w:tr w:rsidR="001F165F" w:rsidRPr="001F165F" w14:paraId="3E3B8A9A" w14:textId="77777777" w:rsidTr="0083494F">
        <w:trPr>
          <w:trHeight w:val="64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6FCE4831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FLUX BÀSIC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3EC9F2DF" w14:textId="77777777" w:rsidR="003B109C" w:rsidRPr="00FA65F3" w:rsidRDefault="003B109C" w:rsidP="003B109C">
            <w:pPr>
              <w:pStyle w:val="Pargrafdellista"/>
              <w:numPr>
                <w:ilvl w:val="0"/>
                <w:numId w:val="26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veu la pàgina “Taulell”.</w:t>
            </w:r>
          </w:p>
          <w:p w14:paraId="1C34EC79" w14:textId="6169C177" w:rsidR="0083494F" w:rsidRPr="00FA65F3" w:rsidRDefault="0083494F" w:rsidP="003B109C">
            <w:pPr>
              <w:pStyle w:val="Pargrafdellista"/>
              <w:numPr>
                <w:ilvl w:val="0"/>
                <w:numId w:val="26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fa click al botó de “Llista d’Usuaris”.</w:t>
            </w:r>
          </w:p>
          <w:p w14:paraId="41EDCA95" w14:textId="6E7D8BD1" w:rsidR="0083494F" w:rsidRPr="00FA65F3" w:rsidRDefault="0083494F" w:rsidP="003B109C">
            <w:pPr>
              <w:pStyle w:val="Pargrafdellista"/>
              <w:numPr>
                <w:ilvl w:val="0"/>
                <w:numId w:val="26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veu la pàgina “Llista d’Usuaris”.</w:t>
            </w:r>
          </w:p>
          <w:p w14:paraId="3560A2D1" w14:textId="77777777" w:rsidR="0083494F" w:rsidRPr="00FA65F3" w:rsidRDefault="0083494F" w:rsidP="003B109C">
            <w:pPr>
              <w:pStyle w:val="Pargrafdellista"/>
              <w:numPr>
                <w:ilvl w:val="0"/>
                <w:numId w:val="26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cerca a l’usuari desitjat.</w:t>
            </w:r>
          </w:p>
          <w:p w14:paraId="575302FE" w14:textId="77777777" w:rsidR="0083494F" w:rsidRPr="00FA65F3" w:rsidRDefault="0083494F" w:rsidP="003B109C">
            <w:pPr>
              <w:pStyle w:val="Pargrafdellista"/>
              <w:numPr>
                <w:ilvl w:val="0"/>
                <w:numId w:val="26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veu la pàgina de l’usuari desitjat.</w:t>
            </w:r>
          </w:p>
          <w:p w14:paraId="625479CF" w14:textId="75EAA748" w:rsidR="0083494F" w:rsidRPr="00FA65F3" w:rsidRDefault="0083494F" w:rsidP="003B109C">
            <w:pPr>
              <w:pStyle w:val="Pargrafdellista"/>
              <w:numPr>
                <w:ilvl w:val="0"/>
                <w:numId w:val="26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fa click al botó d’”Eliminar Usuari”.</w:t>
            </w:r>
          </w:p>
          <w:p w14:paraId="5DD1E0ED" w14:textId="1E9C3ED6" w:rsidR="0083494F" w:rsidRPr="00FA65F3" w:rsidRDefault="0083494F" w:rsidP="003B109C">
            <w:pPr>
              <w:pStyle w:val="Pargrafdellista"/>
              <w:numPr>
                <w:ilvl w:val="0"/>
                <w:numId w:val="26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Surt un pop</w:t>
            </w:r>
            <w:r w:rsidR="00FD7785"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 xml:space="preserve"> </w:t>
            </w: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up demanant confirmació d’eliminar l‘usuari.</w:t>
            </w:r>
          </w:p>
          <w:p w14:paraId="57AEBF0F" w14:textId="77777777" w:rsidR="0083494F" w:rsidRPr="00FA65F3" w:rsidRDefault="0083494F" w:rsidP="003B109C">
            <w:pPr>
              <w:pStyle w:val="Pargrafdellista"/>
              <w:numPr>
                <w:ilvl w:val="0"/>
                <w:numId w:val="26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fa click a “Si”.</w:t>
            </w:r>
          </w:p>
          <w:p w14:paraId="65E48FEB" w14:textId="44699B84" w:rsidR="0083494F" w:rsidRPr="00FA65F3" w:rsidRDefault="0083494F" w:rsidP="003B109C">
            <w:pPr>
              <w:pStyle w:val="Pargrafdellista"/>
              <w:numPr>
                <w:ilvl w:val="0"/>
                <w:numId w:val="26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ha estat eliminat.</w:t>
            </w:r>
          </w:p>
          <w:p w14:paraId="57B462B4" w14:textId="7773DAE6" w:rsidR="001F165F" w:rsidRPr="00FA65F3" w:rsidRDefault="0083494F" w:rsidP="003B109C">
            <w:pPr>
              <w:pStyle w:val="Pargrafdellista"/>
              <w:numPr>
                <w:ilvl w:val="0"/>
                <w:numId w:val="26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veu la pàgina “Llista d’Usuaris”.</w:t>
            </w:r>
          </w:p>
        </w:tc>
      </w:tr>
      <w:tr w:rsidR="001F165F" w:rsidRPr="001F165F" w14:paraId="5328453C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0D410F6A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FLUX ALTERNATIU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13F90457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</w:t>
            </w:r>
          </w:p>
        </w:tc>
      </w:tr>
      <w:tr w:rsidR="001F165F" w:rsidRPr="001F165F" w14:paraId="43CDDF8E" w14:textId="77777777" w:rsidTr="0083494F">
        <w:trPr>
          <w:trHeight w:val="127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4AF50183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REQUISITS ESPECIALS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3447DBF4" w14:textId="77777777" w:rsidR="001F165F" w:rsidRPr="00FA65F3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-</w:t>
            </w:r>
          </w:p>
        </w:tc>
      </w:tr>
      <w:tr w:rsidR="001F165F" w:rsidRPr="001F165F" w14:paraId="0357CCD9" w14:textId="77777777" w:rsidTr="0083494F">
        <w:trPr>
          <w:trHeight w:val="285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4C06221A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LLISTA DE TECNOLOGIA I VARIACIONS DE DADES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22571F48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Ordinador amb accés a internet.</w:t>
            </w:r>
          </w:p>
        </w:tc>
      </w:tr>
    </w:tbl>
    <w:p w14:paraId="5A5A6371" w14:textId="60AF7EA5" w:rsidR="001F165F" w:rsidRPr="001F165F" w:rsidRDefault="001F165F" w:rsidP="001F165F">
      <w:pPr>
        <w:spacing w:before="240" w:after="0" w:line="36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54"/>
        <w:gridCol w:w="6502"/>
      </w:tblGrid>
      <w:tr w:rsidR="001F165F" w:rsidRPr="001F165F" w14:paraId="6C7F9FD0" w14:textId="77777777" w:rsidTr="0083494F">
        <w:trPr>
          <w:trHeight w:val="330"/>
        </w:trPr>
        <w:tc>
          <w:tcPr>
            <w:tcW w:w="5000" w:type="pct"/>
            <w:gridSpan w:val="2"/>
            <w:shd w:val="clear" w:color="000000" w:fill="A6A6A6"/>
            <w:vAlign w:val="center"/>
            <w:hideMark/>
          </w:tcPr>
          <w:p w14:paraId="58A5D23F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lastRenderedPageBreak/>
              <w:t>ESBORRAR ALERTES</w:t>
            </w:r>
          </w:p>
        </w:tc>
      </w:tr>
      <w:tr w:rsidR="001F165F" w:rsidRPr="001F165F" w14:paraId="564E910F" w14:textId="77777777" w:rsidTr="0083494F">
        <w:trPr>
          <w:trHeight w:val="64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7722E219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DESCRIPCIÓ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1048DCE2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</w:t>
            </w:r>
          </w:p>
        </w:tc>
      </w:tr>
      <w:tr w:rsidR="001F165F" w:rsidRPr="001F165F" w14:paraId="224EC436" w14:textId="77777777" w:rsidTr="0083494F">
        <w:trPr>
          <w:trHeight w:val="33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1F1FC6D1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ACTOR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211AF5A7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Usuari amb accés al servidor.</w:t>
            </w:r>
          </w:p>
        </w:tc>
      </w:tr>
      <w:tr w:rsidR="001F165F" w:rsidRPr="001F165F" w14:paraId="0E7CB3DC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42CA1C77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PRECONDICIONS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5EB2DAB1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Haver iniciat sessió a la pàgina web.</w:t>
            </w:r>
          </w:p>
        </w:tc>
      </w:tr>
      <w:tr w:rsidR="001F165F" w:rsidRPr="001F165F" w14:paraId="6099318C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610CC68D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GARANTIES D’EXIT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422A01F0" w14:textId="77777777" w:rsidR="001F165F" w:rsidRPr="00FA65F3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-</w:t>
            </w:r>
          </w:p>
        </w:tc>
      </w:tr>
      <w:tr w:rsidR="001F165F" w:rsidRPr="001F165F" w14:paraId="43E85344" w14:textId="77777777" w:rsidTr="0083494F">
        <w:trPr>
          <w:trHeight w:val="64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700EAE22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FLUX BÀSIC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6E492F34" w14:textId="77777777" w:rsidR="003B109C" w:rsidRPr="00FA65F3" w:rsidRDefault="003B109C" w:rsidP="003B109C">
            <w:pPr>
              <w:pStyle w:val="Pargrafdellista"/>
              <w:numPr>
                <w:ilvl w:val="0"/>
                <w:numId w:val="27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veu la pàgina “Taulell”.</w:t>
            </w:r>
          </w:p>
          <w:p w14:paraId="1BDC6ED9" w14:textId="5F08C456" w:rsidR="0083494F" w:rsidRPr="00FA65F3" w:rsidRDefault="0083494F" w:rsidP="003B109C">
            <w:pPr>
              <w:pStyle w:val="Pargrafdellista"/>
              <w:numPr>
                <w:ilvl w:val="0"/>
                <w:numId w:val="27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fa click al botó de “Llista d’Alertes”.</w:t>
            </w:r>
          </w:p>
          <w:p w14:paraId="729541DC" w14:textId="1C34EBED" w:rsidR="0083494F" w:rsidRPr="00FA65F3" w:rsidRDefault="0083494F" w:rsidP="003B109C">
            <w:pPr>
              <w:pStyle w:val="Pargrafdellista"/>
              <w:numPr>
                <w:ilvl w:val="0"/>
                <w:numId w:val="27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veu la pàgina “Llista d’Alertes”.</w:t>
            </w:r>
          </w:p>
          <w:p w14:paraId="630C9C9D" w14:textId="66EBD592" w:rsidR="0083494F" w:rsidRPr="00FA65F3" w:rsidRDefault="0083494F" w:rsidP="003B109C">
            <w:pPr>
              <w:pStyle w:val="Pargrafdellista"/>
              <w:numPr>
                <w:ilvl w:val="0"/>
                <w:numId w:val="27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cerca a l’alerta desitjat.</w:t>
            </w:r>
          </w:p>
          <w:p w14:paraId="75E13170" w14:textId="29823DC7" w:rsidR="0083494F" w:rsidRPr="00FA65F3" w:rsidRDefault="0083494F" w:rsidP="003B109C">
            <w:pPr>
              <w:pStyle w:val="Pargrafdellista"/>
              <w:numPr>
                <w:ilvl w:val="0"/>
                <w:numId w:val="27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veu la pàgina de l’alerta desitjada.</w:t>
            </w:r>
          </w:p>
          <w:p w14:paraId="5B327FEF" w14:textId="12032CA6" w:rsidR="0083494F" w:rsidRPr="00FA65F3" w:rsidRDefault="0083494F" w:rsidP="003B109C">
            <w:pPr>
              <w:pStyle w:val="Pargrafdellista"/>
              <w:numPr>
                <w:ilvl w:val="0"/>
                <w:numId w:val="27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fa click al botó d’”Eliminar Alerta”.</w:t>
            </w:r>
          </w:p>
          <w:p w14:paraId="3B62E38B" w14:textId="7ADD809F" w:rsidR="0083494F" w:rsidRPr="00FA65F3" w:rsidRDefault="0083494F" w:rsidP="003B109C">
            <w:pPr>
              <w:pStyle w:val="Pargrafdellista"/>
              <w:numPr>
                <w:ilvl w:val="0"/>
                <w:numId w:val="27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Surt un pop</w:t>
            </w:r>
            <w:r w:rsidR="00FD7785"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 xml:space="preserve"> </w:t>
            </w: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up demanant confirmació d’eliminar l‘alerta.</w:t>
            </w:r>
          </w:p>
          <w:p w14:paraId="5BC01EAA" w14:textId="77777777" w:rsidR="0083494F" w:rsidRPr="00FA65F3" w:rsidRDefault="0083494F" w:rsidP="003B109C">
            <w:pPr>
              <w:pStyle w:val="Pargrafdellista"/>
              <w:numPr>
                <w:ilvl w:val="0"/>
                <w:numId w:val="27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fa click a “Si”.</w:t>
            </w:r>
          </w:p>
          <w:p w14:paraId="7465516C" w14:textId="5214DD96" w:rsidR="0083494F" w:rsidRPr="00FA65F3" w:rsidRDefault="0083494F" w:rsidP="003B109C">
            <w:pPr>
              <w:pStyle w:val="Pargrafdellista"/>
              <w:numPr>
                <w:ilvl w:val="0"/>
                <w:numId w:val="27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alerta ha estat eliminada.</w:t>
            </w:r>
          </w:p>
          <w:p w14:paraId="7E3B4C3A" w14:textId="621162E9" w:rsidR="001F165F" w:rsidRPr="00FA65F3" w:rsidRDefault="0083494F" w:rsidP="003B109C">
            <w:pPr>
              <w:pStyle w:val="Pargrafdellista"/>
              <w:numPr>
                <w:ilvl w:val="0"/>
                <w:numId w:val="27"/>
              </w:num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veu la pàgina “Llista d’Alertes”.</w:t>
            </w:r>
          </w:p>
        </w:tc>
      </w:tr>
      <w:tr w:rsidR="001F165F" w:rsidRPr="001F165F" w14:paraId="14E6E815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42CF3DD5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FLUX ALTERNATIU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2383DDF6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</w:t>
            </w:r>
          </w:p>
        </w:tc>
      </w:tr>
      <w:tr w:rsidR="001F165F" w:rsidRPr="001F165F" w14:paraId="388BC36C" w14:textId="77777777" w:rsidTr="0083494F">
        <w:trPr>
          <w:trHeight w:val="127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79622C91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REQUISITS ESPECIALS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4654A6B2" w14:textId="77777777" w:rsidR="001F165F" w:rsidRPr="00FA65F3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-</w:t>
            </w:r>
          </w:p>
        </w:tc>
      </w:tr>
      <w:tr w:rsidR="001F165F" w:rsidRPr="001F165F" w14:paraId="7148BBE3" w14:textId="77777777" w:rsidTr="0083494F">
        <w:trPr>
          <w:trHeight w:val="285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64D4C805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lastRenderedPageBreak/>
              <w:t>LLISTA DE TECNOLOGIA I VARIACIONS DE DADES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520A5416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Ordinador amb accés a internet.</w:t>
            </w:r>
          </w:p>
        </w:tc>
      </w:tr>
    </w:tbl>
    <w:p w14:paraId="0E5CE2E3" w14:textId="479A5882" w:rsidR="001F165F" w:rsidRPr="001F165F" w:rsidRDefault="001F165F" w:rsidP="001F165F">
      <w:pPr>
        <w:spacing w:before="240" w:after="0" w:line="36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54"/>
        <w:gridCol w:w="6502"/>
      </w:tblGrid>
      <w:tr w:rsidR="001F165F" w:rsidRPr="001F165F" w14:paraId="62B0557F" w14:textId="77777777" w:rsidTr="0083494F">
        <w:trPr>
          <w:trHeight w:val="330"/>
        </w:trPr>
        <w:tc>
          <w:tcPr>
            <w:tcW w:w="5000" w:type="pct"/>
            <w:gridSpan w:val="2"/>
            <w:shd w:val="clear" w:color="000000" w:fill="A6A6A6"/>
            <w:vAlign w:val="center"/>
            <w:hideMark/>
          </w:tcPr>
          <w:p w14:paraId="1C78D5D7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CREAR NOVES INSTITUCIONS MÈDIQUES</w:t>
            </w:r>
          </w:p>
        </w:tc>
      </w:tr>
      <w:tr w:rsidR="001F165F" w:rsidRPr="001F165F" w14:paraId="22BB6AA4" w14:textId="77777777" w:rsidTr="0083494F">
        <w:trPr>
          <w:trHeight w:val="64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21CCD26A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DESCRIPCIÓ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49B0E7DA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</w:t>
            </w:r>
          </w:p>
        </w:tc>
      </w:tr>
      <w:tr w:rsidR="001F165F" w:rsidRPr="001F165F" w14:paraId="4951E52D" w14:textId="77777777" w:rsidTr="0083494F">
        <w:trPr>
          <w:trHeight w:val="33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0AF6E442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ACTOR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3C9F60D0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Usuari amb accés al servidor i el rol d’administrador.</w:t>
            </w:r>
          </w:p>
        </w:tc>
      </w:tr>
      <w:tr w:rsidR="001F165F" w:rsidRPr="001F165F" w14:paraId="1DFF3E02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65D1D27A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PRECONDICIONS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3D847813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Haver iniciat sessió a la pàgina web.</w:t>
            </w:r>
          </w:p>
        </w:tc>
      </w:tr>
      <w:tr w:rsidR="001F165F" w:rsidRPr="001F165F" w14:paraId="307ADED8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63FA82AE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GARANTIES D’EXIT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1C7430A5" w14:textId="77777777" w:rsidR="001F165F" w:rsidRPr="00FA65F3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-</w:t>
            </w:r>
          </w:p>
        </w:tc>
      </w:tr>
      <w:tr w:rsidR="0083494F" w:rsidRPr="001F165F" w14:paraId="076A1A8C" w14:textId="77777777" w:rsidTr="0083494F">
        <w:trPr>
          <w:trHeight w:val="64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74C3C115" w14:textId="77777777" w:rsidR="0083494F" w:rsidRPr="001F165F" w:rsidRDefault="0083494F" w:rsidP="0083494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FLUX BÀSIC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1B3C969B" w14:textId="77777777" w:rsidR="003B109C" w:rsidRPr="00FA65F3" w:rsidRDefault="003B109C" w:rsidP="003B109C">
            <w:pPr>
              <w:pStyle w:val="Pargrafdellista"/>
              <w:numPr>
                <w:ilvl w:val="0"/>
                <w:numId w:val="28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veu la pàgina “Taulell”.</w:t>
            </w:r>
          </w:p>
          <w:p w14:paraId="2696F790" w14:textId="3733D290" w:rsidR="0083494F" w:rsidRPr="00FA65F3" w:rsidRDefault="0083494F" w:rsidP="003B109C">
            <w:pPr>
              <w:pStyle w:val="Pargrafdellista"/>
              <w:numPr>
                <w:ilvl w:val="0"/>
                <w:numId w:val="28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fa click al botó de “Crear Institució”</w:t>
            </w:r>
          </w:p>
          <w:p w14:paraId="08A4276F" w14:textId="5AD2CFF2" w:rsidR="0083494F" w:rsidRPr="00FA65F3" w:rsidRDefault="0083494F" w:rsidP="003B109C">
            <w:pPr>
              <w:pStyle w:val="Pargrafdellista"/>
              <w:numPr>
                <w:ilvl w:val="0"/>
                <w:numId w:val="28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veu la pàgina “Crear Institució Mèdica”.</w:t>
            </w:r>
          </w:p>
          <w:p w14:paraId="1C8971D1" w14:textId="50FC51DE" w:rsidR="0083494F" w:rsidRPr="00FA65F3" w:rsidRDefault="0083494F" w:rsidP="003B109C">
            <w:pPr>
              <w:pStyle w:val="Pargrafdellista"/>
              <w:numPr>
                <w:ilvl w:val="0"/>
                <w:numId w:val="28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 xml:space="preserve">L’usuari introdueix el nom de la institució </w:t>
            </w:r>
            <w:r w:rsidR="00FD7785"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mèdica</w:t>
            </w: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.</w:t>
            </w:r>
          </w:p>
          <w:p w14:paraId="5FE02402" w14:textId="4335BCF2" w:rsidR="0083494F" w:rsidRPr="00FA65F3" w:rsidRDefault="0083494F" w:rsidP="003B109C">
            <w:pPr>
              <w:pStyle w:val="Pargrafdellista"/>
              <w:numPr>
                <w:ilvl w:val="0"/>
                <w:numId w:val="28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introdueix la ciutat.</w:t>
            </w:r>
          </w:p>
          <w:p w14:paraId="34D24CB3" w14:textId="04C8A969" w:rsidR="0083494F" w:rsidRPr="00FA65F3" w:rsidRDefault="0083494F" w:rsidP="003B109C">
            <w:pPr>
              <w:pStyle w:val="Pargrafdellista"/>
              <w:numPr>
                <w:ilvl w:val="0"/>
                <w:numId w:val="28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introdueix la regió.</w:t>
            </w:r>
          </w:p>
          <w:p w14:paraId="02D53F0E" w14:textId="16775BA3" w:rsidR="0083494F" w:rsidRPr="00FA65F3" w:rsidRDefault="0083494F" w:rsidP="003B109C">
            <w:pPr>
              <w:pStyle w:val="Pargrafdellista"/>
              <w:numPr>
                <w:ilvl w:val="0"/>
                <w:numId w:val="28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introdueix el país.</w:t>
            </w:r>
          </w:p>
          <w:p w14:paraId="49E0AF43" w14:textId="3C6D66C6" w:rsidR="0083494F" w:rsidRPr="00FA65F3" w:rsidRDefault="0083494F" w:rsidP="003B109C">
            <w:pPr>
              <w:pStyle w:val="Pargrafdellista"/>
              <w:numPr>
                <w:ilvl w:val="0"/>
                <w:numId w:val="28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selecciona el motor d’interoperabilitat.</w:t>
            </w:r>
          </w:p>
          <w:p w14:paraId="4BB07981" w14:textId="7C06C8F4" w:rsidR="0083494F" w:rsidRPr="00FA65F3" w:rsidRDefault="0083494F" w:rsidP="003B109C">
            <w:pPr>
              <w:pStyle w:val="Pargrafdellista"/>
              <w:numPr>
                <w:ilvl w:val="0"/>
                <w:numId w:val="28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selecciona la URL per accedir a la API.</w:t>
            </w:r>
          </w:p>
          <w:p w14:paraId="4C322460" w14:textId="02F42DDA" w:rsidR="0083494F" w:rsidRPr="00FA65F3" w:rsidRDefault="0083494F" w:rsidP="003B109C">
            <w:pPr>
              <w:pStyle w:val="Pargrafdellista"/>
              <w:numPr>
                <w:ilvl w:val="0"/>
                <w:numId w:val="28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fa click al botó de “Crear Institució Mèdica”.</w:t>
            </w:r>
          </w:p>
          <w:p w14:paraId="14D340D0" w14:textId="3FEE9995" w:rsidR="0083494F" w:rsidRPr="00FA65F3" w:rsidRDefault="0083494F" w:rsidP="003B109C">
            <w:pPr>
              <w:pStyle w:val="Pargrafdellista"/>
              <w:numPr>
                <w:ilvl w:val="0"/>
                <w:numId w:val="28"/>
              </w:num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veu la pàgina de la institució mèdica creada.</w:t>
            </w:r>
          </w:p>
        </w:tc>
      </w:tr>
      <w:tr w:rsidR="0083494F" w:rsidRPr="001F165F" w14:paraId="2ADADAA2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0C891C11" w14:textId="77777777" w:rsidR="0083494F" w:rsidRPr="001F165F" w:rsidRDefault="0083494F" w:rsidP="0083494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FLUX ALTERNATIU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03067C4A" w14:textId="77777777" w:rsidR="0083494F" w:rsidRPr="00FA65F3" w:rsidRDefault="0083494F" w:rsidP="0083494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</w:t>
            </w:r>
          </w:p>
        </w:tc>
      </w:tr>
      <w:tr w:rsidR="0083494F" w:rsidRPr="001F165F" w14:paraId="612F9F40" w14:textId="77777777" w:rsidTr="0083494F">
        <w:trPr>
          <w:trHeight w:val="127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290231BA" w14:textId="77777777" w:rsidR="0083494F" w:rsidRPr="001F165F" w:rsidRDefault="0083494F" w:rsidP="0083494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lastRenderedPageBreak/>
              <w:t>REQUISITS ESPECIALS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543A71E1" w14:textId="77777777" w:rsidR="0083494F" w:rsidRPr="00FA65F3" w:rsidRDefault="0083494F" w:rsidP="0083494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-</w:t>
            </w:r>
          </w:p>
        </w:tc>
      </w:tr>
      <w:tr w:rsidR="0083494F" w:rsidRPr="001F165F" w14:paraId="31A9C677" w14:textId="77777777" w:rsidTr="0083494F">
        <w:trPr>
          <w:trHeight w:val="285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7AFD4445" w14:textId="77777777" w:rsidR="0083494F" w:rsidRPr="001F165F" w:rsidRDefault="0083494F" w:rsidP="0083494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LLISTA DE TECNOLOGIA I VARIACIONS DE DADES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61310C17" w14:textId="77777777" w:rsidR="0083494F" w:rsidRPr="00FA65F3" w:rsidRDefault="0083494F" w:rsidP="0083494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Ordinador amb accés a internet.</w:t>
            </w:r>
          </w:p>
        </w:tc>
      </w:tr>
    </w:tbl>
    <w:p w14:paraId="592FA396" w14:textId="07424188" w:rsidR="001F165F" w:rsidRPr="001F165F" w:rsidRDefault="001F165F" w:rsidP="001F165F">
      <w:pPr>
        <w:spacing w:before="240" w:after="0" w:line="36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54"/>
        <w:gridCol w:w="6502"/>
      </w:tblGrid>
      <w:tr w:rsidR="001F165F" w:rsidRPr="001F165F" w14:paraId="07892680" w14:textId="77777777" w:rsidTr="0083494F">
        <w:trPr>
          <w:trHeight w:val="330"/>
        </w:trPr>
        <w:tc>
          <w:tcPr>
            <w:tcW w:w="5000" w:type="pct"/>
            <w:gridSpan w:val="2"/>
            <w:shd w:val="clear" w:color="000000" w:fill="A6A6A6"/>
            <w:vAlign w:val="center"/>
            <w:hideMark/>
          </w:tcPr>
          <w:p w14:paraId="13A3A1F6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ESBORRAR INSTITUCIONS MÈDIQUES</w:t>
            </w:r>
          </w:p>
        </w:tc>
      </w:tr>
      <w:tr w:rsidR="001F165F" w:rsidRPr="001F165F" w14:paraId="54C65387" w14:textId="77777777" w:rsidTr="0083494F">
        <w:trPr>
          <w:trHeight w:val="64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33969E98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DESCRIPCIÓ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344EF97F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</w:t>
            </w:r>
          </w:p>
        </w:tc>
      </w:tr>
      <w:tr w:rsidR="001F165F" w:rsidRPr="001F165F" w14:paraId="4257D528" w14:textId="77777777" w:rsidTr="0083494F">
        <w:trPr>
          <w:trHeight w:val="33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577F4C71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ACTOR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49A46231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Usuari amb accés al servidor i el rol d’administrador.</w:t>
            </w:r>
          </w:p>
        </w:tc>
      </w:tr>
      <w:tr w:rsidR="001F165F" w:rsidRPr="001F165F" w14:paraId="64041F8D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3E9933D3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PRECONDICIONS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16660CC2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Haver iniciat sessió a la pàgina web.</w:t>
            </w:r>
          </w:p>
        </w:tc>
      </w:tr>
      <w:tr w:rsidR="001F165F" w:rsidRPr="001F165F" w14:paraId="075A7EE2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0D3B6374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GARANTIES D’EXIT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3A631CF4" w14:textId="77777777" w:rsidR="001F165F" w:rsidRPr="00FA65F3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-</w:t>
            </w:r>
          </w:p>
        </w:tc>
      </w:tr>
      <w:tr w:rsidR="001F165F" w:rsidRPr="001F165F" w14:paraId="7CFC9421" w14:textId="77777777" w:rsidTr="0083494F">
        <w:trPr>
          <w:trHeight w:val="64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35C24718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FLUX BÀSIC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4460C8B6" w14:textId="77777777" w:rsidR="00C93EBB" w:rsidRPr="00FA65F3" w:rsidRDefault="00C93EBB" w:rsidP="00C93EBB">
            <w:pPr>
              <w:pStyle w:val="Pargrafdellista"/>
              <w:numPr>
                <w:ilvl w:val="0"/>
                <w:numId w:val="29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veu la pàgina “Taulell”.</w:t>
            </w:r>
          </w:p>
          <w:p w14:paraId="258115B1" w14:textId="63EE3134" w:rsidR="0083494F" w:rsidRPr="00FA65F3" w:rsidRDefault="0083494F" w:rsidP="00C93EBB">
            <w:pPr>
              <w:pStyle w:val="Pargrafdellista"/>
              <w:numPr>
                <w:ilvl w:val="0"/>
                <w:numId w:val="29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fa click al botó de “Llista d’Institucions”.</w:t>
            </w:r>
          </w:p>
          <w:p w14:paraId="6429EB42" w14:textId="0D122FAE" w:rsidR="0083494F" w:rsidRPr="00FA65F3" w:rsidRDefault="0083494F" w:rsidP="00C93EBB">
            <w:pPr>
              <w:pStyle w:val="Pargrafdellista"/>
              <w:numPr>
                <w:ilvl w:val="0"/>
                <w:numId w:val="29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veu la pàgina “Llista d’Institucions Mèdiques”.</w:t>
            </w:r>
          </w:p>
          <w:p w14:paraId="37333984" w14:textId="09C46EC2" w:rsidR="0083494F" w:rsidRPr="00FA65F3" w:rsidRDefault="0083494F" w:rsidP="00C93EBB">
            <w:pPr>
              <w:pStyle w:val="Pargrafdellista"/>
              <w:numPr>
                <w:ilvl w:val="0"/>
                <w:numId w:val="29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cerca la institució desitjada.</w:t>
            </w:r>
          </w:p>
          <w:p w14:paraId="43323E11" w14:textId="23246A7C" w:rsidR="0083494F" w:rsidRPr="00FA65F3" w:rsidRDefault="0083494F" w:rsidP="00C93EBB">
            <w:pPr>
              <w:pStyle w:val="Pargrafdellista"/>
              <w:numPr>
                <w:ilvl w:val="0"/>
                <w:numId w:val="29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 xml:space="preserve">L’usuari veu la pàgina de la institució </w:t>
            </w:r>
            <w:r w:rsidR="00FD7785"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mèdica</w:t>
            </w: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 xml:space="preserve"> desitjada.</w:t>
            </w:r>
          </w:p>
          <w:p w14:paraId="7983E618" w14:textId="35CB9F20" w:rsidR="0083494F" w:rsidRPr="00FA65F3" w:rsidRDefault="0083494F" w:rsidP="00C93EBB">
            <w:pPr>
              <w:pStyle w:val="Pargrafdellista"/>
              <w:numPr>
                <w:ilvl w:val="0"/>
                <w:numId w:val="29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fa click al botó d’”Eliminar”.</w:t>
            </w:r>
          </w:p>
          <w:p w14:paraId="541F1157" w14:textId="4715CAAC" w:rsidR="0083494F" w:rsidRPr="00FA65F3" w:rsidRDefault="0083494F" w:rsidP="00C93EBB">
            <w:pPr>
              <w:pStyle w:val="Pargrafdellista"/>
              <w:numPr>
                <w:ilvl w:val="0"/>
                <w:numId w:val="29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Surt un pop</w:t>
            </w:r>
            <w:r w:rsidR="00FD7785"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 xml:space="preserve"> </w:t>
            </w: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up demanant confirmació d’eliminar la institució mèdica.</w:t>
            </w:r>
          </w:p>
          <w:p w14:paraId="46E922BA" w14:textId="77777777" w:rsidR="0083494F" w:rsidRPr="00FA65F3" w:rsidRDefault="0083494F" w:rsidP="00C93EBB">
            <w:pPr>
              <w:pStyle w:val="Pargrafdellista"/>
              <w:numPr>
                <w:ilvl w:val="0"/>
                <w:numId w:val="29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fa click a “Si”.</w:t>
            </w:r>
          </w:p>
          <w:p w14:paraId="78E61787" w14:textId="7538553A" w:rsidR="0083494F" w:rsidRPr="00FA65F3" w:rsidRDefault="0083494F" w:rsidP="00C93EBB">
            <w:pPr>
              <w:pStyle w:val="Pargrafdellista"/>
              <w:numPr>
                <w:ilvl w:val="0"/>
                <w:numId w:val="29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a institució mèdica ha estat eliminada.</w:t>
            </w:r>
          </w:p>
          <w:p w14:paraId="792E36E3" w14:textId="4B43E998" w:rsidR="001F165F" w:rsidRPr="00FA65F3" w:rsidRDefault="0083494F" w:rsidP="00C93EBB">
            <w:pPr>
              <w:pStyle w:val="Pargrafdellista"/>
              <w:numPr>
                <w:ilvl w:val="0"/>
                <w:numId w:val="29"/>
              </w:num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lastRenderedPageBreak/>
              <w:t>L’usuari veu la pàgina “Llista d’Institucions”.</w:t>
            </w:r>
          </w:p>
        </w:tc>
      </w:tr>
      <w:tr w:rsidR="001F165F" w:rsidRPr="001F165F" w14:paraId="2B97835E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00CBA4F6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lastRenderedPageBreak/>
              <w:t>FLUX ALTERNATIU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1F84254B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</w:t>
            </w:r>
          </w:p>
        </w:tc>
      </w:tr>
      <w:tr w:rsidR="001F165F" w:rsidRPr="001F165F" w14:paraId="1406D583" w14:textId="77777777" w:rsidTr="0083494F">
        <w:trPr>
          <w:trHeight w:val="127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6E97794F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REQUISITS ESPECIALS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4415D12F" w14:textId="77777777" w:rsidR="001F165F" w:rsidRPr="00FA65F3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-</w:t>
            </w:r>
          </w:p>
        </w:tc>
      </w:tr>
      <w:tr w:rsidR="001F165F" w:rsidRPr="001F165F" w14:paraId="287B2EE8" w14:textId="77777777" w:rsidTr="0083494F">
        <w:trPr>
          <w:trHeight w:val="285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6539C978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LLISTA DE TECNOLOGIA I VARIACIONS DE DADES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74F2FA59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Ordinador amb accés a internet.</w:t>
            </w:r>
          </w:p>
        </w:tc>
      </w:tr>
    </w:tbl>
    <w:p w14:paraId="18C33674" w14:textId="13D8AAC4" w:rsidR="001F165F" w:rsidRPr="001F165F" w:rsidRDefault="001F165F" w:rsidP="001F165F">
      <w:pPr>
        <w:spacing w:before="240" w:after="0" w:line="36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54"/>
        <w:gridCol w:w="6502"/>
      </w:tblGrid>
      <w:tr w:rsidR="001F165F" w:rsidRPr="001F165F" w14:paraId="4581AF83" w14:textId="77777777" w:rsidTr="0083494F">
        <w:trPr>
          <w:trHeight w:val="330"/>
        </w:trPr>
        <w:tc>
          <w:tcPr>
            <w:tcW w:w="5000" w:type="pct"/>
            <w:gridSpan w:val="2"/>
            <w:shd w:val="clear" w:color="000000" w:fill="A6A6A6"/>
            <w:vAlign w:val="center"/>
            <w:hideMark/>
          </w:tcPr>
          <w:p w14:paraId="140CAE26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PODER VISUALITZAR LA LLISTA D’USUARIS</w:t>
            </w:r>
          </w:p>
        </w:tc>
      </w:tr>
      <w:tr w:rsidR="001F165F" w:rsidRPr="001F165F" w14:paraId="49DA1AC1" w14:textId="77777777" w:rsidTr="0083494F">
        <w:trPr>
          <w:trHeight w:val="64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1B3707EA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DESCRIPCIÓ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29374EE3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</w:t>
            </w:r>
          </w:p>
        </w:tc>
      </w:tr>
      <w:tr w:rsidR="001F165F" w:rsidRPr="001F165F" w14:paraId="1FF05BFC" w14:textId="77777777" w:rsidTr="0083494F">
        <w:trPr>
          <w:trHeight w:val="33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4F41321B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ACTOR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132C2767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Usuari amb accés al servidor.</w:t>
            </w:r>
          </w:p>
        </w:tc>
      </w:tr>
      <w:tr w:rsidR="001F165F" w:rsidRPr="001F165F" w14:paraId="0E838F32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6305838C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PRECONDICIONS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65948A1E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Haver iniciat sessió a la pàgina web.</w:t>
            </w:r>
          </w:p>
        </w:tc>
      </w:tr>
      <w:tr w:rsidR="001F165F" w:rsidRPr="001F165F" w14:paraId="60CAD0A5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68193306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GARANTIES D’EXIT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29C7606C" w14:textId="77777777" w:rsidR="001F165F" w:rsidRPr="00FA65F3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-</w:t>
            </w:r>
          </w:p>
        </w:tc>
      </w:tr>
      <w:tr w:rsidR="001F165F" w:rsidRPr="001F165F" w14:paraId="0BB57EDF" w14:textId="77777777" w:rsidTr="0083494F">
        <w:trPr>
          <w:trHeight w:val="64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5FB339BC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FLUX BÀSIC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3A982C3D" w14:textId="77777777" w:rsidR="00C93EBB" w:rsidRPr="00FA65F3" w:rsidRDefault="001F165F" w:rsidP="00C93EBB">
            <w:pPr>
              <w:pStyle w:val="Pargrafdellista"/>
              <w:numPr>
                <w:ilvl w:val="0"/>
                <w:numId w:val="32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</w:t>
            </w:r>
            <w:r w:rsidR="00C93EBB"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veu la pàgina “Taulell”.</w:t>
            </w:r>
          </w:p>
          <w:p w14:paraId="7AE60250" w14:textId="77777777" w:rsidR="00C93EBB" w:rsidRPr="00FA65F3" w:rsidRDefault="00C93EBB" w:rsidP="00C93EBB">
            <w:pPr>
              <w:pStyle w:val="Pargrafdellista"/>
              <w:numPr>
                <w:ilvl w:val="0"/>
                <w:numId w:val="32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fa click al botó de “Llista d’Usuaris”.</w:t>
            </w:r>
          </w:p>
          <w:p w14:paraId="79BABB6F" w14:textId="18C01E7E" w:rsidR="001F165F" w:rsidRPr="00FA65F3" w:rsidRDefault="00C93EBB" w:rsidP="001F165F">
            <w:pPr>
              <w:pStyle w:val="Pargrafdellista"/>
              <w:numPr>
                <w:ilvl w:val="0"/>
                <w:numId w:val="32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veu la pàgina “Llista d’Usuaris”.</w:t>
            </w:r>
          </w:p>
        </w:tc>
      </w:tr>
      <w:tr w:rsidR="001F165F" w:rsidRPr="001F165F" w14:paraId="58025C87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4CD0FA11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FLUX ALTERNATIU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08163BD7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</w:t>
            </w:r>
          </w:p>
        </w:tc>
      </w:tr>
      <w:tr w:rsidR="001F165F" w:rsidRPr="001F165F" w14:paraId="5F8C8DDB" w14:textId="77777777" w:rsidTr="0083494F">
        <w:trPr>
          <w:trHeight w:val="127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6DA49470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lastRenderedPageBreak/>
              <w:t>REQUISITS ESPECIALS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5DDF6E05" w14:textId="77777777" w:rsidR="001F165F" w:rsidRPr="00FA65F3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-</w:t>
            </w:r>
          </w:p>
        </w:tc>
      </w:tr>
      <w:tr w:rsidR="001F165F" w:rsidRPr="001F165F" w14:paraId="7C77C503" w14:textId="77777777" w:rsidTr="0083494F">
        <w:trPr>
          <w:trHeight w:val="285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2E2AF4CF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LLISTA DE TECNOLOGIA I VARIACIONS DE DADES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40FE7268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Ordinador amb accés a internet.</w:t>
            </w:r>
          </w:p>
        </w:tc>
      </w:tr>
    </w:tbl>
    <w:p w14:paraId="19CDFE00" w14:textId="7A1BE90E" w:rsidR="001F165F" w:rsidRPr="001F165F" w:rsidRDefault="001F165F" w:rsidP="001F165F">
      <w:pPr>
        <w:spacing w:before="240" w:after="0" w:line="36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54"/>
        <w:gridCol w:w="6502"/>
      </w:tblGrid>
      <w:tr w:rsidR="001F165F" w:rsidRPr="001F165F" w14:paraId="2D9E6BD1" w14:textId="77777777" w:rsidTr="0083494F">
        <w:trPr>
          <w:trHeight w:val="330"/>
        </w:trPr>
        <w:tc>
          <w:tcPr>
            <w:tcW w:w="5000" w:type="pct"/>
            <w:gridSpan w:val="2"/>
            <w:shd w:val="clear" w:color="000000" w:fill="A6A6A6"/>
            <w:vAlign w:val="center"/>
            <w:hideMark/>
          </w:tcPr>
          <w:p w14:paraId="0E960DDC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PODER VISUALITZAR LA LLISTA D’ALERTES</w:t>
            </w:r>
          </w:p>
        </w:tc>
      </w:tr>
      <w:tr w:rsidR="001F165F" w:rsidRPr="001F165F" w14:paraId="4749E5AB" w14:textId="77777777" w:rsidTr="0083494F">
        <w:trPr>
          <w:trHeight w:val="64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319B01ED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DESCRIPCIÓ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22A5A223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</w:t>
            </w:r>
          </w:p>
        </w:tc>
      </w:tr>
      <w:tr w:rsidR="001F165F" w:rsidRPr="001F165F" w14:paraId="5BE20592" w14:textId="77777777" w:rsidTr="0083494F">
        <w:trPr>
          <w:trHeight w:val="33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78FC9980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ACTOR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0D99AF2D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Usuari amb accés al servidor.</w:t>
            </w:r>
          </w:p>
        </w:tc>
      </w:tr>
      <w:tr w:rsidR="001F165F" w:rsidRPr="001F165F" w14:paraId="34404DC0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08FCA309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PRECONDICIONS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5F074072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Haver iniciat sessió a la pàgina web.</w:t>
            </w:r>
          </w:p>
        </w:tc>
      </w:tr>
      <w:tr w:rsidR="001F165F" w:rsidRPr="001F165F" w14:paraId="3D3F7265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21F38DA7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GARANTIES D’EXIT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178DFD69" w14:textId="77777777" w:rsidR="001F165F" w:rsidRPr="00FA65F3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-</w:t>
            </w:r>
          </w:p>
        </w:tc>
      </w:tr>
      <w:tr w:rsidR="001F165F" w:rsidRPr="001F165F" w14:paraId="733EF474" w14:textId="77777777" w:rsidTr="0083494F">
        <w:trPr>
          <w:trHeight w:val="64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461470F2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FLUX BÀSIC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6EFF82A1" w14:textId="77777777" w:rsidR="00C93EBB" w:rsidRPr="00FA65F3" w:rsidRDefault="001F165F" w:rsidP="00C93EBB">
            <w:pPr>
              <w:pStyle w:val="Pargrafdellista"/>
              <w:numPr>
                <w:ilvl w:val="0"/>
                <w:numId w:val="30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</w:t>
            </w:r>
            <w:r w:rsidR="00C93EBB"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veu la pàgina “Taulell”.</w:t>
            </w:r>
          </w:p>
          <w:p w14:paraId="5B434BDA" w14:textId="77777777" w:rsidR="00C93EBB" w:rsidRPr="00FA65F3" w:rsidRDefault="00C93EBB" w:rsidP="00C93EBB">
            <w:pPr>
              <w:pStyle w:val="Pargrafdellista"/>
              <w:numPr>
                <w:ilvl w:val="0"/>
                <w:numId w:val="30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fa click al botó de “Llista d’Alertes”.</w:t>
            </w:r>
          </w:p>
          <w:p w14:paraId="193DCF1B" w14:textId="5AA70AF6" w:rsidR="001F165F" w:rsidRPr="00FA65F3" w:rsidRDefault="00C93EBB" w:rsidP="001F165F">
            <w:pPr>
              <w:pStyle w:val="Pargrafdellista"/>
              <w:numPr>
                <w:ilvl w:val="0"/>
                <w:numId w:val="30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veu la pàgina “Llista d’Alertes”.</w:t>
            </w:r>
          </w:p>
        </w:tc>
      </w:tr>
      <w:tr w:rsidR="001F165F" w:rsidRPr="001F165F" w14:paraId="4183F4C7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51350871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FLUX ALTERNATIU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7A91AC17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</w:t>
            </w:r>
          </w:p>
        </w:tc>
      </w:tr>
      <w:tr w:rsidR="001F165F" w:rsidRPr="001F165F" w14:paraId="72487127" w14:textId="77777777" w:rsidTr="0083494F">
        <w:trPr>
          <w:trHeight w:val="127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7E524B09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REQUISITS ESPECIALS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361582D2" w14:textId="77777777" w:rsidR="001F165F" w:rsidRPr="00FA65F3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-</w:t>
            </w:r>
          </w:p>
        </w:tc>
      </w:tr>
      <w:tr w:rsidR="001F165F" w:rsidRPr="001F165F" w14:paraId="26F9B6FE" w14:textId="77777777" w:rsidTr="0083494F">
        <w:trPr>
          <w:trHeight w:val="285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6029CE37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lastRenderedPageBreak/>
              <w:t>LLISTA DE TECNOLOGIA I VARIACIONS DE DADES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3ED9074C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Ordinador amb accés a internet.</w:t>
            </w:r>
          </w:p>
        </w:tc>
      </w:tr>
    </w:tbl>
    <w:p w14:paraId="54EDF395" w14:textId="1BC8C5B5" w:rsidR="001F165F" w:rsidRPr="001F165F" w:rsidRDefault="001F165F" w:rsidP="001F165F">
      <w:pPr>
        <w:spacing w:before="240" w:after="0" w:line="36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54"/>
        <w:gridCol w:w="6502"/>
      </w:tblGrid>
      <w:tr w:rsidR="001F165F" w:rsidRPr="001F165F" w14:paraId="57FBFE9A" w14:textId="77777777" w:rsidTr="0083494F">
        <w:trPr>
          <w:trHeight w:val="330"/>
        </w:trPr>
        <w:tc>
          <w:tcPr>
            <w:tcW w:w="5000" w:type="pct"/>
            <w:gridSpan w:val="2"/>
            <w:shd w:val="clear" w:color="000000" w:fill="A6A6A6"/>
            <w:vAlign w:val="center"/>
            <w:hideMark/>
          </w:tcPr>
          <w:p w14:paraId="47A675A4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PODER VISUALITZAR LA LLISTA D’INSTITUCIONS MÈDIQUES</w:t>
            </w:r>
          </w:p>
        </w:tc>
      </w:tr>
      <w:tr w:rsidR="001F165F" w:rsidRPr="001F165F" w14:paraId="2EF12790" w14:textId="77777777" w:rsidTr="0083494F">
        <w:trPr>
          <w:trHeight w:val="64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7963349B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DESCRIPCIÓ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6DE61644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</w:t>
            </w:r>
          </w:p>
        </w:tc>
      </w:tr>
      <w:tr w:rsidR="001F165F" w:rsidRPr="001F165F" w14:paraId="61D01C26" w14:textId="77777777" w:rsidTr="0083494F">
        <w:trPr>
          <w:trHeight w:val="33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748798B3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ACTOR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10F9FF9E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Usuari amb accés al servidor.</w:t>
            </w:r>
          </w:p>
        </w:tc>
      </w:tr>
      <w:tr w:rsidR="001F165F" w:rsidRPr="001F165F" w14:paraId="2079D0AC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07D4D026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PRECONDICIONS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0A41FC54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Haver iniciat sessió a la pàgina web.</w:t>
            </w:r>
          </w:p>
        </w:tc>
      </w:tr>
      <w:tr w:rsidR="001F165F" w:rsidRPr="001F165F" w14:paraId="05EC9B52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7C472C20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GARANTIES D’EXIT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5174B911" w14:textId="77777777" w:rsidR="001F165F" w:rsidRPr="00FA65F3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-</w:t>
            </w:r>
          </w:p>
        </w:tc>
      </w:tr>
      <w:tr w:rsidR="001F165F" w:rsidRPr="001F165F" w14:paraId="4E64A37D" w14:textId="77777777" w:rsidTr="0083494F">
        <w:trPr>
          <w:trHeight w:val="64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610F399B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FLUX BÀSIC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21F750A9" w14:textId="77777777" w:rsidR="00C93EBB" w:rsidRPr="00FA65F3" w:rsidRDefault="001F165F" w:rsidP="00C93EBB">
            <w:pPr>
              <w:pStyle w:val="Pargrafdellista"/>
              <w:numPr>
                <w:ilvl w:val="0"/>
                <w:numId w:val="31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</w:t>
            </w:r>
            <w:r w:rsidR="00C93EBB"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veu la pàgina “Taulell”.</w:t>
            </w:r>
          </w:p>
          <w:p w14:paraId="27DE2D6D" w14:textId="77777777" w:rsidR="00C93EBB" w:rsidRPr="00FA65F3" w:rsidRDefault="00C93EBB" w:rsidP="00C93EBB">
            <w:pPr>
              <w:pStyle w:val="Pargrafdellista"/>
              <w:numPr>
                <w:ilvl w:val="0"/>
                <w:numId w:val="31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fa click al botó de “Llista d’Institucions”.</w:t>
            </w:r>
          </w:p>
          <w:p w14:paraId="2021DE94" w14:textId="1749FC5B" w:rsidR="001F165F" w:rsidRPr="00FA65F3" w:rsidRDefault="00C93EBB" w:rsidP="001F165F">
            <w:pPr>
              <w:pStyle w:val="Pargrafdellista"/>
              <w:numPr>
                <w:ilvl w:val="0"/>
                <w:numId w:val="31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veu la pàgina “Llista d’Institucions Mèdiques”.</w:t>
            </w:r>
          </w:p>
        </w:tc>
      </w:tr>
      <w:tr w:rsidR="001F165F" w:rsidRPr="001F165F" w14:paraId="23486C42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05E0D671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FLUX ALTERNATIU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1D8F7356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</w:t>
            </w:r>
          </w:p>
        </w:tc>
      </w:tr>
      <w:tr w:rsidR="001F165F" w:rsidRPr="001F165F" w14:paraId="6E4B9787" w14:textId="77777777" w:rsidTr="0083494F">
        <w:trPr>
          <w:trHeight w:val="127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2C6DD46E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REQUISITS ESPECIALS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0C7B3922" w14:textId="77777777" w:rsidR="001F165F" w:rsidRPr="00FA65F3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-</w:t>
            </w:r>
          </w:p>
        </w:tc>
      </w:tr>
      <w:tr w:rsidR="001F165F" w:rsidRPr="001F165F" w14:paraId="005E2D0E" w14:textId="77777777" w:rsidTr="0083494F">
        <w:trPr>
          <w:trHeight w:val="285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65010F80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lastRenderedPageBreak/>
              <w:t>LLISTA DE TECNOLOGIA I VARIACIONS DE DADES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74BC8C45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Ordinador amb accés a internet.</w:t>
            </w:r>
          </w:p>
        </w:tc>
      </w:tr>
    </w:tbl>
    <w:p w14:paraId="37F31A79" w14:textId="005581E8" w:rsidR="001F165F" w:rsidRPr="001F165F" w:rsidRDefault="001F165F" w:rsidP="001F165F">
      <w:pPr>
        <w:spacing w:before="240" w:after="0" w:line="36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54"/>
        <w:gridCol w:w="6502"/>
      </w:tblGrid>
      <w:tr w:rsidR="001F165F" w:rsidRPr="001F165F" w14:paraId="5C333181" w14:textId="77777777" w:rsidTr="0083494F">
        <w:trPr>
          <w:trHeight w:val="330"/>
        </w:trPr>
        <w:tc>
          <w:tcPr>
            <w:tcW w:w="5000" w:type="pct"/>
            <w:gridSpan w:val="2"/>
            <w:shd w:val="clear" w:color="000000" w:fill="A6A6A6"/>
            <w:vAlign w:val="center"/>
            <w:hideMark/>
          </w:tcPr>
          <w:p w14:paraId="044B6A21" w14:textId="2E57F86F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 xml:space="preserve">PODER </w:t>
            </w:r>
            <w:r w:rsidR="00C93EB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ORDENAR</w:t>
            </w: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 xml:space="preserve"> LA LLISTA D’USUARIS</w:t>
            </w:r>
          </w:p>
        </w:tc>
      </w:tr>
      <w:tr w:rsidR="001F165F" w:rsidRPr="001F165F" w14:paraId="6F08F418" w14:textId="77777777" w:rsidTr="0083494F">
        <w:trPr>
          <w:trHeight w:val="64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32FF0093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DESCRIPCIÓ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7BC5D1A7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</w:t>
            </w:r>
          </w:p>
        </w:tc>
      </w:tr>
      <w:tr w:rsidR="001F165F" w:rsidRPr="001F165F" w14:paraId="5B21DB37" w14:textId="77777777" w:rsidTr="0083494F">
        <w:trPr>
          <w:trHeight w:val="33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45892372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ACTOR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3921A774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Usuari amb accés al servidor.</w:t>
            </w:r>
          </w:p>
        </w:tc>
      </w:tr>
      <w:tr w:rsidR="001F165F" w:rsidRPr="001F165F" w14:paraId="395EA6AB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3CE3B129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PRECONDICIONS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0610461E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Haver iniciat sessió a la pàgina web.</w:t>
            </w:r>
          </w:p>
        </w:tc>
      </w:tr>
      <w:tr w:rsidR="001F165F" w:rsidRPr="001F165F" w14:paraId="267BAE96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7F2CC9AE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GARANTIES D’EXIT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74421710" w14:textId="77777777" w:rsidR="001F165F" w:rsidRPr="00FA65F3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-</w:t>
            </w:r>
          </w:p>
        </w:tc>
      </w:tr>
      <w:tr w:rsidR="001F165F" w:rsidRPr="001F165F" w14:paraId="4EA078B0" w14:textId="77777777" w:rsidTr="0083494F">
        <w:trPr>
          <w:trHeight w:val="64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71E56803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FLUX BÀSIC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1D5E79FA" w14:textId="1A725294" w:rsidR="00C93EBB" w:rsidRPr="00FA65F3" w:rsidRDefault="00C93EBB" w:rsidP="00C93EBB">
            <w:pPr>
              <w:pStyle w:val="Pargrafdellista"/>
              <w:numPr>
                <w:ilvl w:val="0"/>
                <w:numId w:val="33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veu la pàgina “Taulell”.</w:t>
            </w:r>
          </w:p>
          <w:p w14:paraId="4C7A3A1F" w14:textId="77777777" w:rsidR="00C93EBB" w:rsidRPr="00FA65F3" w:rsidRDefault="00C93EBB" w:rsidP="00C93EBB">
            <w:pPr>
              <w:pStyle w:val="Pargrafdellista"/>
              <w:numPr>
                <w:ilvl w:val="0"/>
                <w:numId w:val="33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fa click al botó de “Llista d’Usuaris”.</w:t>
            </w:r>
          </w:p>
          <w:p w14:paraId="081489FC" w14:textId="6EADA010" w:rsidR="00C93EBB" w:rsidRPr="00FA65F3" w:rsidRDefault="00C93EBB" w:rsidP="00C93EBB">
            <w:pPr>
              <w:pStyle w:val="Pargrafdellista"/>
              <w:numPr>
                <w:ilvl w:val="0"/>
                <w:numId w:val="33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veu la pàgina “Llista d’Usuaris”.</w:t>
            </w:r>
          </w:p>
          <w:p w14:paraId="15E26892" w14:textId="7E9EF9C9" w:rsidR="00C93EBB" w:rsidRPr="00FA65F3" w:rsidRDefault="00C93EBB" w:rsidP="00C93EBB">
            <w:pPr>
              <w:pStyle w:val="Pargrafdellista"/>
              <w:numPr>
                <w:ilvl w:val="0"/>
                <w:numId w:val="33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fa click a la fletxa apuntant amunt de la pantalla de qualsevol de les columnes (ID Usuari, Usuari, Hospital, Servei)</w:t>
            </w:r>
            <w:r w:rsid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.</w:t>
            </w:r>
          </w:p>
          <w:p w14:paraId="07DD09CD" w14:textId="75E97342" w:rsidR="00C93EBB" w:rsidRPr="00FA65F3" w:rsidRDefault="00C93EBB" w:rsidP="00C93EBB">
            <w:pPr>
              <w:pStyle w:val="Pargrafdellista"/>
              <w:numPr>
                <w:ilvl w:val="0"/>
                <w:numId w:val="33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a llista d’usuaris s’ordena ascendentment a la columna seleccionada.</w:t>
            </w:r>
          </w:p>
          <w:p w14:paraId="1482C90C" w14:textId="33E1A0D0" w:rsidR="00C93EBB" w:rsidRPr="00FA65F3" w:rsidRDefault="00C93EBB" w:rsidP="00C93EBB">
            <w:pPr>
              <w:pStyle w:val="Pargrafdellista"/>
              <w:numPr>
                <w:ilvl w:val="0"/>
                <w:numId w:val="33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fa click a la fletxa apuntant avall de la pantalla de qualsevol de les columnes (ID Usuari, Usuari, Hospital, Servei)</w:t>
            </w:r>
            <w:r w:rsid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.</w:t>
            </w:r>
          </w:p>
          <w:p w14:paraId="17F7B260" w14:textId="5A620D24" w:rsidR="00C93EBB" w:rsidRPr="00FA65F3" w:rsidRDefault="00C93EBB" w:rsidP="00FA65F3">
            <w:pPr>
              <w:pStyle w:val="Pargrafdellista"/>
              <w:numPr>
                <w:ilvl w:val="0"/>
                <w:numId w:val="33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a llista d’usuaris s’ordena descendentment a la columna seleccionada.</w:t>
            </w:r>
          </w:p>
          <w:p w14:paraId="08D42BC9" w14:textId="16FE5068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</w:p>
        </w:tc>
      </w:tr>
      <w:tr w:rsidR="001F165F" w:rsidRPr="001F165F" w14:paraId="7445BE9E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7D42DA64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lastRenderedPageBreak/>
              <w:t>FLUX ALTERNATIU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08C12219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</w:t>
            </w:r>
          </w:p>
        </w:tc>
      </w:tr>
      <w:tr w:rsidR="001F165F" w:rsidRPr="001F165F" w14:paraId="0BC4ACAF" w14:textId="77777777" w:rsidTr="0083494F">
        <w:trPr>
          <w:trHeight w:val="127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32AEB3AD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REQUISITS ESPECIALS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732FCC7C" w14:textId="77777777" w:rsidR="001F165F" w:rsidRPr="00FA65F3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-</w:t>
            </w:r>
          </w:p>
        </w:tc>
      </w:tr>
      <w:tr w:rsidR="001F165F" w:rsidRPr="001F165F" w14:paraId="669C6943" w14:textId="77777777" w:rsidTr="0083494F">
        <w:trPr>
          <w:trHeight w:val="285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13215DF7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LLISTA DE TECNOLOGIA I VARIACIONS DE DADES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021E7C8A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Ordinador amb accés a internet.</w:t>
            </w:r>
          </w:p>
        </w:tc>
      </w:tr>
    </w:tbl>
    <w:p w14:paraId="197F12DA" w14:textId="27D09AE7" w:rsidR="001F165F" w:rsidRPr="001F165F" w:rsidRDefault="001F165F" w:rsidP="001F165F">
      <w:pPr>
        <w:spacing w:before="240" w:after="0" w:line="36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54"/>
        <w:gridCol w:w="6502"/>
      </w:tblGrid>
      <w:tr w:rsidR="001F165F" w:rsidRPr="001F165F" w14:paraId="78998C2E" w14:textId="77777777" w:rsidTr="0083494F">
        <w:trPr>
          <w:trHeight w:val="330"/>
        </w:trPr>
        <w:tc>
          <w:tcPr>
            <w:tcW w:w="5000" w:type="pct"/>
            <w:gridSpan w:val="2"/>
            <w:shd w:val="clear" w:color="000000" w:fill="A6A6A6"/>
            <w:vAlign w:val="center"/>
            <w:hideMark/>
          </w:tcPr>
          <w:p w14:paraId="3B02E1B4" w14:textId="55C65028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 xml:space="preserve">PODER </w:t>
            </w:r>
            <w:r w:rsidR="00C93EB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ORDENAR</w:t>
            </w:r>
            <w:r w:rsidR="00C93EBB"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 xml:space="preserve"> </w:t>
            </w: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LA LLISTA D’ALERTES</w:t>
            </w:r>
          </w:p>
        </w:tc>
      </w:tr>
      <w:tr w:rsidR="001F165F" w:rsidRPr="001F165F" w14:paraId="1C6339CE" w14:textId="77777777" w:rsidTr="0083494F">
        <w:trPr>
          <w:trHeight w:val="64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35A3C017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DESCRIPCIÓ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660D041A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</w:t>
            </w:r>
          </w:p>
        </w:tc>
      </w:tr>
      <w:tr w:rsidR="001F165F" w:rsidRPr="001F165F" w14:paraId="344885AB" w14:textId="77777777" w:rsidTr="0083494F">
        <w:trPr>
          <w:trHeight w:val="33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25AD5DF1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ACTOR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06F9B2AF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Usuari amb accés al servidor.</w:t>
            </w:r>
          </w:p>
        </w:tc>
      </w:tr>
      <w:tr w:rsidR="001F165F" w:rsidRPr="001F165F" w14:paraId="3028A7D0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5D3CBD66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PRECONDICIONS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7E3AC872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Haver iniciat sessió a la pàgina web.</w:t>
            </w:r>
          </w:p>
        </w:tc>
      </w:tr>
      <w:tr w:rsidR="001F165F" w:rsidRPr="001F165F" w14:paraId="0C9734AF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22BAADB5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GARANTIES D’EXIT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6EA6B5BE" w14:textId="77777777" w:rsidR="001F165F" w:rsidRPr="00FA65F3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-</w:t>
            </w:r>
          </w:p>
        </w:tc>
      </w:tr>
      <w:tr w:rsidR="001F165F" w:rsidRPr="001F165F" w14:paraId="6AA3E99E" w14:textId="77777777" w:rsidTr="0083494F">
        <w:trPr>
          <w:trHeight w:val="64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1FCCDE64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FLUX BÀSIC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7A8FDC93" w14:textId="3C32D17C" w:rsidR="00C93EBB" w:rsidRPr="00FA65F3" w:rsidRDefault="00C93EBB" w:rsidP="00C93EBB">
            <w:pPr>
              <w:pStyle w:val="Pargrafdellista"/>
              <w:numPr>
                <w:ilvl w:val="0"/>
                <w:numId w:val="34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veu la pàgina “Taulell”.</w:t>
            </w:r>
          </w:p>
          <w:p w14:paraId="7C0DE811" w14:textId="629AA767" w:rsidR="00C93EBB" w:rsidRPr="00FA65F3" w:rsidRDefault="00C93EBB" w:rsidP="00C93EBB">
            <w:pPr>
              <w:pStyle w:val="Pargrafdellista"/>
              <w:numPr>
                <w:ilvl w:val="0"/>
                <w:numId w:val="34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fa click al botó de “Llista d’Alertes”.</w:t>
            </w:r>
          </w:p>
          <w:p w14:paraId="3C8CBDE6" w14:textId="14F4F151" w:rsidR="00C93EBB" w:rsidRPr="00FA65F3" w:rsidRDefault="00C93EBB" w:rsidP="00C93EBB">
            <w:pPr>
              <w:pStyle w:val="Pargrafdellista"/>
              <w:numPr>
                <w:ilvl w:val="0"/>
                <w:numId w:val="34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veu la pàgina “Llista d’Alertes”.</w:t>
            </w:r>
          </w:p>
          <w:p w14:paraId="7E5E05C8" w14:textId="74740A72" w:rsidR="00C93EBB" w:rsidRPr="00FA65F3" w:rsidRDefault="00C93EBB" w:rsidP="00C93EBB">
            <w:pPr>
              <w:pStyle w:val="Pargrafdellista"/>
              <w:numPr>
                <w:ilvl w:val="0"/>
                <w:numId w:val="34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fa click a la fletxa apuntant amunt de la pantalla de qualsevol de les columnes (ID Alerta, Nom Curt).</w:t>
            </w:r>
          </w:p>
          <w:p w14:paraId="7810B2B4" w14:textId="576BF374" w:rsidR="00C93EBB" w:rsidRPr="00FA65F3" w:rsidRDefault="00C93EBB" w:rsidP="00C93EBB">
            <w:pPr>
              <w:pStyle w:val="Pargrafdellista"/>
              <w:numPr>
                <w:ilvl w:val="0"/>
                <w:numId w:val="34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lastRenderedPageBreak/>
              <w:t>La llista d’alertes s’ordena ascendentment a la columna seleccionada.</w:t>
            </w:r>
          </w:p>
          <w:p w14:paraId="33A496B5" w14:textId="71E30AB9" w:rsidR="00C93EBB" w:rsidRPr="00FA65F3" w:rsidRDefault="00C93EBB" w:rsidP="00C93EBB">
            <w:pPr>
              <w:pStyle w:val="Pargrafdellista"/>
              <w:numPr>
                <w:ilvl w:val="0"/>
                <w:numId w:val="34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fa click a la fletxa apuntant avall de la pantalla de qualsevol de les columnes (ID Alerta, Nom Curt)</w:t>
            </w:r>
            <w:r w:rsid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.</w:t>
            </w:r>
          </w:p>
          <w:p w14:paraId="117C5A61" w14:textId="1BE69295" w:rsidR="001F165F" w:rsidRPr="00D57D67" w:rsidRDefault="00C93EBB" w:rsidP="001F165F">
            <w:pPr>
              <w:pStyle w:val="Pargrafdellista"/>
              <w:numPr>
                <w:ilvl w:val="0"/>
                <w:numId w:val="34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a llista d’alertes s’ordena descendentment a la columna seleccionada.</w:t>
            </w:r>
          </w:p>
        </w:tc>
      </w:tr>
      <w:tr w:rsidR="001F165F" w:rsidRPr="001F165F" w14:paraId="726F8F62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2D463CF3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lastRenderedPageBreak/>
              <w:t>FLUX ALTERNATIU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7A9CF4FD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</w:t>
            </w:r>
          </w:p>
        </w:tc>
      </w:tr>
      <w:tr w:rsidR="001F165F" w:rsidRPr="001F165F" w14:paraId="6F5CDD7B" w14:textId="77777777" w:rsidTr="0083494F">
        <w:trPr>
          <w:trHeight w:val="127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3CDC9E02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REQUISITS ESPECIALS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76A692DB" w14:textId="77777777" w:rsidR="001F165F" w:rsidRPr="00FA65F3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-</w:t>
            </w:r>
          </w:p>
        </w:tc>
      </w:tr>
      <w:tr w:rsidR="001F165F" w:rsidRPr="001F165F" w14:paraId="7CD1C6B9" w14:textId="77777777" w:rsidTr="0083494F">
        <w:trPr>
          <w:trHeight w:val="285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58A9B6B0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LLISTA DE TECNOLOGIA I VARIACIONS DE DADES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01D25349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Ordinador amb accés a internet.</w:t>
            </w:r>
          </w:p>
        </w:tc>
      </w:tr>
    </w:tbl>
    <w:p w14:paraId="16C191AF" w14:textId="6B6549E4" w:rsidR="001F165F" w:rsidRPr="001F165F" w:rsidRDefault="001F165F" w:rsidP="001F165F">
      <w:pPr>
        <w:spacing w:before="240" w:after="0" w:line="36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54"/>
        <w:gridCol w:w="6502"/>
      </w:tblGrid>
      <w:tr w:rsidR="001F165F" w:rsidRPr="001F165F" w14:paraId="387F0752" w14:textId="77777777" w:rsidTr="0083494F">
        <w:trPr>
          <w:trHeight w:val="330"/>
        </w:trPr>
        <w:tc>
          <w:tcPr>
            <w:tcW w:w="5000" w:type="pct"/>
            <w:gridSpan w:val="2"/>
            <w:shd w:val="clear" w:color="000000" w:fill="A6A6A6"/>
            <w:vAlign w:val="center"/>
            <w:hideMark/>
          </w:tcPr>
          <w:p w14:paraId="1AFEB554" w14:textId="5229AEE9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 xml:space="preserve">PODER </w:t>
            </w:r>
            <w:r w:rsidR="00C93EBB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ORDENAR</w:t>
            </w:r>
            <w:r w:rsidR="00C93EBB"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 xml:space="preserve"> </w:t>
            </w: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LA LLISTA D’INSTITUCIONS MÈDIQUES</w:t>
            </w:r>
          </w:p>
        </w:tc>
      </w:tr>
      <w:tr w:rsidR="001F165F" w:rsidRPr="001F165F" w14:paraId="06FD88A1" w14:textId="77777777" w:rsidTr="0083494F">
        <w:trPr>
          <w:trHeight w:val="64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7C48AA47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DESCRIPCIÓ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0AB96FAA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</w:t>
            </w:r>
          </w:p>
        </w:tc>
      </w:tr>
      <w:tr w:rsidR="001F165F" w:rsidRPr="001F165F" w14:paraId="7826B37B" w14:textId="77777777" w:rsidTr="0083494F">
        <w:trPr>
          <w:trHeight w:val="33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476F40FC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ACTOR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121CDBBE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Usuari amb accés al servidor.</w:t>
            </w:r>
          </w:p>
        </w:tc>
      </w:tr>
      <w:tr w:rsidR="001F165F" w:rsidRPr="001F165F" w14:paraId="1B083F5A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7FC05D02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PRECONDICIONS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11BD0227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Haver iniciat sessió a la pàgina web.</w:t>
            </w:r>
          </w:p>
        </w:tc>
      </w:tr>
      <w:tr w:rsidR="001F165F" w:rsidRPr="001F165F" w14:paraId="61B42ECA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2673277A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GARANTIES D’EXIT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2ABE4D9C" w14:textId="77777777" w:rsidR="001F165F" w:rsidRPr="00FA65F3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-</w:t>
            </w:r>
          </w:p>
        </w:tc>
      </w:tr>
      <w:tr w:rsidR="001F165F" w:rsidRPr="001F165F" w14:paraId="5021D862" w14:textId="77777777" w:rsidTr="0083494F">
        <w:trPr>
          <w:trHeight w:val="64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5873E268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FLUX BÀSIC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5ADF4311" w14:textId="77777777" w:rsidR="00C93EBB" w:rsidRPr="00FA65F3" w:rsidRDefault="001F165F" w:rsidP="00C93EBB">
            <w:pPr>
              <w:pStyle w:val="Pargrafdellista"/>
              <w:numPr>
                <w:ilvl w:val="0"/>
                <w:numId w:val="35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</w:t>
            </w:r>
            <w:r w:rsidR="00C93EBB"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L’usuari veu la pàgina “Taulell”.</w:t>
            </w:r>
          </w:p>
          <w:p w14:paraId="421CD06C" w14:textId="75EDB53B" w:rsidR="00C93EBB" w:rsidRPr="00FA65F3" w:rsidRDefault="00C93EBB" w:rsidP="00C93EBB">
            <w:pPr>
              <w:pStyle w:val="Pargrafdellista"/>
              <w:numPr>
                <w:ilvl w:val="0"/>
                <w:numId w:val="35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lastRenderedPageBreak/>
              <w:t>L’usuari fa click al botó de “Llista d’Institucions”.</w:t>
            </w:r>
          </w:p>
          <w:p w14:paraId="667492A1" w14:textId="27B3CB13" w:rsidR="00C93EBB" w:rsidRPr="00FA65F3" w:rsidRDefault="00C93EBB" w:rsidP="00C93EBB">
            <w:pPr>
              <w:pStyle w:val="Pargrafdellista"/>
              <w:numPr>
                <w:ilvl w:val="0"/>
                <w:numId w:val="35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veu la pàgina “Llista d’Institucions”.</w:t>
            </w:r>
          </w:p>
          <w:p w14:paraId="212A0AB3" w14:textId="2E1F6022" w:rsidR="00C93EBB" w:rsidRPr="00FA65F3" w:rsidRDefault="00C93EBB" w:rsidP="00C93EBB">
            <w:pPr>
              <w:pStyle w:val="Pargrafdellista"/>
              <w:numPr>
                <w:ilvl w:val="0"/>
                <w:numId w:val="35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fa click a la fletxa apuntant amunt de la pantalla de qualsevol de les columnes (Nom, Ciutat, País, Motor d’Interoperabilitat)</w:t>
            </w:r>
            <w:r w:rsid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.</w:t>
            </w:r>
          </w:p>
          <w:p w14:paraId="64E93131" w14:textId="58DDE118" w:rsidR="00C93EBB" w:rsidRPr="00FA65F3" w:rsidRDefault="00C93EBB" w:rsidP="00C93EBB">
            <w:pPr>
              <w:pStyle w:val="Pargrafdellista"/>
              <w:numPr>
                <w:ilvl w:val="0"/>
                <w:numId w:val="35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a llista d’institucions s’ordena ascendentment a la columna seleccionada.</w:t>
            </w:r>
          </w:p>
          <w:p w14:paraId="61111F88" w14:textId="04B7B4D3" w:rsidR="00C93EBB" w:rsidRPr="00FA65F3" w:rsidRDefault="00C93EBB" w:rsidP="00C93EBB">
            <w:pPr>
              <w:pStyle w:val="Pargrafdellista"/>
              <w:numPr>
                <w:ilvl w:val="0"/>
                <w:numId w:val="35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fa click a la fletxa apuntant avall de la pantalla de qualsevol de les columnes (Nom, Ciutat, País, Motor d’Interoperabilitat)</w:t>
            </w:r>
            <w:r w:rsid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.</w:t>
            </w:r>
          </w:p>
          <w:p w14:paraId="70C1A69D" w14:textId="02C90380" w:rsidR="001F165F" w:rsidRPr="00FA65F3" w:rsidRDefault="00C93EBB" w:rsidP="00C93EBB">
            <w:pPr>
              <w:pStyle w:val="Pargrafdellista"/>
              <w:numPr>
                <w:ilvl w:val="0"/>
                <w:numId w:val="35"/>
              </w:num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a llista d’institucions s’ordena descendentment a la columna seleccionada.</w:t>
            </w:r>
          </w:p>
        </w:tc>
      </w:tr>
      <w:tr w:rsidR="001F165F" w:rsidRPr="001F165F" w14:paraId="6B80A032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3D77117A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lastRenderedPageBreak/>
              <w:t>FLUX ALTERNATIU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1BE6420D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</w:t>
            </w:r>
          </w:p>
        </w:tc>
      </w:tr>
      <w:tr w:rsidR="001F165F" w:rsidRPr="001F165F" w14:paraId="5AE6F456" w14:textId="77777777" w:rsidTr="0083494F">
        <w:trPr>
          <w:trHeight w:val="127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408E9633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REQUISITS ESPECIALS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3924FC11" w14:textId="77777777" w:rsidR="001F165F" w:rsidRPr="00FA65F3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-</w:t>
            </w:r>
          </w:p>
        </w:tc>
      </w:tr>
      <w:tr w:rsidR="001F165F" w:rsidRPr="001F165F" w14:paraId="194CCBF7" w14:textId="77777777" w:rsidTr="0083494F">
        <w:trPr>
          <w:trHeight w:val="285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6938711D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LLISTA DE TECNOLOGIA I VARIACIONS DE DADES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355858A0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Ordinador amb accés a internet.</w:t>
            </w:r>
          </w:p>
        </w:tc>
      </w:tr>
    </w:tbl>
    <w:p w14:paraId="32399467" w14:textId="08D36783" w:rsidR="001F165F" w:rsidRPr="001F165F" w:rsidRDefault="001F165F" w:rsidP="001F165F">
      <w:pPr>
        <w:spacing w:before="240" w:after="0" w:line="36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54"/>
        <w:gridCol w:w="6502"/>
      </w:tblGrid>
      <w:tr w:rsidR="001F165F" w:rsidRPr="001F165F" w14:paraId="049B2F6E" w14:textId="77777777" w:rsidTr="0083494F">
        <w:trPr>
          <w:trHeight w:val="330"/>
        </w:trPr>
        <w:tc>
          <w:tcPr>
            <w:tcW w:w="5000" w:type="pct"/>
            <w:gridSpan w:val="2"/>
            <w:shd w:val="clear" w:color="000000" w:fill="A6A6A6"/>
            <w:vAlign w:val="center"/>
            <w:hideMark/>
          </w:tcPr>
          <w:p w14:paraId="65FF0CCE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PODER BUSCAR EN LA LLISTA D’USUARIS</w:t>
            </w:r>
          </w:p>
        </w:tc>
      </w:tr>
      <w:tr w:rsidR="001F165F" w:rsidRPr="001F165F" w14:paraId="555EA35E" w14:textId="77777777" w:rsidTr="0083494F">
        <w:trPr>
          <w:trHeight w:val="64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50773459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DESCRIPCIÓ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08202CAD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</w:t>
            </w:r>
          </w:p>
        </w:tc>
      </w:tr>
      <w:tr w:rsidR="001F165F" w:rsidRPr="001F165F" w14:paraId="5D959448" w14:textId="77777777" w:rsidTr="0083494F">
        <w:trPr>
          <w:trHeight w:val="33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2AAE21AB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ACTOR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754E72C3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Usuari amb accés al servidor.</w:t>
            </w:r>
          </w:p>
        </w:tc>
      </w:tr>
      <w:tr w:rsidR="001F165F" w:rsidRPr="001F165F" w14:paraId="4A5E1EA7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4E66684B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lastRenderedPageBreak/>
              <w:t>PRECONDICIONS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49BBF2CA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Haver iniciat sessió a la pàgina web.</w:t>
            </w:r>
          </w:p>
        </w:tc>
      </w:tr>
      <w:tr w:rsidR="001F165F" w:rsidRPr="001F165F" w14:paraId="36748BB5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17CABC65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GARANTIES D’EXIT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57AA2C5B" w14:textId="77777777" w:rsidR="001F165F" w:rsidRPr="00FA65F3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-</w:t>
            </w:r>
          </w:p>
        </w:tc>
      </w:tr>
      <w:tr w:rsidR="00C93EBB" w:rsidRPr="001F165F" w14:paraId="0E4BEAFD" w14:textId="77777777" w:rsidTr="0083494F">
        <w:trPr>
          <w:trHeight w:val="64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302060C4" w14:textId="77777777" w:rsidR="00C93EBB" w:rsidRPr="001F165F" w:rsidRDefault="00C93EBB" w:rsidP="00C93EBB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FLUX BÀSIC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55F63E88" w14:textId="6E645DDF" w:rsidR="00C93EBB" w:rsidRPr="00FA65F3" w:rsidRDefault="00C93EBB" w:rsidP="00C93EBB">
            <w:pPr>
              <w:pStyle w:val="Pargrafdellista"/>
              <w:numPr>
                <w:ilvl w:val="0"/>
                <w:numId w:val="37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veu la pàgina “Taulell”.</w:t>
            </w:r>
          </w:p>
          <w:p w14:paraId="62C9D9AC" w14:textId="1D289E5A" w:rsidR="00C93EBB" w:rsidRPr="00FA65F3" w:rsidRDefault="00C93EBB" w:rsidP="00C93EBB">
            <w:pPr>
              <w:pStyle w:val="Pargrafdellista"/>
              <w:numPr>
                <w:ilvl w:val="0"/>
                <w:numId w:val="37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fa click al botó de “Llista d’Usuaris”.</w:t>
            </w:r>
          </w:p>
          <w:p w14:paraId="74B083C8" w14:textId="387EB121" w:rsidR="00C93EBB" w:rsidRPr="00FA65F3" w:rsidRDefault="00C93EBB" w:rsidP="00C93EBB">
            <w:pPr>
              <w:pStyle w:val="Pargrafdellista"/>
              <w:numPr>
                <w:ilvl w:val="0"/>
                <w:numId w:val="37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veu la pàgina “Llista d’Usuaris”.</w:t>
            </w:r>
          </w:p>
          <w:p w14:paraId="32BC89DE" w14:textId="3269A191" w:rsidR="00C93EBB" w:rsidRPr="00FA65F3" w:rsidRDefault="00C93EBB" w:rsidP="00034A7B">
            <w:pPr>
              <w:pStyle w:val="Pargrafdellista"/>
              <w:numPr>
                <w:ilvl w:val="0"/>
                <w:numId w:val="37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fa click a la lupa de qualsevol de les columnes (ID Usuari, Usuari, Hospital, Servei).</w:t>
            </w:r>
          </w:p>
          <w:p w14:paraId="5D38D39F" w14:textId="4B05CF94" w:rsidR="00C93EBB" w:rsidRPr="00FA65F3" w:rsidRDefault="00C93EBB" w:rsidP="00C93EBB">
            <w:pPr>
              <w:pStyle w:val="Pargrafdellista"/>
              <w:numPr>
                <w:ilvl w:val="0"/>
                <w:numId w:val="37"/>
              </w:num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introdueix el text desitjat per filtrar aquella columna.</w:t>
            </w:r>
          </w:p>
          <w:p w14:paraId="652D1A04" w14:textId="7FBEFE90" w:rsidR="00C93EBB" w:rsidRPr="00FA65F3" w:rsidRDefault="00C93EBB" w:rsidP="00C93EBB">
            <w:pPr>
              <w:pStyle w:val="Pargrafdellista"/>
              <w:numPr>
                <w:ilvl w:val="0"/>
                <w:numId w:val="37"/>
              </w:num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a llista d’usuaris es filtra pel text posat a la columna.</w:t>
            </w:r>
          </w:p>
        </w:tc>
      </w:tr>
      <w:tr w:rsidR="00C93EBB" w:rsidRPr="001F165F" w14:paraId="64441D79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1182B618" w14:textId="77777777" w:rsidR="00C93EBB" w:rsidRPr="001F165F" w:rsidRDefault="00C93EBB" w:rsidP="00C93EBB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FLUX ALTERNATIU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5E906373" w14:textId="77777777" w:rsidR="00C93EBB" w:rsidRPr="00FA65F3" w:rsidRDefault="00C93EBB" w:rsidP="00C93EBB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</w:t>
            </w:r>
          </w:p>
        </w:tc>
      </w:tr>
      <w:tr w:rsidR="00C93EBB" w:rsidRPr="001F165F" w14:paraId="29A9684F" w14:textId="77777777" w:rsidTr="0083494F">
        <w:trPr>
          <w:trHeight w:val="127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242B9DF9" w14:textId="77777777" w:rsidR="00C93EBB" w:rsidRPr="001F165F" w:rsidRDefault="00C93EBB" w:rsidP="00C93EBB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REQUISITS ESPECIALS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38582C54" w14:textId="77777777" w:rsidR="00C93EBB" w:rsidRPr="00FA65F3" w:rsidRDefault="00C93EBB" w:rsidP="00C93EBB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-</w:t>
            </w:r>
          </w:p>
        </w:tc>
      </w:tr>
      <w:tr w:rsidR="00C93EBB" w:rsidRPr="001F165F" w14:paraId="640B866D" w14:textId="77777777" w:rsidTr="0083494F">
        <w:trPr>
          <w:trHeight w:val="285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631377B6" w14:textId="77777777" w:rsidR="00C93EBB" w:rsidRPr="001F165F" w:rsidRDefault="00C93EBB" w:rsidP="00C93EBB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LLISTA DE TECNOLOGIA I VARIACIONS DE DADES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7CE47939" w14:textId="77777777" w:rsidR="00C93EBB" w:rsidRPr="00FA65F3" w:rsidRDefault="00C93EBB" w:rsidP="00C93EBB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Ordinador amb accés a internet.</w:t>
            </w:r>
          </w:p>
        </w:tc>
      </w:tr>
    </w:tbl>
    <w:p w14:paraId="2930F437" w14:textId="3136CD08" w:rsidR="001F165F" w:rsidRPr="001F165F" w:rsidRDefault="001F165F" w:rsidP="001F165F">
      <w:pPr>
        <w:spacing w:before="240"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54"/>
        <w:gridCol w:w="6502"/>
      </w:tblGrid>
      <w:tr w:rsidR="001F165F" w:rsidRPr="001F165F" w14:paraId="1ADBD893" w14:textId="77777777" w:rsidTr="0083494F">
        <w:trPr>
          <w:trHeight w:val="330"/>
        </w:trPr>
        <w:tc>
          <w:tcPr>
            <w:tcW w:w="5000" w:type="pct"/>
            <w:gridSpan w:val="2"/>
            <w:shd w:val="clear" w:color="000000" w:fill="A6A6A6"/>
            <w:vAlign w:val="center"/>
            <w:hideMark/>
          </w:tcPr>
          <w:p w14:paraId="5615BC0B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PODER BUSCAR EN LA LLISTA D’ALERTES</w:t>
            </w:r>
          </w:p>
        </w:tc>
      </w:tr>
      <w:tr w:rsidR="001F165F" w:rsidRPr="001F165F" w14:paraId="4DC6A953" w14:textId="77777777" w:rsidTr="0083494F">
        <w:trPr>
          <w:trHeight w:val="64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7F104C6D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DESCRIPCIÓ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2F50E750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</w:t>
            </w:r>
          </w:p>
        </w:tc>
      </w:tr>
      <w:tr w:rsidR="001F165F" w:rsidRPr="001F165F" w14:paraId="0E29BA9C" w14:textId="77777777" w:rsidTr="0083494F">
        <w:trPr>
          <w:trHeight w:val="33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595AB702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ACTOR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082BAA1C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Usuari amb accés al servidor.</w:t>
            </w:r>
          </w:p>
        </w:tc>
      </w:tr>
      <w:tr w:rsidR="001F165F" w:rsidRPr="001F165F" w14:paraId="6034754A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71E89C41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lastRenderedPageBreak/>
              <w:t>PRECONDICIONS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03BF628D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Haver iniciat sessió a la pàgina web.</w:t>
            </w:r>
          </w:p>
        </w:tc>
      </w:tr>
      <w:tr w:rsidR="001F165F" w:rsidRPr="001F165F" w14:paraId="7173CEF0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57848F51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GARANTIES D’EXIT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137B04CC" w14:textId="77777777" w:rsidR="001F165F" w:rsidRPr="00FA65F3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-</w:t>
            </w:r>
          </w:p>
        </w:tc>
      </w:tr>
      <w:tr w:rsidR="001F165F" w:rsidRPr="001F165F" w14:paraId="21073532" w14:textId="77777777" w:rsidTr="0083494F">
        <w:trPr>
          <w:trHeight w:val="64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02D6BC4F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FLUX BÀSIC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1018CD0A" w14:textId="3161B474" w:rsidR="00C93EBB" w:rsidRPr="00FA65F3" w:rsidRDefault="00C93EBB" w:rsidP="00C93EBB">
            <w:pPr>
              <w:pStyle w:val="Pargrafdellista"/>
              <w:numPr>
                <w:ilvl w:val="0"/>
                <w:numId w:val="36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veu la pàgina “Taulell”.</w:t>
            </w:r>
          </w:p>
          <w:p w14:paraId="227EAB5D" w14:textId="24D41E44" w:rsidR="00C93EBB" w:rsidRPr="00FA65F3" w:rsidRDefault="00C93EBB" w:rsidP="00C93EBB">
            <w:pPr>
              <w:pStyle w:val="Pargrafdellista"/>
              <w:numPr>
                <w:ilvl w:val="0"/>
                <w:numId w:val="36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fa click al botó de “Llista d’Alertes”.</w:t>
            </w:r>
          </w:p>
          <w:p w14:paraId="7080C122" w14:textId="3058E162" w:rsidR="00C93EBB" w:rsidRPr="00FA65F3" w:rsidRDefault="00C93EBB" w:rsidP="00C93EBB">
            <w:pPr>
              <w:pStyle w:val="Pargrafdellista"/>
              <w:numPr>
                <w:ilvl w:val="0"/>
                <w:numId w:val="36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veu la pàgina “Llista d’Alertes”.</w:t>
            </w:r>
          </w:p>
          <w:p w14:paraId="167E37F4" w14:textId="77A1B047" w:rsidR="00C93EBB" w:rsidRPr="00FA65F3" w:rsidRDefault="00C93EBB" w:rsidP="00C93EBB">
            <w:pPr>
              <w:pStyle w:val="Pargrafdellista"/>
              <w:numPr>
                <w:ilvl w:val="0"/>
                <w:numId w:val="36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 xml:space="preserve">L’usuari fa click a la lupa de qualsevol de les columnes </w:t>
            </w:r>
            <w:r w:rsidR="00FA65F3"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(ID Alerta, Nom Curt).</w:t>
            </w:r>
          </w:p>
          <w:p w14:paraId="1C1B363C" w14:textId="0E82DBEA" w:rsidR="00C93EBB" w:rsidRPr="00FA65F3" w:rsidRDefault="00C93EBB" w:rsidP="00C93EBB">
            <w:pPr>
              <w:pStyle w:val="Pargrafdellista"/>
              <w:numPr>
                <w:ilvl w:val="0"/>
                <w:numId w:val="36"/>
              </w:num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introdueix el text desitjat per filtrar aquella columna.</w:t>
            </w:r>
          </w:p>
          <w:p w14:paraId="0302E491" w14:textId="5014B701" w:rsidR="001F165F" w:rsidRPr="00FA65F3" w:rsidRDefault="00C93EBB" w:rsidP="00C93EBB">
            <w:pPr>
              <w:pStyle w:val="Pargrafdellista"/>
              <w:numPr>
                <w:ilvl w:val="0"/>
                <w:numId w:val="36"/>
              </w:num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a llista d’alertes es filtra pel text posat a la columna.</w:t>
            </w:r>
          </w:p>
        </w:tc>
      </w:tr>
      <w:tr w:rsidR="001F165F" w:rsidRPr="001F165F" w14:paraId="7E1ED71F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2C907137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FLUX ALTERNATIU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3C5403B4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</w:t>
            </w:r>
          </w:p>
        </w:tc>
      </w:tr>
      <w:tr w:rsidR="001F165F" w:rsidRPr="001F165F" w14:paraId="7D65E2EA" w14:textId="77777777" w:rsidTr="0083494F">
        <w:trPr>
          <w:trHeight w:val="127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002FAC16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REQUISITS ESPECIALS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3FE98A27" w14:textId="77777777" w:rsidR="001F165F" w:rsidRPr="00FA65F3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-</w:t>
            </w:r>
          </w:p>
        </w:tc>
      </w:tr>
      <w:tr w:rsidR="001F165F" w:rsidRPr="001F165F" w14:paraId="719692DD" w14:textId="77777777" w:rsidTr="0083494F">
        <w:trPr>
          <w:trHeight w:val="285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48BF370C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LLISTA DE TECNOLOGIA I VARIACIONS DE DADES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6AAFB3EE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Ordinador amb accés a internet.</w:t>
            </w:r>
          </w:p>
        </w:tc>
      </w:tr>
    </w:tbl>
    <w:p w14:paraId="388D2D95" w14:textId="1E64677A" w:rsidR="001F165F" w:rsidRPr="001F165F" w:rsidRDefault="001F165F" w:rsidP="001F165F">
      <w:pPr>
        <w:spacing w:before="240"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54"/>
        <w:gridCol w:w="6502"/>
      </w:tblGrid>
      <w:tr w:rsidR="001F165F" w:rsidRPr="001F165F" w14:paraId="6487A074" w14:textId="77777777" w:rsidTr="0083494F">
        <w:trPr>
          <w:trHeight w:val="330"/>
        </w:trPr>
        <w:tc>
          <w:tcPr>
            <w:tcW w:w="5000" w:type="pct"/>
            <w:gridSpan w:val="2"/>
            <w:shd w:val="clear" w:color="000000" w:fill="A6A6A6"/>
            <w:vAlign w:val="center"/>
            <w:hideMark/>
          </w:tcPr>
          <w:p w14:paraId="1B1A8C5E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PODER BUSCAR EN LA LLISTA D’INSTITUCIONS MÈDIQUES</w:t>
            </w:r>
          </w:p>
        </w:tc>
      </w:tr>
      <w:tr w:rsidR="001F165F" w:rsidRPr="001F165F" w14:paraId="6586D9BB" w14:textId="77777777" w:rsidTr="0083494F">
        <w:trPr>
          <w:trHeight w:val="64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422365B8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DESCRIPCIÓ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63022D0B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</w:t>
            </w:r>
          </w:p>
        </w:tc>
      </w:tr>
      <w:tr w:rsidR="001F165F" w:rsidRPr="001F165F" w14:paraId="132C6A38" w14:textId="77777777" w:rsidTr="0083494F">
        <w:trPr>
          <w:trHeight w:val="33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015BD9DE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ACTOR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3BC1C196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Usuari amb accés al servidor.</w:t>
            </w:r>
          </w:p>
        </w:tc>
      </w:tr>
      <w:tr w:rsidR="001F165F" w:rsidRPr="001F165F" w14:paraId="02686046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29F3934D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lastRenderedPageBreak/>
              <w:t>PRECONDICIONS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0066CA37" w14:textId="77777777" w:rsidR="001F165F" w:rsidRPr="00FA65F3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Haver iniciat sessió a la pàgina web.</w:t>
            </w:r>
          </w:p>
        </w:tc>
      </w:tr>
      <w:tr w:rsidR="001F165F" w:rsidRPr="001F165F" w14:paraId="5EFA4BC9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79420B0F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GARANTIES D’EXIT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75AF3E69" w14:textId="77777777" w:rsidR="001F165F" w:rsidRPr="00FA65F3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-</w:t>
            </w:r>
          </w:p>
        </w:tc>
      </w:tr>
      <w:tr w:rsidR="00C93EBB" w:rsidRPr="001F165F" w14:paraId="1E16F2C8" w14:textId="77777777" w:rsidTr="0083494F">
        <w:trPr>
          <w:trHeight w:val="64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433A51C9" w14:textId="77777777" w:rsidR="00C93EBB" w:rsidRPr="001F165F" w:rsidRDefault="00C93EBB" w:rsidP="00C93EBB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FLUX BÀSIC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650F55CD" w14:textId="74A3A20F" w:rsidR="00C93EBB" w:rsidRPr="00FA65F3" w:rsidRDefault="00C93EBB" w:rsidP="00C93EBB">
            <w:pPr>
              <w:pStyle w:val="Pargrafdellista"/>
              <w:numPr>
                <w:ilvl w:val="0"/>
                <w:numId w:val="38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veu la pàgina “Taulell”.</w:t>
            </w:r>
          </w:p>
          <w:p w14:paraId="185B83A6" w14:textId="77777777" w:rsidR="00C93EBB" w:rsidRPr="00FA65F3" w:rsidRDefault="00C93EBB" w:rsidP="00C93EBB">
            <w:pPr>
              <w:pStyle w:val="Pargrafdellista"/>
              <w:numPr>
                <w:ilvl w:val="0"/>
                <w:numId w:val="38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fa click al botó de “Llista d’Institucions”.</w:t>
            </w:r>
          </w:p>
          <w:p w14:paraId="09D6398C" w14:textId="77777777" w:rsidR="00C93EBB" w:rsidRPr="00FA65F3" w:rsidRDefault="00C93EBB" w:rsidP="00C93EBB">
            <w:pPr>
              <w:pStyle w:val="Pargrafdellista"/>
              <w:numPr>
                <w:ilvl w:val="0"/>
                <w:numId w:val="38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veu la pàgina “Llista d’Institucions”.</w:t>
            </w:r>
          </w:p>
          <w:p w14:paraId="7A6A52D9" w14:textId="4D3B658A" w:rsidR="00C93EBB" w:rsidRPr="00FA65F3" w:rsidRDefault="00C93EBB" w:rsidP="00C93EBB">
            <w:pPr>
              <w:pStyle w:val="Pargrafdellista"/>
              <w:numPr>
                <w:ilvl w:val="0"/>
                <w:numId w:val="38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fa click a la lupa de qualsevol de les columnes (Nom, Ciutat, País, Motor d’Interoperabilitat)</w:t>
            </w:r>
          </w:p>
          <w:p w14:paraId="7AB34E8C" w14:textId="6231A42A" w:rsidR="00C93EBB" w:rsidRPr="00FA65F3" w:rsidRDefault="00C93EBB" w:rsidP="00C93EBB">
            <w:pPr>
              <w:pStyle w:val="Pargrafdellista"/>
              <w:numPr>
                <w:ilvl w:val="0"/>
                <w:numId w:val="38"/>
              </w:num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introdueix el text desitjat per filtrar aquella columna.</w:t>
            </w:r>
          </w:p>
          <w:p w14:paraId="2F6057D9" w14:textId="633368E4" w:rsidR="00C93EBB" w:rsidRPr="00FA65F3" w:rsidRDefault="00C93EBB" w:rsidP="00C93EBB">
            <w:pPr>
              <w:pStyle w:val="Pargrafdellista"/>
              <w:numPr>
                <w:ilvl w:val="0"/>
                <w:numId w:val="38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a llista d’institucions es filtra pel text posat a la columna.</w:t>
            </w:r>
          </w:p>
        </w:tc>
      </w:tr>
      <w:tr w:rsidR="00C93EBB" w:rsidRPr="001F165F" w14:paraId="0905A962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716C990D" w14:textId="77777777" w:rsidR="00C93EBB" w:rsidRPr="001F165F" w:rsidRDefault="00C93EBB" w:rsidP="00C93EBB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FLUX ALTERNATIU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6E3882FA" w14:textId="77777777" w:rsidR="00C93EBB" w:rsidRPr="00FA65F3" w:rsidRDefault="00C93EBB" w:rsidP="00C93EBB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</w:t>
            </w:r>
          </w:p>
        </w:tc>
      </w:tr>
      <w:tr w:rsidR="00C93EBB" w:rsidRPr="001F165F" w14:paraId="4366D5ED" w14:textId="77777777" w:rsidTr="0083494F">
        <w:trPr>
          <w:trHeight w:val="127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393FD21E" w14:textId="77777777" w:rsidR="00C93EBB" w:rsidRPr="001F165F" w:rsidRDefault="00C93EBB" w:rsidP="00C93EBB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REQUISITS ESPECIALS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606CA79B" w14:textId="77777777" w:rsidR="00C93EBB" w:rsidRPr="00FA65F3" w:rsidRDefault="00C93EBB" w:rsidP="00C93EBB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-</w:t>
            </w:r>
          </w:p>
        </w:tc>
      </w:tr>
      <w:tr w:rsidR="00C93EBB" w:rsidRPr="001F165F" w14:paraId="2B75E4FC" w14:textId="77777777" w:rsidTr="0083494F">
        <w:trPr>
          <w:trHeight w:val="285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5B29BF29" w14:textId="77777777" w:rsidR="00C93EBB" w:rsidRPr="001F165F" w:rsidRDefault="00C93EBB" w:rsidP="00C93EBB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LLISTA DE TECNOLOGIA I VARIACIONS DE DADES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6B976E78" w14:textId="77777777" w:rsidR="00C93EBB" w:rsidRPr="00FA65F3" w:rsidRDefault="00C93EBB" w:rsidP="00C93EBB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Ordinador amb accés a internet.</w:t>
            </w:r>
          </w:p>
        </w:tc>
      </w:tr>
    </w:tbl>
    <w:p w14:paraId="64DE66E5" w14:textId="6BC1778E" w:rsidR="001F165F" w:rsidRDefault="001F165F" w:rsidP="001F165F">
      <w:pPr>
        <w:spacing w:before="240"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  <w:r w:rsidRPr="001F165F">
        <w:rPr>
          <w:rFonts w:ascii="Times New Roman" w:hAnsi="Times New Roman" w:cs="Times New Roman"/>
          <w:b/>
          <w:bCs/>
          <w:sz w:val="24"/>
          <w:szCs w:val="24"/>
        </w:rPr>
        <w:br w:type="page"/>
      </w:r>
    </w:p>
    <w:p w14:paraId="781474B3" w14:textId="510C23FD" w:rsidR="001F165F" w:rsidRPr="001F165F" w:rsidRDefault="001F165F" w:rsidP="001F165F">
      <w:pPr>
        <w:pStyle w:val="Ttol2"/>
      </w:pPr>
      <w:bookmarkStart w:id="5" w:name="_Toc65496780"/>
      <w:r w:rsidRPr="001F165F">
        <w:lastRenderedPageBreak/>
        <w:t>APLICACIÓ</w:t>
      </w:r>
      <w:bookmarkEnd w:id="5"/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54"/>
        <w:gridCol w:w="6502"/>
      </w:tblGrid>
      <w:tr w:rsidR="001F165F" w:rsidRPr="001F165F" w14:paraId="7B8CC1E8" w14:textId="77777777" w:rsidTr="0083494F">
        <w:trPr>
          <w:trHeight w:val="330"/>
        </w:trPr>
        <w:tc>
          <w:tcPr>
            <w:tcW w:w="5000" w:type="pct"/>
            <w:gridSpan w:val="2"/>
            <w:shd w:val="clear" w:color="000000" w:fill="A6A6A6"/>
            <w:vAlign w:val="center"/>
            <w:hideMark/>
          </w:tcPr>
          <w:p w14:paraId="431E46BE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INICIAR SESSIÓ A L’APLICACIÓ</w:t>
            </w:r>
          </w:p>
        </w:tc>
      </w:tr>
      <w:tr w:rsidR="001F165F" w:rsidRPr="001F165F" w14:paraId="36ED0AC2" w14:textId="77777777" w:rsidTr="0083494F">
        <w:trPr>
          <w:trHeight w:val="64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61F7EE25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DESCRIPCIÓ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7F77EDDC" w14:textId="77777777" w:rsidR="001F165F" w:rsidRPr="00D57D67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</w:t>
            </w:r>
          </w:p>
        </w:tc>
      </w:tr>
      <w:tr w:rsidR="001F165F" w:rsidRPr="001F165F" w14:paraId="7FC5C3C5" w14:textId="77777777" w:rsidTr="0083494F">
        <w:trPr>
          <w:trHeight w:val="33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3EC27571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ACTOR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45203609" w14:textId="77777777" w:rsidR="001F165F" w:rsidRPr="00D57D67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Qualsevol usuari registrat.</w:t>
            </w:r>
          </w:p>
        </w:tc>
      </w:tr>
      <w:tr w:rsidR="001F165F" w:rsidRPr="001F165F" w14:paraId="3F6C6D0E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60F447DD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PRECONDICIONS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1675C753" w14:textId="77777777" w:rsidR="001F165F" w:rsidRPr="00D57D67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-</w:t>
            </w:r>
          </w:p>
        </w:tc>
      </w:tr>
      <w:tr w:rsidR="001F165F" w:rsidRPr="001F165F" w14:paraId="3F29987D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3DA08AE0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GARANTIES D’EXIT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52FC9694" w14:textId="77777777" w:rsidR="001F165F" w:rsidRPr="00D57D67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-</w:t>
            </w:r>
          </w:p>
        </w:tc>
      </w:tr>
      <w:tr w:rsidR="001F165F" w:rsidRPr="001F165F" w14:paraId="74978191" w14:textId="77777777" w:rsidTr="0083494F">
        <w:trPr>
          <w:trHeight w:val="64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39CBBC64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FLUX BÀSIC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58071F05" w14:textId="77777777" w:rsidR="001F165F" w:rsidRPr="00D57D67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1. L’usuari accedeix a l’aplicació.</w:t>
            </w:r>
          </w:p>
          <w:p w14:paraId="243DE2BA" w14:textId="77777777" w:rsidR="001F165F" w:rsidRPr="00D57D67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2. L’usuari veu la escena “Inicia Sessió”.</w:t>
            </w:r>
          </w:p>
          <w:p w14:paraId="752FC03A" w14:textId="77777777" w:rsidR="001F165F" w:rsidRPr="00D57D67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3. L’usuari introdueix l’usuari.</w:t>
            </w:r>
          </w:p>
          <w:p w14:paraId="43EE55ED" w14:textId="77777777" w:rsidR="001F165F" w:rsidRPr="00D57D67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 xml:space="preserve">4. L’usuari introdueix la contrasenya. </w:t>
            </w:r>
          </w:p>
          <w:p w14:paraId="29632B75" w14:textId="77777777" w:rsidR="001F165F" w:rsidRPr="00D57D67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5. L’usuari fa click al botó de “Iniciar Sessió”.</w:t>
            </w:r>
          </w:p>
          <w:p w14:paraId="5C86F07C" w14:textId="77777777" w:rsidR="001F165F" w:rsidRPr="00D57D67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6. L’usuari ha iniciat sessió.</w:t>
            </w:r>
          </w:p>
          <w:p w14:paraId="3FC49BBD" w14:textId="77777777" w:rsidR="001F165F" w:rsidRPr="00D57D67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7. L’usuari veu la escena “Llista d’Alertes”.</w:t>
            </w:r>
          </w:p>
        </w:tc>
      </w:tr>
      <w:tr w:rsidR="001F165F" w:rsidRPr="001F165F" w14:paraId="47F40BE7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735284B2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FLUX ALTERNATIU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3FB98598" w14:textId="77777777" w:rsidR="001F165F" w:rsidRPr="00D57D67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5A. La base de dades no troba el nom d’usuari. Torna al pas 2 explicant a l’usuari el motiu perquè no s’ha pogut iniciar sessió.</w:t>
            </w:r>
          </w:p>
          <w:p w14:paraId="4B46E578" w14:textId="77777777" w:rsidR="001F165F" w:rsidRPr="00D57D67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5B. La contrasenya escrita per l’usuari no correspon a la que esta a la base de dades. Torna al pas 2 explicant a l’usuari el motiu perquè no s’ha pogut iniciar sessió.</w:t>
            </w:r>
          </w:p>
          <w:p w14:paraId="79DE10D8" w14:textId="77777777" w:rsidR="001F165F" w:rsidRPr="00D57D67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5C. No s’ha pogut establir connexió amb el servidor web. Torna al pas 2 explicant a l’usuari el motiu perquè no s’ha pogut iniciar sessió.</w:t>
            </w:r>
          </w:p>
          <w:p w14:paraId="57393005" w14:textId="77777777" w:rsidR="001F165F" w:rsidRPr="00D57D67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lastRenderedPageBreak/>
              <w:t>5D. No hi ha connexió amb la base de dades. Torna al pas 2 explicant a l’usuari el motiu perquè no s’ha pogut iniciar sessió.</w:t>
            </w:r>
          </w:p>
        </w:tc>
      </w:tr>
      <w:tr w:rsidR="001F165F" w:rsidRPr="001F165F" w14:paraId="1DE6120B" w14:textId="77777777" w:rsidTr="0083494F">
        <w:trPr>
          <w:trHeight w:val="127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78797FD2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lastRenderedPageBreak/>
              <w:t>REQUISITS ESPECIALS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6829927F" w14:textId="77777777" w:rsidR="001F165F" w:rsidRPr="00D57D67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-</w:t>
            </w:r>
          </w:p>
        </w:tc>
      </w:tr>
      <w:tr w:rsidR="001F165F" w:rsidRPr="001F165F" w14:paraId="4E834E7D" w14:textId="77777777" w:rsidTr="0083494F">
        <w:trPr>
          <w:trHeight w:val="285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1E4EE5CC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LLISTA DE TECNOLOGIA I VARIACIONS DE DADES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53D2869E" w14:textId="77777777" w:rsidR="001F165F" w:rsidRPr="00D57D67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Smartphone, amb sistema operatiu Android o iOS, que disposi d’accés a internet.</w:t>
            </w:r>
          </w:p>
        </w:tc>
      </w:tr>
    </w:tbl>
    <w:p w14:paraId="1E66EB40" w14:textId="198BD374" w:rsidR="001F165F" w:rsidRPr="001F165F" w:rsidRDefault="001F165F" w:rsidP="001F165F">
      <w:pPr>
        <w:spacing w:before="240" w:after="0" w:line="36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54"/>
        <w:gridCol w:w="6502"/>
      </w:tblGrid>
      <w:tr w:rsidR="001F165F" w:rsidRPr="001F165F" w14:paraId="7511821F" w14:textId="77777777" w:rsidTr="0083494F">
        <w:trPr>
          <w:trHeight w:val="330"/>
        </w:trPr>
        <w:tc>
          <w:tcPr>
            <w:tcW w:w="5000" w:type="pct"/>
            <w:gridSpan w:val="2"/>
            <w:shd w:val="clear" w:color="000000" w:fill="A6A6A6"/>
            <w:vAlign w:val="center"/>
            <w:hideMark/>
          </w:tcPr>
          <w:p w14:paraId="6D5BC7EB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TANCAR SESSIÓ A L’APLICACIÓ</w:t>
            </w:r>
          </w:p>
        </w:tc>
      </w:tr>
      <w:tr w:rsidR="001F165F" w:rsidRPr="001F165F" w14:paraId="2B300904" w14:textId="77777777" w:rsidTr="0083494F">
        <w:trPr>
          <w:trHeight w:val="64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3BB9D3ED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DESCRIPCIÓ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6303FDE4" w14:textId="77777777" w:rsidR="001F165F" w:rsidRPr="00D57D67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</w:t>
            </w:r>
          </w:p>
        </w:tc>
      </w:tr>
      <w:tr w:rsidR="001F165F" w:rsidRPr="001F165F" w14:paraId="3B89D21A" w14:textId="77777777" w:rsidTr="0083494F">
        <w:trPr>
          <w:trHeight w:val="33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6CD6BB96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ACTOR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04E7613B" w14:textId="77777777" w:rsidR="001F165F" w:rsidRPr="00D57D67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Qualsevol usuari registrat.</w:t>
            </w:r>
          </w:p>
        </w:tc>
      </w:tr>
      <w:tr w:rsidR="001F165F" w:rsidRPr="001F165F" w14:paraId="15A1C6BB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314DF5BB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PRECONDICIONS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16D8C8F3" w14:textId="77777777" w:rsidR="001F165F" w:rsidRPr="00D57D67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Haver iniciat sessió a l’aplicació.</w:t>
            </w:r>
          </w:p>
        </w:tc>
      </w:tr>
      <w:tr w:rsidR="001F165F" w:rsidRPr="001F165F" w14:paraId="59C7F327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7A51AD1A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GARANTIES D’EXIT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2A6AAEFD" w14:textId="77777777" w:rsidR="001F165F" w:rsidRPr="00D57D67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-</w:t>
            </w:r>
          </w:p>
        </w:tc>
      </w:tr>
      <w:tr w:rsidR="001F165F" w:rsidRPr="001F165F" w14:paraId="09378A83" w14:textId="77777777" w:rsidTr="0083494F">
        <w:trPr>
          <w:trHeight w:val="64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66C817CD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FLUX BÀSIC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40B3BA38" w14:textId="4D1A3C27" w:rsidR="001021C2" w:rsidRDefault="001021C2" w:rsidP="001021C2">
            <w:pPr>
              <w:pStyle w:val="Pargrafdellista"/>
              <w:numPr>
                <w:ilvl w:val="0"/>
                <w:numId w:val="47"/>
              </w:num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034A7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veu la escena “Llista d’Alertes”.</w:t>
            </w:r>
          </w:p>
          <w:p w14:paraId="49FBC59E" w14:textId="77777777" w:rsidR="001021C2" w:rsidRDefault="001021C2" w:rsidP="001021C2">
            <w:pPr>
              <w:pStyle w:val="Pargrafdellista"/>
              <w:numPr>
                <w:ilvl w:val="0"/>
                <w:numId w:val="47"/>
              </w:num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fa click a “Perfil”.</w:t>
            </w:r>
          </w:p>
          <w:p w14:paraId="5AD91EFB" w14:textId="77777777" w:rsidR="001021C2" w:rsidRDefault="001021C2" w:rsidP="001021C2">
            <w:pPr>
              <w:pStyle w:val="Pargrafdellista"/>
              <w:numPr>
                <w:ilvl w:val="0"/>
                <w:numId w:val="47"/>
              </w:num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veu l’escena “Perfil”.</w:t>
            </w:r>
          </w:p>
          <w:p w14:paraId="3B756CDD" w14:textId="77777777" w:rsidR="001F165F" w:rsidRDefault="001021C2" w:rsidP="001F165F">
            <w:pPr>
              <w:pStyle w:val="Pargrafdellista"/>
              <w:numPr>
                <w:ilvl w:val="0"/>
                <w:numId w:val="47"/>
              </w:num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fa click al botó “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Tancar Sessió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”.</w:t>
            </w:r>
          </w:p>
          <w:p w14:paraId="2545FE3F" w14:textId="22DE2CB5" w:rsidR="001021C2" w:rsidRPr="001021C2" w:rsidRDefault="001021C2" w:rsidP="001F165F">
            <w:pPr>
              <w:pStyle w:val="Pargrafdellista"/>
              <w:numPr>
                <w:ilvl w:val="0"/>
                <w:numId w:val="47"/>
              </w:num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veu la escena “Inicia Sessió”.</w:t>
            </w:r>
          </w:p>
        </w:tc>
      </w:tr>
      <w:tr w:rsidR="001F165F" w:rsidRPr="001F165F" w14:paraId="5CE45E67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32C96BFA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FLUX ALTERNATIU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74402BFC" w14:textId="77777777" w:rsidR="001F165F" w:rsidRPr="00D57D67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</w:t>
            </w:r>
          </w:p>
        </w:tc>
      </w:tr>
      <w:tr w:rsidR="001F165F" w:rsidRPr="001F165F" w14:paraId="2705677B" w14:textId="77777777" w:rsidTr="0083494F">
        <w:trPr>
          <w:trHeight w:val="127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400678FF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lastRenderedPageBreak/>
              <w:t>REQUISITS ESPECIALS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535CB7D6" w14:textId="77777777" w:rsidR="001F165F" w:rsidRPr="00D57D67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</w:t>
            </w:r>
          </w:p>
        </w:tc>
      </w:tr>
      <w:tr w:rsidR="001F165F" w:rsidRPr="001F165F" w14:paraId="01CF66F3" w14:textId="77777777" w:rsidTr="0083494F">
        <w:trPr>
          <w:trHeight w:val="285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155FB240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LLISTA DE TECNOLOGIA I VARIACIONS DE DADES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13460F8E" w14:textId="77777777" w:rsidR="001F165F" w:rsidRPr="00D57D67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Smartphone, amb sistema operatiu Android o iOS, que disposi d’accés a internet.</w:t>
            </w:r>
          </w:p>
        </w:tc>
      </w:tr>
    </w:tbl>
    <w:p w14:paraId="0CAD19C6" w14:textId="243BC5AF" w:rsidR="001F165F" w:rsidRPr="001F165F" w:rsidRDefault="001F165F" w:rsidP="001F165F">
      <w:pPr>
        <w:spacing w:before="240" w:after="0" w:line="36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54"/>
        <w:gridCol w:w="6502"/>
      </w:tblGrid>
      <w:tr w:rsidR="001F165F" w:rsidRPr="001F165F" w14:paraId="2B1535A5" w14:textId="77777777" w:rsidTr="0083494F">
        <w:trPr>
          <w:trHeight w:val="330"/>
        </w:trPr>
        <w:tc>
          <w:tcPr>
            <w:tcW w:w="5000" w:type="pct"/>
            <w:gridSpan w:val="2"/>
            <w:shd w:val="clear" w:color="000000" w:fill="A6A6A6"/>
            <w:vAlign w:val="center"/>
            <w:hideMark/>
          </w:tcPr>
          <w:p w14:paraId="67C27BD3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PODER VISUALITZAR LA LLISTA D’ALERTES PER USUARI</w:t>
            </w:r>
          </w:p>
        </w:tc>
      </w:tr>
      <w:tr w:rsidR="001F165F" w:rsidRPr="001F165F" w14:paraId="1EDEB5A7" w14:textId="77777777" w:rsidTr="0083494F">
        <w:trPr>
          <w:trHeight w:val="64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67B7C9FD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DESCRIPCIÓ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10CCE0F4" w14:textId="77777777" w:rsidR="001F165F" w:rsidRPr="00D57D67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</w:t>
            </w:r>
          </w:p>
        </w:tc>
      </w:tr>
      <w:tr w:rsidR="001F165F" w:rsidRPr="001F165F" w14:paraId="11392FA3" w14:textId="77777777" w:rsidTr="0083494F">
        <w:trPr>
          <w:trHeight w:val="33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60EB864E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ACTOR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468C58D8" w14:textId="77777777" w:rsidR="001F165F" w:rsidRPr="00D57D67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Qualsevol usuari registrat.</w:t>
            </w:r>
          </w:p>
        </w:tc>
      </w:tr>
      <w:tr w:rsidR="001F165F" w:rsidRPr="001F165F" w14:paraId="41771352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59E53989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PRECONDICIONS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49DD14E3" w14:textId="77777777" w:rsidR="001F165F" w:rsidRPr="00D57D67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Haver iniciat sessió a l’aplicació.</w:t>
            </w:r>
          </w:p>
        </w:tc>
      </w:tr>
      <w:tr w:rsidR="001F165F" w:rsidRPr="001F165F" w14:paraId="0AF92E93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102CF5E0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GARANTIES D’EXIT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27E157FC" w14:textId="77777777" w:rsidR="001F165F" w:rsidRPr="00D57D67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-</w:t>
            </w:r>
          </w:p>
        </w:tc>
      </w:tr>
      <w:tr w:rsidR="00034A7B" w:rsidRPr="001F165F" w14:paraId="2EA4A2F9" w14:textId="77777777" w:rsidTr="0083494F">
        <w:trPr>
          <w:trHeight w:val="64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147C7095" w14:textId="77777777" w:rsidR="00034A7B" w:rsidRPr="001F165F" w:rsidRDefault="00034A7B" w:rsidP="00034A7B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FLUX BÀSIC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04F7B9EE" w14:textId="24A11DFE" w:rsidR="00034A7B" w:rsidRPr="00034A7B" w:rsidRDefault="00034A7B" w:rsidP="00034A7B">
            <w:pPr>
              <w:pStyle w:val="Pargrafdellista"/>
              <w:numPr>
                <w:ilvl w:val="0"/>
                <w:numId w:val="41"/>
              </w:numPr>
              <w:spacing w:before="240" w:after="0" w:line="360" w:lineRule="auto"/>
              <w:jc w:val="both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 xml:space="preserve">L’usuari veu la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escena “Llista d’Alertes”</w:t>
            </w: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.</w:t>
            </w:r>
          </w:p>
        </w:tc>
      </w:tr>
      <w:tr w:rsidR="00034A7B" w:rsidRPr="001F165F" w14:paraId="6FCAA5C1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7D0CF72E" w14:textId="77777777" w:rsidR="00034A7B" w:rsidRPr="001F165F" w:rsidRDefault="00034A7B" w:rsidP="00034A7B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FLUX ALTERNATIU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75739FE9" w14:textId="77777777" w:rsidR="00034A7B" w:rsidRPr="00D57D67" w:rsidRDefault="00034A7B" w:rsidP="00034A7B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</w:t>
            </w:r>
          </w:p>
        </w:tc>
      </w:tr>
      <w:tr w:rsidR="00034A7B" w:rsidRPr="001F165F" w14:paraId="5CE69CB3" w14:textId="77777777" w:rsidTr="0083494F">
        <w:trPr>
          <w:trHeight w:val="127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4C45BD8C" w14:textId="77777777" w:rsidR="00034A7B" w:rsidRPr="001F165F" w:rsidRDefault="00034A7B" w:rsidP="00034A7B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REQUISITS ESPECIALS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2A857502" w14:textId="77777777" w:rsidR="00034A7B" w:rsidRPr="00D57D67" w:rsidRDefault="00034A7B" w:rsidP="00034A7B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-</w:t>
            </w:r>
          </w:p>
        </w:tc>
      </w:tr>
      <w:tr w:rsidR="00034A7B" w:rsidRPr="001F165F" w14:paraId="63E15C07" w14:textId="77777777" w:rsidTr="0083494F">
        <w:trPr>
          <w:trHeight w:val="285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16166A1A" w14:textId="77777777" w:rsidR="00034A7B" w:rsidRPr="001F165F" w:rsidRDefault="00034A7B" w:rsidP="00034A7B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lastRenderedPageBreak/>
              <w:t>LLISTA DE TECNOLOGIA I VARIACIONS DE DADES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74F13093" w14:textId="77777777" w:rsidR="00034A7B" w:rsidRPr="00D57D67" w:rsidRDefault="00034A7B" w:rsidP="00034A7B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Smartphone, amb sistema operatiu Android o iOS, que disposi d’accés a internet.</w:t>
            </w:r>
          </w:p>
        </w:tc>
      </w:tr>
    </w:tbl>
    <w:p w14:paraId="579476A5" w14:textId="241B9B6D" w:rsidR="001F165F" w:rsidRPr="001F165F" w:rsidRDefault="001F165F" w:rsidP="001F165F">
      <w:pPr>
        <w:spacing w:before="240" w:after="0" w:line="36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54"/>
        <w:gridCol w:w="6502"/>
      </w:tblGrid>
      <w:tr w:rsidR="001F165F" w:rsidRPr="001F165F" w14:paraId="7859C8E6" w14:textId="77777777" w:rsidTr="0083494F">
        <w:trPr>
          <w:trHeight w:val="330"/>
        </w:trPr>
        <w:tc>
          <w:tcPr>
            <w:tcW w:w="5000" w:type="pct"/>
            <w:gridSpan w:val="2"/>
            <w:shd w:val="clear" w:color="000000" w:fill="A6A6A6"/>
            <w:vAlign w:val="center"/>
            <w:hideMark/>
          </w:tcPr>
          <w:p w14:paraId="75988CAD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BUSCAR L’ALERTA DESITJADA</w:t>
            </w:r>
          </w:p>
        </w:tc>
      </w:tr>
      <w:tr w:rsidR="001F165F" w:rsidRPr="001F165F" w14:paraId="0E67FA37" w14:textId="77777777" w:rsidTr="0083494F">
        <w:trPr>
          <w:trHeight w:val="64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277D09BB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DESCRIPCIÓ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02EB0D40" w14:textId="77777777" w:rsidR="001F165F" w:rsidRPr="00D57D67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</w:t>
            </w:r>
          </w:p>
        </w:tc>
      </w:tr>
      <w:tr w:rsidR="001F165F" w:rsidRPr="001F165F" w14:paraId="0C034CC8" w14:textId="77777777" w:rsidTr="0083494F">
        <w:trPr>
          <w:trHeight w:val="33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45F6B8AB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ACTOR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25175ACE" w14:textId="77777777" w:rsidR="001F165F" w:rsidRPr="00D57D67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Qualsevol usuari registrat.</w:t>
            </w:r>
          </w:p>
        </w:tc>
      </w:tr>
      <w:tr w:rsidR="001F165F" w:rsidRPr="001F165F" w14:paraId="5E801472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75A5541E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PRECONDICIONS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6298FD54" w14:textId="77777777" w:rsidR="001F165F" w:rsidRPr="00D57D67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 xml:space="preserve"> Haver iniciat sessió a l’aplicació. </w:t>
            </w:r>
          </w:p>
          <w:p w14:paraId="223B783A" w14:textId="77777777" w:rsidR="001F165F" w:rsidRPr="00D57D67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Que l’usuari tingui alguna alerta assignada.</w:t>
            </w:r>
          </w:p>
        </w:tc>
      </w:tr>
      <w:tr w:rsidR="001F165F" w:rsidRPr="001F165F" w14:paraId="7F767B03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729D4F46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GARANTIES D’EXIT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17F725EC" w14:textId="77777777" w:rsidR="001F165F" w:rsidRPr="00D57D67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-</w:t>
            </w:r>
          </w:p>
        </w:tc>
      </w:tr>
      <w:tr w:rsidR="001F165F" w:rsidRPr="001F165F" w14:paraId="0721A302" w14:textId="77777777" w:rsidTr="0083494F">
        <w:trPr>
          <w:trHeight w:val="64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7F5A2FB3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FLUX BÀSIC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314C6880" w14:textId="344A050E" w:rsidR="001F165F" w:rsidRDefault="00034A7B" w:rsidP="00034A7B">
            <w:pPr>
              <w:pStyle w:val="Pargrafdellista"/>
              <w:numPr>
                <w:ilvl w:val="0"/>
                <w:numId w:val="42"/>
              </w:num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034A7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veu la escena “Llista d’Alertes”.</w:t>
            </w:r>
          </w:p>
          <w:p w14:paraId="16B0CBB8" w14:textId="4E34429E" w:rsidR="00034A7B" w:rsidRDefault="00034A7B" w:rsidP="00034A7B">
            <w:pPr>
              <w:pStyle w:val="Pargrafdellista"/>
              <w:numPr>
                <w:ilvl w:val="0"/>
                <w:numId w:val="42"/>
              </w:num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fa click a la lupa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 xml:space="preserve"> que es troba al costat del títol “Llista d’Alertes”.</w:t>
            </w:r>
          </w:p>
          <w:p w14:paraId="1E5CACF8" w14:textId="02331D24" w:rsidR="00034A7B" w:rsidRPr="00FA65F3" w:rsidRDefault="00034A7B" w:rsidP="00034A7B">
            <w:pPr>
              <w:pStyle w:val="Pargrafdellista"/>
              <w:numPr>
                <w:ilvl w:val="0"/>
                <w:numId w:val="42"/>
              </w:num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 xml:space="preserve">L’usuari introdueix el text desitjat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trobar l’alerta desitjada</w:t>
            </w:r>
            <w:r w:rsidRPr="00FA65F3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.</w:t>
            </w:r>
          </w:p>
          <w:p w14:paraId="41E4F1EB" w14:textId="615BA420" w:rsidR="00034A7B" w:rsidRPr="00034A7B" w:rsidRDefault="00034A7B" w:rsidP="00034A7B">
            <w:pPr>
              <w:pStyle w:val="Pargrafdellista"/>
              <w:numPr>
                <w:ilvl w:val="0"/>
                <w:numId w:val="42"/>
              </w:num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a llista d’alertes es filtra pel text escrit.</w:t>
            </w:r>
          </w:p>
        </w:tc>
      </w:tr>
      <w:tr w:rsidR="001F165F" w:rsidRPr="001F165F" w14:paraId="7F058FA1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30774703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FLUX ALTERNATIU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6AEC1C46" w14:textId="77777777" w:rsidR="001F165F" w:rsidRPr="00D57D67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</w:t>
            </w:r>
          </w:p>
        </w:tc>
      </w:tr>
      <w:tr w:rsidR="001F165F" w:rsidRPr="001F165F" w14:paraId="2DE84547" w14:textId="77777777" w:rsidTr="0083494F">
        <w:trPr>
          <w:trHeight w:val="127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13640A67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REQUISITS ESPECIALS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7FEFCF15" w14:textId="77777777" w:rsidR="001F165F" w:rsidRPr="00D57D67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-</w:t>
            </w:r>
          </w:p>
        </w:tc>
      </w:tr>
      <w:tr w:rsidR="001F165F" w:rsidRPr="001F165F" w14:paraId="746B6E9E" w14:textId="77777777" w:rsidTr="0083494F">
        <w:trPr>
          <w:trHeight w:val="285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42B676F4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lastRenderedPageBreak/>
              <w:t>LLISTA DE TECNOLOGIA I VARIACIONS DE DADES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6CFE5763" w14:textId="77777777" w:rsidR="001F165F" w:rsidRPr="00D57D67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Smartphone amb sistema operatiu Android o iOS.</w:t>
            </w:r>
          </w:p>
        </w:tc>
      </w:tr>
    </w:tbl>
    <w:p w14:paraId="587F94C4" w14:textId="23FF4339" w:rsidR="001F165F" w:rsidRPr="001F165F" w:rsidRDefault="001F165F" w:rsidP="001F165F">
      <w:pPr>
        <w:spacing w:before="240" w:after="0" w:line="36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54"/>
        <w:gridCol w:w="6502"/>
      </w:tblGrid>
      <w:tr w:rsidR="001F165F" w:rsidRPr="001F165F" w14:paraId="5547AC4E" w14:textId="77777777" w:rsidTr="0083494F">
        <w:trPr>
          <w:trHeight w:val="330"/>
        </w:trPr>
        <w:tc>
          <w:tcPr>
            <w:tcW w:w="5000" w:type="pct"/>
            <w:gridSpan w:val="2"/>
            <w:shd w:val="clear" w:color="000000" w:fill="A6A6A6"/>
            <w:vAlign w:val="center"/>
            <w:hideMark/>
          </w:tcPr>
          <w:p w14:paraId="317AF64D" w14:textId="3269F37E" w:rsidR="001F165F" w:rsidRPr="001F165F" w:rsidRDefault="00034A7B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VISUALITZAR LES DADES DE L’ALERTA</w:t>
            </w:r>
          </w:p>
        </w:tc>
      </w:tr>
      <w:tr w:rsidR="001F165F" w:rsidRPr="001F165F" w14:paraId="5BE09A78" w14:textId="77777777" w:rsidTr="0083494F">
        <w:trPr>
          <w:trHeight w:val="64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39AA1F5A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DESCRIPCIÓ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4E819291" w14:textId="77777777" w:rsidR="001F165F" w:rsidRPr="00D57D67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</w:t>
            </w:r>
          </w:p>
        </w:tc>
      </w:tr>
      <w:tr w:rsidR="001F165F" w:rsidRPr="001F165F" w14:paraId="421A893B" w14:textId="77777777" w:rsidTr="0083494F">
        <w:trPr>
          <w:trHeight w:val="33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5292C69C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ACTOR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63DA206B" w14:textId="77777777" w:rsidR="001F165F" w:rsidRPr="00D57D67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Qualsevol usuari registrat.</w:t>
            </w:r>
          </w:p>
        </w:tc>
      </w:tr>
      <w:tr w:rsidR="001F165F" w:rsidRPr="001F165F" w14:paraId="44F97063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0F0F668A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PRECONDICIONS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5CDD8842" w14:textId="77777777" w:rsidR="001F165F" w:rsidRPr="00D57D67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 xml:space="preserve"> Haver iniciat sessió a l’aplicació. </w:t>
            </w:r>
          </w:p>
          <w:p w14:paraId="39C13ACC" w14:textId="77777777" w:rsidR="001F165F" w:rsidRPr="00D57D67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Que l’usuari tingui alguna alerta assignada.</w:t>
            </w:r>
          </w:p>
        </w:tc>
      </w:tr>
      <w:tr w:rsidR="001F165F" w:rsidRPr="001F165F" w14:paraId="77C6D4A4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30595C5C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GARANTIES D’EXIT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6F38F974" w14:textId="77777777" w:rsidR="001F165F" w:rsidRPr="00D57D67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-</w:t>
            </w:r>
          </w:p>
        </w:tc>
      </w:tr>
      <w:tr w:rsidR="001F165F" w:rsidRPr="001F165F" w14:paraId="1A6232C9" w14:textId="77777777" w:rsidTr="0083494F">
        <w:trPr>
          <w:trHeight w:val="64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21D8A160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FLUX BÀSIC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446EC4F1" w14:textId="551628A2" w:rsidR="00034A7B" w:rsidRDefault="00034A7B" w:rsidP="00034A7B">
            <w:pPr>
              <w:pStyle w:val="Pargrafdellista"/>
              <w:numPr>
                <w:ilvl w:val="0"/>
                <w:numId w:val="43"/>
              </w:num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034A7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veu la escena “Llista d’Alertes”.</w:t>
            </w:r>
          </w:p>
          <w:p w14:paraId="5CF6EBA8" w14:textId="142CA0DC" w:rsidR="00034A7B" w:rsidRDefault="00034A7B" w:rsidP="00034A7B">
            <w:pPr>
              <w:pStyle w:val="Pargrafdellista"/>
              <w:numPr>
                <w:ilvl w:val="0"/>
                <w:numId w:val="43"/>
              </w:num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cerca l’alerta desitjada.</w:t>
            </w:r>
          </w:p>
          <w:p w14:paraId="0F23CABA" w14:textId="269FB59A" w:rsidR="00034A7B" w:rsidRDefault="00034A7B" w:rsidP="00034A7B">
            <w:pPr>
              <w:pStyle w:val="Pargrafdellista"/>
              <w:numPr>
                <w:ilvl w:val="0"/>
                <w:numId w:val="43"/>
              </w:num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clica a sobre de l’alerta desitjada.</w:t>
            </w:r>
          </w:p>
          <w:p w14:paraId="0EB394DA" w14:textId="0A3453A2" w:rsidR="001F165F" w:rsidRPr="00D57D67" w:rsidRDefault="00034A7B" w:rsidP="001021C2">
            <w:pPr>
              <w:pStyle w:val="Pargrafdellista"/>
              <w:numPr>
                <w:ilvl w:val="0"/>
                <w:numId w:val="43"/>
              </w:num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veu la escena “Alerta”</w:t>
            </w:r>
            <w:r w:rsidR="001021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.</w:t>
            </w:r>
          </w:p>
        </w:tc>
      </w:tr>
      <w:tr w:rsidR="001F165F" w:rsidRPr="001F165F" w14:paraId="6E09A48D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4442F65A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FLUX ALTERNATIU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57F1B06A" w14:textId="77777777" w:rsidR="001F165F" w:rsidRPr="00D57D67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</w:t>
            </w:r>
          </w:p>
        </w:tc>
      </w:tr>
      <w:tr w:rsidR="001F165F" w:rsidRPr="001F165F" w14:paraId="6D634BFE" w14:textId="77777777" w:rsidTr="0083494F">
        <w:trPr>
          <w:trHeight w:val="127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02FAB175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REQUISITS ESPECIALS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66768F46" w14:textId="77777777" w:rsidR="001F165F" w:rsidRPr="00D57D67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-</w:t>
            </w:r>
          </w:p>
        </w:tc>
      </w:tr>
      <w:tr w:rsidR="001F165F" w:rsidRPr="001F165F" w14:paraId="084EC80C" w14:textId="77777777" w:rsidTr="0083494F">
        <w:trPr>
          <w:trHeight w:val="285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15673EC5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lastRenderedPageBreak/>
              <w:t>LLISTA DE TECNOLOGIA I VARIACIONS DE DADES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34DFC9D5" w14:textId="77777777" w:rsidR="001F165F" w:rsidRPr="00D57D67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Smartphone amb sistema operatiu Android o iOS.</w:t>
            </w:r>
          </w:p>
        </w:tc>
      </w:tr>
    </w:tbl>
    <w:p w14:paraId="515D3BC4" w14:textId="522657B3" w:rsidR="001F165F" w:rsidRPr="001F165F" w:rsidRDefault="001F165F" w:rsidP="001F165F">
      <w:pPr>
        <w:spacing w:before="240" w:after="0" w:line="36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54"/>
        <w:gridCol w:w="6502"/>
      </w:tblGrid>
      <w:tr w:rsidR="001F165F" w:rsidRPr="001F165F" w14:paraId="7A35D8CF" w14:textId="77777777" w:rsidTr="0083494F">
        <w:trPr>
          <w:trHeight w:val="330"/>
        </w:trPr>
        <w:tc>
          <w:tcPr>
            <w:tcW w:w="5000" w:type="pct"/>
            <w:gridSpan w:val="2"/>
            <w:shd w:val="clear" w:color="000000" w:fill="A6A6A6"/>
            <w:vAlign w:val="center"/>
            <w:hideMark/>
          </w:tcPr>
          <w:p w14:paraId="00CAAC04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ASSIGNAR UN VALOR LLEU PERQUÈ SONI L’ALERTA</w:t>
            </w:r>
          </w:p>
        </w:tc>
      </w:tr>
      <w:tr w:rsidR="001F165F" w:rsidRPr="001F165F" w14:paraId="3F4B2F65" w14:textId="77777777" w:rsidTr="0083494F">
        <w:trPr>
          <w:trHeight w:val="64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7ECB88B7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DESCRIPCIÓ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6148C219" w14:textId="77777777" w:rsidR="001F165F" w:rsidRPr="00D57D67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</w:t>
            </w:r>
          </w:p>
        </w:tc>
      </w:tr>
      <w:tr w:rsidR="001F165F" w:rsidRPr="001F165F" w14:paraId="47380743" w14:textId="77777777" w:rsidTr="0083494F">
        <w:trPr>
          <w:trHeight w:val="33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42660843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ACTOR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5F57D29F" w14:textId="77777777" w:rsidR="001F165F" w:rsidRPr="00D57D67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Qualsevol usuari registrat.</w:t>
            </w:r>
          </w:p>
        </w:tc>
      </w:tr>
      <w:tr w:rsidR="001F165F" w:rsidRPr="001F165F" w14:paraId="70F0DBFC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4B7B6596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PRECONDICIONS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57F519EF" w14:textId="77777777" w:rsidR="001F165F" w:rsidRPr="00D57D67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Haver iniciat sessió a l’aplicació.</w:t>
            </w:r>
          </w:p>
        </w:tc>
      </w:tr>
      <w:tr w:rsidR="001F165F" w:rsidRPr="001F165F" w14:paraId="706A3690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63343D8B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GARANTIES D’EXIT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6629E605" w14:textId="77777777" w:rsidR="001F165F" w:rsidRPr="00D57D67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-</w:t>
            </w:r>
          </w:p>
        </w:tc>
      </w:tr>
      <w:tr w:rsidR="001F165F" w:rsidRPr="001F165F" w14:paraId="17087A1B" w14:textId="77777777" w:rsidTr="0083494F">
        <w:trPr>
          <w:trHeight w:val="64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35BC2FF8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FLUX BÀSIC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3EDA12BC" w14:textId="659C7559" w:rsidR="001021C2" w:rsidRDefault="001021C2" w:rsidP="001021C2">
            <w:pPr>
              <w:pStyle w:val="Pargrafdellista"/>
              <w:numPr>
                <w:ilvl w:val="0"/>
                <w:numId w:val="44"/>
              </w:num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034A7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veu la escena “Llista d’Alertes”.</w:t>
            </w:r>
          </w:p>
          <w:p w14:paraId="4F0D8DF6" w14:textId="77777777" w:rsidR="001021C2" w:rsidRDefault="001021C2" w:rsidP="001021C2">
            <w:pPr>
              <w:pStyle w:val="Pargrafdellista"/>
              <w:numPr>
                <w:ilvl w:val="0"/>
                <w:numId w:val="44"/>
              </w:num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cerca l’alerta desitjada.</w:t>
            </w:r>
          </w:p>
          <w:p w14:paraId="560C0423" w14:textId="1F394167" w:rsidR="001021C2" w:rsidRDefault="001021C2" w:rsidP="001021C2">
            <w:pPr>
              <w:pStyle w:val="Pargrafdellista"/>
              <w:numPr>
                <w:ilvl w:val="0"/>
                <w:numId w:val="44"/>
              </w:num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 xml:space="preserve">L’usuari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fa click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 xml:space="preserve"> a sobre de l’alerta desitjada.</w:t>
            </w:r>
          </w:p>
          <w:p w14:paraId="7CC2B7D6" w14:textId="77777777" w:rsidR="001F165F" w:rsidRDefault="001021C2" w:rsidP="001021C2">
            <w:pPr>
              <w:pStyle w:val="Pargrafdellista"/>
              <w:numPr>
                <w:ilvl w:val="0"/>
                <w:numId w:val="44"/>
              </w:num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1021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veu la escena “Alerta”.</w:t>
            </w:r>
          </w:p>
          <w:p w14:paraId="4A680796" w14:textId="77777777" w:rsidR="001021C2" w:rsidRDefault="001021C2" w:rsidP="001021C2">
            <w:pPr>
              <w:pStyle w:val="Pargrafdellista"/>
              <w:numPr>
                <w:ilvl w:val="0"/>
                <w:numId w:val="44"/>
              </w:num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fa click a sobre del botó “+” al costat del nom de “Lleu”.</w:t>
            </w:r>
          </w:p>
          <w:p w14:paraId="5D28F4EA" w14:textId="77777777" w:rsidR="001021C2" w:rsidRDefault="001021C2" w:rsidP="001021C2">
            <w:pPr>
              <w:pStyle w:val="Pargrafdellista"/>
              <w:numPr>
                <w:ilvl w:val="0"/>
                <w:numId w:val="44"/>
              </w:num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El valor de l’alerta lleu augmenta.</w:t>
            </w:r>
          </w:p>
          <w:p w14:paraId="07489D33" w14:textId="44C695BE" w:rsidR="001021C2" w:rsidRDefault="001021C2" w:rsidP="001021C2">
            <w:pPr>
              <w:pStyle w:val="Pargrafdellista"/>
              <w:numPr>
                <w:ilvl w:val="0"/>
                <w:numId w:val="44"/>
              </w:num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fa click a sobre del botó “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-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” al costat del nom de “Lleu”.</w:t>
            </w:r>
          </w:p>
          <w:p w14:paraId="0F89081A" w14:textId="1921EC08" w:rsidR="001021C2" w:rsidRPr="001021C2" w:rsidRDefault="001021C2" w:rsidP="001021C2">
            <w:pPr>
              <w:pStyle w:val="Pargrafdellista"/>
              <w:numPr>
                <w:ilvl w:val="0"/>
                <w:numId w:val="44"/>
              </w:num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 xml:space="preserve">El valor de l’alerta lleu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disminueix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.</w:t>
            </w:r>
          </w:p>
        </w:tc>
      </w:tr>
      <w:tr w:rsidR="001F165F" w:rsidRPr="001F165F" w14:paraId="14739DC3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3B411B2D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FLUX ALTERNATIU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4BBC5E1F" w14:textId="77777777" w:rsidR="001F165F" w:rsidRPr="00D57D67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</w:t>
            </w:r>
          </w:p>
        </w:tc>
      </w:tr>
      <w:tr w:rsidR="001F165F" w:rsidRPr="001F165F" w14:paraId="1EA3113D" w14:textId="77777777" w:rsidTr="0083494F">
        <w:trPr>
          <w:trHeight w:val="127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3277F4CB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lastRenderedPageBreak/>
              <w:t>REQUISITS ESPECIALS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3EF6D701" w14:textId="77777777" w:rsidR="001F165F" w:rsidRPr="00D57D67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-</w:t>
            </w:r>
          </w:p>
        </w:tc>
      </w:tr>
      <w:tr w:rsidR="001F165F" w:rsidRPr="001F165F" w14:paraId="01D3B8A7" w14:textId="77777777" w:rsidTr="0083494F">
        <w:trPr>
          <w:trHeight w:val="285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70D91CC3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LLISTA DE TECNOLOGIA I VARIACIONS DE DADES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5431493E" w14:textId="77777777" w:rsidR="001F165F" w:rsidRPr="00D57D67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Smartphone, amb sistema operatiu Android o iOS, que disposi d’accés a internet.</w:t>
            </w:r>
          </w:p>
        </w:tc>
      </w:tr>
    </w:tbl>
    <w:p w14:paraId="168D9198" w14:textId="12C2A957" w:rsidR="001F165F" w:rsidRPr="001F165F" w:rsidRDefault="001F165F" w:rsidP="001F165F">
      <w:pPr>
        <w:spacing w:before="240" w:after="0" w:line="36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54"/>
        <w:gridCol w:w="6502"/>
      </w:tblGrid>
      <w:tr w:rsidR="001F165F" w:rsidRPr="001F165F" w14:paraId="25041633" w14:textId="77777777" w:rsidTr="0083494F">
        <w:trPr>
          <w:trHeight w:val="330"/>
        </w:trPr>
        <w:tc>
          <w:tcPr>
            <w:tcW w:w="5000" w:type="pct"/>
            <w:gridSpan w:val="2"/>
            <w:shd w:val="clear" w:color="000000" w:fill="A6A6A6"/>
            <w:vAlign w:val="center"/>
            <w:hideMark/>
          </w:tcPr>
          <w:p w14:paraId="501732C9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ASSIGNAR UN VALOR GREU PERQUÈ SONI L’ALERTA</w:t>
            </w:r>
          </w:p>
        </w:tc>
      </w:tr>
      <w:tr w:rsidR="001F165F" w:rsidRPr="001F165F" w14:paraId="2870D7A2" w14:textId="77777777" w:rsidTr="0083494F">
        <w:trPr>
          <w:trHeight w:val="64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28D45974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DESCRIPCIÓ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75787015" w14:textId="77777777" w:rsidR="001F165F" w:rsidRPr="00D57D67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</w:t>
            </w:r>
          </w:p>
        </w:tc>
      </w:tr>
      <w:tr w:rsidR="001F165F" w:rsidRPr="001F165F" w14:paraId="3F6CBF85" w14:textId="77777777" w:rsidTr="0083494F">
        <w:trPr>
          <w:trHeight w:val="33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0C0D1B06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ACTOR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6DD27F5B" w14:textId="77777777" w:rsidR="001F165F" w:rsidRPr="00D57D67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Qualsevol usuari registrat.</w:t>
            </w:r>
          </w:p>
        </w:tc>
      </w:tr>
      <w:tr w:rsidR="001F165F" w:rsidRPr="001F165F" w14:paraId="60DCAA8C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49FC15BA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PRECONDICIONS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66DA5430" w14:textId="77777777" w:rsidR="001F165F" w:rsidRPr="00D57D67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Haver iniciat sessió a l’aplicació.</w:t>
            </w:r>
          </w:p>
        </w:tc>
      </w:tr>
      <w:tr w:rsidR="001F165F" w:rsidRPr="001F165F" w14:paraId="267289CC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0C87B965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GARANTIES D’EXIT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4DE006D2" w14:textId="77777777" w:rsidR="001F165F" w:rsidRPr="00D57D67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-</w:t>
            </w:r>
          </w:p>
        </w:tc>
      </w:tr>
      <w:tr w:rsidR="001F165F" w:rsidRPr="001F165F" w14:paraId="5B2AEE66" w14:textId="77777777" w:rsidTr="0083494F">
        <w:trPr>
          <w:trHeight w:val="64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131D12FB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FLUX BÀSIC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1581C80A" w14:textId="39EC2557" w:rsidR="001021C2" w:rsidRDefault="001021C2" w:rsidP="001021C2">
            <w:pPr>
              <w:pStyle w:val="Pargrafdellista"/>
              <w:numPr>
                <w:ilvl w:val="0"/>
                <w:numId w:val="45"/>
              </w:num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034A7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veu la escena “Llista d’Alertes”.</w:t>
            </w:r>
          </w:p>
          <w:p w14:paraId="2EE3DF28" w14:textId="77777777" w:rsidR="001021C2" w:rsidRDefault="001021C2" w:rsidP="001021C2">
            <w:pPr>
              <w:pStyle w:val="Pargrafdellista"/>
              <w:numPr>
                <w:ilvl w:val="0"/>
                <w:numId w:val="45"/>
              </w:num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cerca l’alerta desitjada.</w:t>
            </w:r>
          </w:p>
          <w:p w14:paraId="76F4CBDB" w14:textId="77777777" w:rsidR="001021C2" w:rsidRDefault="001021C2" w:rsidP="001021C2">
            <w:pPr>
              <w:pStyle w:val="Pargrafdellista"/>
              <w:numPr>
                <w:ilvl w:val="0"/>
                <w:numId w:val="45"/>
              </w:num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fa click a sobre de l’alerta desitjada.</w:t>
            </w:r>
          </w:p>
          <w:p w14:paraId="283D97F5" w14:textId="77777777" w:rsidR="001021C2" w:rsidRDefault="001021C2" w:rsidP="001021C2">
            <w:pPr>
              <w:pStyle w:val="Pargrafdellista"/>
              <w:numPr>
                <w:ilvl w:val="0"/>
                <w:numId w:val="45"/>
              </w:num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1021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veu la escena “Alerta”.</w:t>
            </w:r>
          </w:p>
          <w:p w14:paraId="5DFB4E2B" w14:textId="54F015A6" w:rsidR="001021C2" w:rsidRDefault="001021C2" w:rsidP="001021C2">
            <w:pPr>
              <w:pStyle w:val="Pargrafdellista"/>
              <w:numPr>
                <w:ilvl w:val="0"/>
                <w:numId w:val="45"/>
              </w:num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fa click a sobre del botó “+” al costat del nom de “Greu”.</w:t>
            </w:r>
          </w:p>
          <w:p w14:paraId="0CF2C25B" w14:textId="3ABE8474" w:rsidR="001021C2" w:rsidRDefault="001021C2" w:rsidP="001021C2">
            <w:pPr>
              <w:pStyle w:val="Pargrafdellista"/>
              <w:numPr>
                <w:ilvl w:val="0"/>
                <w:numId w:val="45"/>
              </w:num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 xml:space="preserve">El valor de l’alerta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greu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 xml:space="preserve"> augmenta.</w:t>
            </w:r>
          </w:p>
          <w:p w14:paraId="5816E4C4" w14:textId="460FB87B" w:rsidR="001021C2" w:rsidRDefault="001021C2" w:rsidP="001021C2">
            <w:pPr>
              <w:pStyle w:val="Pargrafdellista"/>
              <w:numPr>
                <w:ilvl w:val="0"/>
                <w:numId w:val="45"/>
              </w:num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fa click a sobre del botó “-” al costat del nom de “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Greu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”.</w:t>
            </w:r>
          </w:p>
          <w:p w14:paraId="5D6DDFAE" w14:textId="47CC3A61" w:rsidR="001F165F" w:rsidRPr="001021C2" w:rsidRDefault="001021C2" w:rsidP="001021C2">
            <w:pPr>
              <w:pStyle w:val="Pargrafdellista"/>
              <w:numPr>
                <w:ilvl w:val="0"/>
                <w:numId w:val="45"/>
              </w:num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1021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 xml:space="preserve">El valor de l’alerta </w:t>
            </w: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greu</w:t>
            </w:r>
            <w:r w:rsidRPr="001021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 xml:space="preserve"> disminueix.</w:t>
            </w:r>
          </w:p>
        </w:tc>
      </w:tr>
      <w:tr w:rsidR="001F165F" w:rsidRPr="001F165F" w14:paraId="57B62F64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1908B73E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lastRenderedPageBreak/>
              <w:t>FLUX ALTERNATIU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7E6A867C" w14:textId="77777777" w:rsidR="001F165F" w:rsidRPr="00D57D67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</w:t>
            </w:r>
          </w:p>
        </w:tc>
      </w:tr>
      <w:tr w:rsidR="001F165F" w:rsidRPr="001F165F" w14:paraId="519459E6" w14:textId="77777777" w:rsidTr="0083494F">
        <w:trPr>
          <w:trHeight w:val="127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03450259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REQUISITS ESPECIALS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0977BCD8" w14:textId="77777777" w:rsidR="001F165F" w:rsidRPr="00D57D67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-</w:t>
            </w:r>
          </w:p>
        </w:tc>
      </w:tr>
      <w:tr w:rsidR="001F165F" w:rsidRPr="001F165F" w14:paraId="1C7C51A0" w14:textId="77777777" w:rsidTr="0083494F">
        <w:trPr>
          <w:trHeight w:val="285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4349BC90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LLISTA DE TECNOLOGIA I VARIACIONS DE DADES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7ED3C011" w14:textId="77777777" w:rsidR="001F165F" w:rsidRPr="00D57D67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Smartphone amb sistema operatiu Android o iOS.</w:t>
            </w:r>
          </w:p>
        </w:tc>
      </w:tr>
    </w:tbl>
    <w:p w14:paraId="0072F641" w14:textId="50E73AF5" w:rsidR="001F165F" w:rsidRPr="001F165F" w:rsidRDefault="001F165F" w:rsidP="001F165F">
      <w:pPr>
        <w:spacing w:before="240" w:after="0" w:line="36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54"/>
        <w:gridCol w:w="6502"/>
      </w:tblGrid>
      <w:tr w:rsidR="001F165F" w:rsidRPr="001F165F" w14:paraId="0C70E4ED" w14:textId="77777777" w:rsidTr="0083494F">
        <w:trPr>
          <w:trHeight w:val="330"/>
        </w:trPr>
        <w:tc>
          <w:tcPr>
            <w:tcW w:w="5000" w:type="pct"/>
            <w:gridSpan w:val="2"/>
            <w:shd w:val="clear" w:color="000000" w:fill="A6A6A6"/>
            <w:vAlign w:val="center"/>
            <w:hideMark/>
          </w:tcPr>
          <w:p w14:paraId="555DD994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DECIDIR SI SONA L’ALERTA QUAN EL VALOR HA SUPERAT EL VALOR LLEU O GREU</w:t>
            </w:r>
          </w:p>
        </w:tc>
      </w:tr>
      <w:tr w:rsidR="001F165F" w:rsidRPr="001F165F" w14:paraId="2EA7B268" w14:textId="77777777" w:rsidTr="0083494F">
        <w:trPr>
          <w:trHeight w:val="64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620B1516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DESCRIPCIÓ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5E34E7A6" w14:textId="77777777" w:rsidR="001F165F" w:rsidRPr="00D57D67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</w:t>
            </w:r>
          </w:p>
        </w:tc>
      </w:tr>
      <w:tr w:rsidR="001F165F" w:rsidRPr="001F165F" w14:paraId="59BAD15C" w14:textId="77777777" w:rsidTr="0083494F">
        <w:trPr>
          <w:trHeight w:val="33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72741738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ACTOR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6AABBE92" w14:textId="77777777" w:rsidR="001F165F" w:rsidRPr="00D57D67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Qualsevol usuari registrat.</w:t>
            </w:r>
          </w:p>
        </w:tc>
      </w:tr>
      <w:tr w:rsidR="001F165F" w:rsidRPr="001F165F" w14:paraId="588AB4AD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6EFEACF5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PRECONDICIONS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3B3E1A7B" w14:textId="77777777" w:rsidR="001F165F" w:rsidRPr="00D57D67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Haver iniciat sessió a l’aplicació.</w:t>
            </w:r>
          </w:p>
        </w:tc>
      </w:tr>
      <w:tr w:rsidR="001F165F" w:rsidRPr="001F165F" w14:paraId="75CD2066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5C424270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GARANTIES D’EXIT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74FBAA9C" w14:textId="77777777" w:rsidR="001F165F" w:rsidRPr="00D57D67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-</w:t>
            </w:r>
          </w:p>
        </w:tc>
      </w:tr>
      <w:tr w:rsidR="001F165F" w:rsidRPr="001F165F" w14:paraId="14C746F0" w14:textId="77777777" w:rsidTr="0083494F">
        <w:trPr>
          <w:trHeight w:val="64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5960E177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FLUX BÀSIC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66C6F1B1" w14:textId="40E08EDC" w:rsidR="001021C2" w:rsidRDefault="001021C2" w:rsidP="001021C2">
            <w:pPr>
              <w:pStyle w:val="Pargrafdellista"/>
              <w:numPr>
                <w:ilvl w:val="0"/>
                <w:numId w:val="46"/>
              </w:num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034A7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veu la escena “Llista d’Alertes”.</w:t>
            </w:r>
          </w:p>
          <w:p w14:paraId="793310CD" w14:textId="77777777" w:rsidR="001021C2" w:rsidRDefault="001021C2" w:rsidP="001021C2">
            <w:pPr>
              <w:pStyle w:val="Pargrafdellista"/>
              <w:numPr>
                <w:ilvl w:val="0"/>
                <w:numId w:val="46"/>
              </w:num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cerca l’alerta desitjada.</w:t>
            </w:r>
          </w:p>
          <w:p w14:paraId="37189231" w14:textId="77777777" w:rsidR="001021C2" w:rsidRDefault="001021C2" w:rsidP="001021C2">
            <w:pPr>
              <w:pStyle w:val="Pargrafdellista"/>
              <w:numPr>
                <w:ilvl w:val="0"/>
                <w:numId w:val="46"/>
              </w:num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fa click a sobre de l’alerta desitjada.</w:t>
            </w:r>
          </w:p>
          <w:p w14:paraId="30C941EC" w14:textId="77777777" w:rsidR="001F165F" w:rsidRDefault="001021C2" w:rsidP="001F165F">
            <w:pPr>
              <w:pStyle w:val="Pargrafdellista"/>
              <w:numPr>
                <w:ilvl w:val="0"/>
                <w:numId w:val="46"/>
              </w:num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1021C2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veu la escena “Alerta”.</w:t>
            </w:r>
          </w:p>
          <w:p w14:paraId="09C05E02" w14:textId="77777777" w:rsidR="001021C2" w:rsidRDefault="001021C2" w:rsidP="001F165F">
            <w:pPr>
              <w:pStyle w:val="Pargrafdellista"/>
              <w:numPr>
                <w:ilvl w:val="0"/>
                <w:numId w:val="46"/>
              </w:num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fa click a sobre de la campana de color més fosc.</w:t>
            </w:r>
          </w:p>
          <w:p w14:paraId="74B6682C" w14:textId="5A735F5C" w:rsidR="001021C2" w:rsidRPr="001021C2" w:rsidRDefault="001021C2" w:rsidP="001F165F">
            <w:pPr>
              <w:pStyle w:val="Pargrafdellista"/>
              <w:numPr>
                <w:ilvl w:val="0"/>
                <w:numId w:val="46"/>
              </w:num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Surt un pop up dient que s’ha canviat la variable de decidir si sona una alerta o no.</w:t>
            </w:r>
          </w:p>
        </w:tc>
      </w:tr>
      <w:tr w:rsidR="001F165F" w:rsidRPr="001F165F" w14:paraId="0DDEDBFD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3BF92ED8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lastRenderedPageBreak/>
              <w:t>FLUX ALTERNATIU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6186DD26" w14:textId="77777777" w:rsidR="001F165F" w:rsidRPr="00D57D67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</w:t>
            </w:r>
          </w:p>
        </w:tc>
      </w:tr>
      <w:tr w:rsidR="001F165F" w:rsidRPr="001F165F" w14:paraId="74DDFEB1" w14:textId="77777777" w:rsidTr="0083494F">
        <w:trPr>
          <w:trHeight w:val="127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39AA42F1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REQUISITS ESPECIALS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53D6DCB5" w14:textId="77777777" w:rsidR="001F165F" w:rsidRPr="00D57D67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-</w:t>
            </w:r>
          </w:p>
        </w:tc>
      </w:tr>
      <w:tr w:rsidR="001F165F" w:rsidRPr="001F165F" w14:paraId="27094B5E" w14:textId="77777777" w:rsidTr="0083494F">
        <w:trPr>
          <w:trHeight w:val="285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0380BE92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LLISTA DE TECNOLOGIA I VARIACIONS DE DADES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7D1B9AA9" w14:textId="77777777" w:rsidR="001F165F" w:rsidRPr="00D57D67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Smartphone, amb sistema operatiu Android o iOS, que disposi d’accés a internet.</w:t>
            </w:r>
          </w:p>
        </w:tc>
      </w:tr>
    </w:tbl>
    <w:p w14:paraId="69D30095" w14:textId="51CDA65D" w:rsidR="001F165F" w:rsidRPr="001F165F" w:rsidRDefault="001F165F" w:rsidP="001F165F">
      <w:pPr>
        <w:spacing w:before="240" w:after="0" w:line="360" w:lineRule="auto"/>
        <w:rPr>
          <w:rFonts w:ascii="Times New Roman" w:hAnsi="Times New Roman" w:cs="Times New Roman"/>
          <w:sz w:val="24"/>
          <w:szCs w:val="24"/>
        </w:rPr>
      </w:pPr>
    </w:p>
    <w:tbl>
      <w:tblPr>
        <w:tblW w:w="5000" w:type="pct"/>
        <w:tblBorders>
          <w:top w:val="single" w:sz="12" w:space="0" w:color="auto"/>
          <w:left w:val="single" w:sz="12" w:space="0" w:color="auto"/>
          <w:bottom w:val="single" w:sz="12" w:space="0" w:color="auto"/>
          <w:right w:val="single" w:sz="12" w:space="0" w:color="auto"/>
          <w:insideH w:val="single" w:sz="12" w:space="0" w:color="auto"/>
          <w:insideV w:val="single" w:sz="12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254"/>
        <w:gridCol w:w="6502"/>
      </w:tblGrid>
      <w:tr w:rsidR="001F165F" w:rsidRPr="001F165F" w14:paraId="0FE77706" w14:textId="77777777" w:rsidTr="0083494F">
        <w:trPr>
          <w:trHeight w:val="330"/>
        </w:trPr>
        <w:tc>
          <w:tcPr>
            <w:tcW w:w="5000" w:type="pct"/>
            <w:gridSpan w:val="2"/>
            <w:shd w:val="clear" w:color="000000" w:fill="A6A6A6"/>
            <w:vAlign w:val="center"/>
            <w:hideMark/>
          </w:tcPr>
          <w:p w14:paraId="5ECA3F33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PODER CANVIAR LA CONTRASENYA DEL SEU COMPTE</w:t>
            </w:r>
          </w:p>
        </w:tc>
      </w:tr>
      <w:tr w:rsidR="001F165F" w:rsidRPr="001F165F" w14:paraId="4B641D09" w14:textId="77777777" w:rsidTr="0083494F">
        <w:trPr>
          <w:trHeight w:val="64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3DCDDF72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DESCRIPCIÓ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1E01F015" w14:textId="77777777" w:rsidR="001F165F" w:rsidRPr="00D57D67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</w:t>
            </w:r>
          </w:p>
        </w:tc>
      </w:tr>
      <w:tr w:rsidR="001F165F" w:rsidRPr="001F165F" w14:paraId="28CAD711" w14:textId="77777777" w:rsidTr="0083494F">
        <w:trPr>
          <w:trHeight w:val="33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5ABAC014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ACTOR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4967A8FD" w14:textId="77777777" w:rsidR="001F165F" w:rsidRPr="00D57D67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Qualsevol usuari registrat.</w:t>
            </w:r>
          </w:p>
        </w:tc>
      </w:tr>
      <w:tr w:rsidR="001F165F" w:rsidRPr="001F165F" w14:paraId="729484F7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08A962E6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PRECONDICIONS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6543BC1D" w14:textId="77777777" w:rsidR="001F165F" w:rsidRPr="00D57D67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Haver iniciat sessió a l’aplicació.</w:t>
            </w:r>
          </w:p>
        </w:tc>
      </w:tr>
      <w:tr w:rsidR="001F165F" w:rsidRPr="001F165F" w14:paraId="6130050F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46BDEF2B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GARANTIES D’EXIT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7F8D0CC6" w14:textId="77777777" w:rsidR="001F165F" w:rsidRPr="00D57D67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-</w:t>
            </w:r>
          </w:p>
        </w:tc>
      </w:tr>
      <w:tr w:rsidR="001F165F" w:rsidRPr="001F165F" w14:paraId="63D1EFBB" w14:textId="77777777" w:rsidTr="0083494F">
        <w:trPr>
          <w:trHeight w:val="64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0A3EF77B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FLUX BÀSIC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5C0FD82E" w14:textId="7121409A" w:rsidR="001021C2" w:rsidRDefault="001021C2" w:rsidP="001021C2">
            <w:pPr>
              <w:pStyle w:val="Pargrafdellista"/>
              <w:numPr>
                <w:ilvl w:val="0"/>
                <w:numId w:val="47"/>
              </w:num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034A7B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veu la escena “Llista d’Alertes”.</w:t>
            </w:r>
          </w:p>
          <w:p w14:paraId="023DA6F3" w14:textId="64BA51D8" w:rsidR="001021C2" w:rsidRDefault="001021C2" w:rsidP="001021C2">
            <w:pPr>
              <w:pStyle w:val="Pargrafdellista"/>
              <w:numPr>
                <w:ilvl w:val="0"/>
                <w:numId w:val="47"/>
              </w:num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fa click a “Perfil”.</w:t>
            </w:r>
          </w:p>
          <w:p w14:paraId="5AE2A874" w14:textId="6DF39560" w:rsidR="001021C2" w:rsidRDefault="001021C2" w:rsidP="001021C2">
            <w:pPr>
              <w:pStyle w:val="Pargrafdellista"/>
              <w:numPr>
                <w:ilvl w:val="0"/>
                <w:numId w:val="47"/>
              </w:num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veu l’escena “Perfil”.</w:t>
            </w:r>
          </w:p>
          <w:p w14:paraId="34B683EE" w14:textId="368B56EB" w:rsidR="001021C2" w:rsidRDefault="001021C2" w:rsidP="001021C2">
            <w:pPr>
              <w:pStyle w:val="Pargrafdellista"/>
              <w:numPr>
                <w:ilvl w:val="0"/>
                <w:numId w:val="47"/>
              </w:num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fa click al botó “Canviar”.</w:t>
            </w:r>
          </w:p>
          <w:p w14:paraId="1A924133" w14:textId="413037E8" w:rsidR="001021C2" w:rsidRDefault="001021C2" w:rsidP="001021C2">
            <w:pPr>
              <w:pStyle w:val="Pargrafdellista"/>
              <w:numPr>
                <w:ilvl w:val="0"/>
                <w:numId w:val="47"/>
              </w:num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introdueix la contrasenya antiga, i dues vegades la nova.</w:t>
            </w:r>
          </w:p>
          <w:p w14:paraId="193E4E6D" w14:textId="0B7D0D4F" w:rsidR="001021C2" w:rsidRDefault="001021C2" w:rsidP="001021C2">
            <w:pPr>
              <w:pStyle w:val="Pargrafdellista"/>
              <w:numPr>
                <w:ilvl w:val="0"/>
                <w:numId w:val="47"/>
              </w:num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’usuari fa click a “Acceptar”.</w:t>
            </w:r>
          </w:p>
          <w:p w14:paraId="2CA8D3CB" w14:textId="5CB043AE" w:rsidR="001F165F" w:rsidRPr="00D57D67" w:rsidRDefault="001021C2" w:rsidP="001021C2">
            <w:pPr>
              <w:pStyle w:val="Pargrafdellista"/>
              <w:numPr>
                <w:ilvl w:val="0"/>
                <w:numId w:val="47"/>
              </w:num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La contrasenya ha estat canviada.</w:t>
            </w:r>
          </w:p>
        </w:tc>
      </w:tr>
      <w:tr w:rsidR="001F165F" w:rsidRPr="001F165F" w14:paraId="5C43330B" w14:textId="77777777" w:rsidTr="0083494F">
        <w:trPr>
          <w:trHeight w:val="96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07E6C2BC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lastRenderedPageBreak/>
              <w:t>FLUX ALTERNATIU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3AC96C0E" w14:textId="77777777" w:rsidR="001F165F" w:rsidRPr="00D57D67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</w:t>
            </w:r>
          </w:p>
        </w:tc>
      </w:tr>
      <w:tr w:rsidR="001F165F" w:rsidRPr="001F165F" w14:paraId="1EE28962" w14:textId="77777777" w:rsidTr="0083494F">
        <w:trPr>
          <w:trHeight w:val="1275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190A24A9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REQUISITS ESPECIALS</w:t>
            </w:r>
          </w:p>
        </w:tc>
        <w:tc>
          <w:tcPr>
            <w:tcW w:w="3713" w:type="pct"/>
            <w:shd w:val="clear" w:color="000000" w:fill="FFFFFF"/>
            <w:vAlign w:val="center"/>
            <w:hideMark/>
          </w:tcPr>
          <w:p w14:paraId="352D1DF1" w14:textId="77777777" w:rsidR="001F165F" w:rsidRPr="00D57D67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-</w:t>
            </w:r>
          </w:p>
        </w:tc>
      </w:tr>
      <w:tr w:rsidR="001F165F" w:rsidRPr="001F165F" w14:paraId="731975F5" w14:textId="77777777" w:rsidTr="0083494F">
        <w:trPr>
          <w:trHeight w:val="2850"/>
        </w:trPr>
        <w:tc>
          <w:tcPr>
            <w:tcW w:w="1287" w:type="pct"/>
            <w:shd w:val="clear" w:color="000000" w:fill="D9D9D9"/>
            <w:vAlign w:val="center"/>
            <w:hideMark/>
          </w:tcPr>
          <w:p w14:paraId="73BD3E7A" w14:textId="77777777" w:rsidR="001F165F" w:rsidRPr="001F165F" w:rsidRDefault="001F165F" w:rsidP="001F165F">
            <w:pPr>
              <w:spacing w:before="240" w:after="0" w:line="360" w:lineRule="auto"/>
              <w:jc w:val="center"/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</w:pPr>
            <w:r w:rsidRPr="001F165F">
              <w:rPr>
                <w:rFonts w:ascii="Times New Roman" w:eastAsia="Times New Roman" w:hAnsi="Times New Roman" w:cs="Times New Roman"/>
                <w:b/>
                <w:bCs/>
                <w:color w:val="000000"/>
                <w:sz w:val="24"/>
                <w:szCs w:val="24"/>
                <w:lang w:eastAsia="ca-ES"/>
              </w:rPr>
              <w:t>LLISTA DE TECNOLOGIA I VARIACIONS DE DADES</w:t>
            </w:r>
          </w:p>
        </w:tc>
        <w:tc>
          <w:tcPr>
            <w:tcW w:w="3713" w:type="pct"/>
            <w:shd w:val="clear" w:color="000000" w:fill="F2F2F2"/>
            <w:vAlign w:val="center"/>
            <w:hideMark/>
          </w:tcPr>
          <w:p w14:paraId="3E12D245" w14:textId="77777777" w:rsidR="001F165F" w:rsidRPr="00D57D67" w:rsidRDefault="001F165F" w:rsidP="001F165F">
            <w:pPr>
              <w:spacing w:before="240" w:after="0" w:line="360" w:lineRule="auto"/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</w:pPr>
            <w:r w:rsidRPr="00D57D67">
              <w:rPr>
                <w:rFonts w:ascii="Times New Roman" w:eastAsia="Times New Roman" w:hAnsi="Times New Roman" w:cs="Times New Roman"/>
                <w:color w:val="000000"/>
                <w:sz w:val="24"/>
                <w:szCs w:val="24"/>
                <w:lang w:eastAsia="ca-ES"/>
              </w:rPr>
              <w:t> Smartphone, amb sistema operatiu Android o iOS, que disposi d’accés a internet.</w:t>
            </w:r>
          </w:p>
        </w:tc>
      </w:tr>
      <w:bookmarkEnd w:id="4"/>
    </w:tbl>
    <w:p w14:paraId="5184083F" w14:textId="59742410" w:rsidR="001F165F" w:rsidRPr="001F165F" w:rsidRDefault="001F165F" w:rsidP="001F165F">
      <w:pPr>
        <w:spacing w:before="240" w:after="0" w:line="360" w:lineRule="auto"/>
        <w:rPr>
          <w:rFonts w:ascii="Times New Roman" w:hAnsi="Times New Roman" w:cs="Times New Roman"/>
          <w:sz w:val="24"/>
          <w:szCs w:val="24"/>
        </w:rPr>
      </w:pPr>
    </w:p>
    <w:sectPr w:rsidR="001F165F" w:rsidRPr="001F165F" w:rsidSect="006D1994">
      <w:headerReference w:type="default" r:id="rId14"/>
      <w:type w:val="oddPage"/>
      <w:pgSz w:w="11906" w:h="16838" w:code="9"/>
      <w:pgMar w:top="1701" w:right="1418" w:bottom="1418" w:left="1418" w:header="709" w:footer="709" w:gutter="28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165F1A6" w14:textId="77777777" w:rsidR="00697960" w:rsidRDefault="00697960" w:rsidP="00B74369">
      <w:pPr>
        <w:spacing w:after="0" w:line="240" w:lineRule="auto"/>
      </w:pPr>
      <w:r>
        <w:separator/>
      </w:r>
    </w:p>
  </w:endnote>
  <w:endnote w:type="continuationSeparator" w:id="0">
    <w:p w14:paraId="2DEC9616" w14:textId="77777777" w:rsidR="00697960" w:rsidRDefault="00697960" w:rsidP="00B7436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33ECAE8D" w14:textId="77777777" w:rsidR="00697960" w:rsidRDefault="00697960" w:rsidP="00B74369">
      <w:pPr>
        <w:spacing w:after="0" w:line="240" w:lineRule="auto"/>
      </w:pPr>
      <w:r>
        <w:separator/>
      </w:r>
    </w:p>
  </w:footnote>
  <w:footnote w:type="continuationSeparator" w:id="0">
    <w:p w14:paraId="51732CD5" w14:textId="77777777" w:rsidR="00697960" w:rsidRDefault="00697960" w:rsidP="00B7436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  <w:i/>
        <w:sz w:val="20"/>
        <w:szCs w:val="20"/>
        <w:u w:val="single"/>
      </w:rPr>
      <w:id w:val="-1223133772"/>
      <w:docPartObj>
        <w:docPartGallery w:val="Page Numbers (Top of Page)"/>
        <w:docPartUnique/>
      </w:docPartObj>
    </w:sdtPr>
    <w:sdtContent>
      <w:p w14:paraId="7008A082" w14:textId="385A0845" w:rsidR="00D57D67" w:rsidRPr="001F165F" w:rsidRDefault="00D57D67" w:rsidP="001F165F">
        <w:pPr>
          <w:pStyle w:val="Capalera"/>
          <w:jc w:val="right"/>
          <w:rPr>
            <w:rFonts w:ascii="Times New Roman" w:hAnsi="Times New Roman" w:cs="Times New Roman"/>
            <w:i/>
            <w:sz w:val="20"/>
            <w:szCs w:val="20"/>
            <w:u w:val="single"/>
          </w:rPr>
        </w:pPr>
        <w:r w:rsidRPr="009E5826">
          <w:rPr>
            <w:rFonts w:ascii="Times New Roman" w:hAnsi="Times New Roman" w:cs="Times New Roman"/>
            <w:i/>
            <w:sz w:val="20"/>
            <w:szCs w:val="20"/>
            <w:u w:val="single"/>
          </w:rPr>
          <w:fldChar w:fldCharType="begin"/>
        </w:r>
        <w:r w:rsidRPr="009E5826">
          <w:rPr>
            <w:rFonts w:ascii="Times New Roman" w:hAnsi="Times New Roman" w:cs="Times New Roman"/>
            <w:i/>
            <w:sz w:val="20"/>
            <w:szCs w:val="20"/>
            <w:u w:val="single"/>
          </w:rPr>
          <w:instrText xml:space="preserve"> PAGE   \* MERGEFORMAT </w:instrText>
        </w:r>
        <w:r w:rsidRPr="009E5826">
          <w:rPr>
            <w:rFonts w:ascii="Times New Roman" w:hAnsi="Times New Roman" w:cs="Times New Roman"/>
            <w:i/>
            <w:sz w:val="20"/>
            <w:szCs w:val="20"/>
            <w:u w:val="single"/>
          </w:rPr>
          <w:fldChar w:fldCharType="separate"/>
        </w:r>
        <w:r>
          <w:rPr>
            <w:i/>
            <w:sz w:val="20"/>
            <w:szCs w:val="20"/>
            <w:u w:val="single"/>
          </w:rPr>
          <w:t>3</w:t>
        </w:r>
        <w:r w:rsidRPr="009E5826">
          <w:rPr>
            <w:rFonts w:ascii="Times New Roman" w:hAnsi="Times New Roman" w:cs="Times New Roman"/>
            <w:i/>
            <w:sz w:val="20"/>
            <w:szCs w:val="20"/>
            <w:u w:val="single"/>
          </w:rPr>
          <w:fldChar w:fldCharType="end"/>
        </w:r>
        <w:r w:rsidRPr="009E5826">
          <w:rPr>
            <w:rFonts w:ascii="Times New Roman" w:hAnsi="Times New Roman" w:cs="Times New Roman"/>
            <w:i/>
            <w:sz w:val="20"/>
            <w:szCs w:val="20"/>
            <w:u w:val="single"/>
          </w:rPr>
          <w:ptab w:relativeTo="margin" w:alignment="right" w:leader="none"/>
        </w:r>
        <w:r w:rsidRPr="001F165F">
          <w:rPr>
            <w:rFonts w:ascii="Times New Roman" w:hAnsi="Times New Roman" w:cs="Times New Roman"/>
            <w:i/>
            <w:sz w:val="20"/>
            <w:szCs w:val="20"/>
            <w:u w:val="single"/>
          </w:rPr>
          <w:t>PLATAFORMA DE VISUALITZACIÓ D’ALERTES</w:t>
        </w:r>
        <w:r>
          <w:rPr>
            <w:rFonts w:ascii="Times New Roman" w:hAnsi="Times New Roman" w:cs="Times New Roman"/>
            <w:i/>
            <w:sz w:val="20"/>
            <w:szCs w:val="20"/>
            <w:u w:val="single"/>
          </w:rPr>
          <w:t xml:space="preserve"> </w:t>
        </w:r>
        <w:r w:rsidRPr="001F165F">
          <w:rPr>
            <w:rFonts w:ascii="Times New Roman" w:hAnsi="Times New Roman" w:cs="Times New Roman"/>
            <w:i/>
            <w:sz w:val="20"/>
            <w:szCs w:val="20"/>
            <w:u w:val="single"/>
          </w:rPr>
          <w:t>SANITÀRIES</w:t>
        </w:r>
        <w:r>
          <w:rPr>
            <w:rFonts w:ascii="Times New Roman" w:hAnsi="Times New Roman" w:cs="Times New Roman"/>
            <w:i/>
            <w:sz w:val="20"/>
            <w:szCs w:val="20"/>
            <w:u w:val="single"/>
          </w:rPr>
          <w:t xml:space="preserve"> - ANNEXOS</w:t>
        </w:r>
      </w:p>
    </w:sdtContent>
  </w:sdt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  <w:i/>
        <w:sz w:val="20"/>
        <w:szCs w:val="20"/>
      </w:rPr>
      <w:id w:val="30699789"/>
      <w:docPartObj>
        <w:docPartGallery w:val="Page Numbers (Top of Page)"/>
        <w:docPartUnique/>
      </w:docPartObj>
    </w:sdtPr>
    <w:sdtContent>
      <w:p w14:paraId="01986880" w14:textId="77777777" w:rsidR="00D57D67" w:rsidRPr="009E5826" w:rsidRDefault="00D57D67">
        <w:pPr>
          <w:pStyle w:val="Capalera"/>
          <w:jc w:val="right"/>
          <w:rPr>
            <w:rFonts w:ascii="Times New Roman" w:hAnsi="Times New Roman" w:cs="Times New Roman"/>
            <w:i/>
            <w:sz w:val="20"/>
            <w:szCs w:val="20"/>
          </w:rPr>
        </w:pPr>
        <w:r w:rsidRPr="009E5826">
          <w:rPr>
            <w:rFonts w:ascii="Times New Roman" w:hAnsi="Times New Roman" w:cs="Times New Roman"/>
            <w:i/>
            <w:sz w:val="20"/>
            <w:szCs w:val="20"/>
          </w:rPr>
          <w:fldChar w:fldCharType="begin"/>
        </w:r>
        <w:r w:rsidRPr="009E5826">
          <w:rPr>
            <w:rFonts w:ascii="Times New Roman" w:hAnsi="Times New Roman" w:cs="Times New Roman"/>
            <w:i/>
            <w:sz w:val="20"/>
            <w:szCs w:val="20"/>
          </w:rPr>
          <w:instrText xml:space="preserve"> PAGE   \* MERGEFORMAT </w:instrText>
        </w:r>
        <w:r w:rsidRPr="009E5826">
          <w:rPr>
            <w:rFonts w:ascii="Times New Roman" w:hAnsi="Times New Roman" w:cs="Times New Roman"/>
            <w:i/>
            <w:sz w:val="20"/>
            <w:szCs w:val="20"/>
          </w:rPr>
          <w:fldChar w:fldCharType="separate"/>
        </w:r>
        <w:r>
          <w:rPr>
            <w:rFonts w:ascii="Times New Roman" w:hAnsi="Times New Roman" w:cs="Times New Roman"/>
            <w:i/>
            <w:noProof/>
            <w:sz w:val="20"/>
            <w:szCs w:val="20"/>
          </w:rPr>
          <w:t>I</w:t>
        </w:r>
        <w:r w:rsidRPr="009E5826">
          <w:rPr>
            <w:rFonts w:ascii="Times New Roman" w:hAnsi="Times New Roman" w:cs="Times New Roman"/>
            <w:i/>
            <w:sz w:val="20"/>
            <w:szCs w:val="20"/>
          </w:rPr>
          <w:fldChar w:fldCharType="end"/>
        </w:r>
      </w:p>
    </w:sdtContent>
  </w:sdt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  <w:i/>
        <w:sz w:val="20"/>
        <w:szCs w:val="20"/>
        <w:u w:val="single"/>
      </w:rPr>
      <w:id w:val="31330906"/>
      <w:docPartObj>
        <w:docPartGallery w:val="Page Numbers (Top of Page)"/>
        <w:docPartUnique/>
      </w:docPartObj>
    </w:sdtPr>
    <w:sdtContent>
      <w:p w14:paraId="01986881" w14:textId="227201F3" w:rsidR="00D57D67" w:rsidRPr="009E5826" w:rsidRDefault="00D57D67">
        <w:pPr>
          <w:pStyle w:val="Capalera"/>
          <w:jc w:val="right"/>
          <w:rPr>
            <w:rFonts w:ascii="Times New Roman" w:hAnsi="Times New Roman" w:cs="Times New Roman"/>
            <w:i/>
            <w:sz w:val="20"/>
            <w:szCs w:val="20"/>
            <w:u w:val="single"/>
          </w:rPr>
        </w:pPr>
        <w:r>
          <w:rPr>
            <w:rFonts w:ascii="Times New Roman" w:hAnsi="Times New Roman" w:cs="Times New Roman"/>
            <w:i/>
            <w:sz w:val="20"/>
            <w:szCs w:val="20"/>
            <w:u w:val="single"/>
          </w:rPr>
          <w:t>ANNEX I</w:t>
        </w:r>
        <w:r w:rsidRPr="009E5826">
          <w:rPr>
            <w:rFonts w:ascii="Times New Roman" w:hAnsi="Times New Roman" w:cs="Times New Roman"/>
            <w:i/>
            <w:sz w:val="20"/>
            <w:szCs w:val="20"/>
            <w:u w:val="single"/>
          </w:rPr>
          <w:t xml:space="preserve">. </w:t>
        </w:r>
        <w:r>
          <w:rPr>
            <w:rFonts w:ascii="Times New Roman" w:hAnsi="Times New Roman" w:cs="Times New Roman"/>
            <w:i/>
            <w:sz w:val="20"/>
            <w:szCs w:val="20"/>
            <w:u w:val="single"/>
          </w:rPr>
          <w:t>GUIÓ TÈCNIC</w:t>
        </w:r>
        <w:r w:rsidRPr="009E5826">
          <w:rPr>
            <w:rFonts w:ascii="Times New Roman" w:hAnsi="Times New Roman" w:cs="Times New Roman"/>
            <w:i/>
            <w:sz w:val="20"/>
            <w:szCs w:val="20"/>
            <w:u w:val="single"/>
          </w:rPr>
          <w:ptab w:relativeTo="margin" w:alignment="right" w:leader="none"/>
        </w:r>
        <w:r w:rsidRPr="009E5826">
          <w:rPr>
            <w:rFonts w:ascii="Times New Roman" w:hAnsi="Times New Roman" w:cs="Times New Roman"/>
            <w:i/>
            <w:sz w:val="20"/>
            <w:szCs w:val="20"/>
            <w:u w:val="single"/>
          </w:rPr>
          <w:fldChar w:fldCharType="begin"/>
        </w:r>
        <w:r w:rsidRPr="009E5826">
          <w:rPr>
            <w:rFonts w:ascii="Times New Roman" w:hAnsi="Times New Roman" w:cs="Times New Roman"/>
            <w:i/>
            <w:sz w:val="20"/>
            <w:szCs w:val="20"/>
            <w:u w:val="single"/>
          </w:rPr>
          <w:instrText xml:space="preserve"> PAGE   \* MERGEFORMAT </w:instrText>
        </w:r>
        <w:r w:rsidRPr="009E5826">
          <w:rPr>
            <w:rFonts w:ascii="Times New Roman" w:hAnsi="Times New Roman" w:cs="Times New Roman"/>
            <w:i/>
            <w:sz w:val="20"/>
            <w:szCs w:val="20"/>
            <w:u w:val="single"/>
          </w:rPr>
          <w:fldChar w:fldCharType="separate"/>
        </w:r>
        <w:r>
          <w:rPr>
            <w:rFonts w:ascii="Times New Roman" w:hAnsi="Times New Roman" w:cs="Times New Roman"/>
            <w:i/>
            <w:noProof/>
            <w:sz w:val="20"/>
            <w:szCs w:val="20"/>
            <w:u w:val="single"/>
          </w:rPr>
          <w:t>3</w:t>
        </w:r>
        <w:r w:rsidRPr="009E5826">
          <w:rPr>
            <w:rFonts w:ascii="Times New Roman" w:hAnsi="Times New Roman" w:cs="Times New Roman"/>
            <w:i/>
            <w:sz w:val="20"/>
            <w:szCs w:val="20"/>
            <w:u w:val="single"/>
          </w:rPr>
          <w:fldChar w:fldCharType="end"/>
        </w:r>
      </w:p>
    </w:sdtContent>
  </w:sdt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  <w:i/>
        <w:sz w:val="20"/>
        <w:szCs w:val="20"/>
        <w:u w:val="single"/>
      </w:rPr>
      <w:id w:val="27190775"/>
      <w:docPartObj>
        <w:docPartGallery w:val="Page Numbers (Top of Page)"/>
        <w:docPartUnique/>
      </w:docPartObj>
    </w:sdtPr>
    <w:sdtContent>
      <w:p w14:paraId="01986882" w14:textId="59A92394" w:rsidR="00D57D67" w:rsidRPr="009E5826" w:rsidRDefault="00D57D67">
        <w:pPr>
          <w:pStyle w:val="Capalera"/>
          <w:jc w:val="right"/>
          <w:rPr>
            <w:rFonts w:ascii="Times New Roman" w:hAnsi="Times New Roman" w:cs="Times New Roman"/>
            <w:i/>
            <w:sz w:val="20"/>
            <w:szCs w:val="20"/>
            <w:u w:val="single"/>
          </w:rPr>
        </w:pPr>
        <w:r>
          <w:rPr>
            <w:rFonts w:ascii="Times New Roman" w:hAnsi="Times New Roman" w:cs="Times New Roman"/>
            <w:i/>
            <w:sz w:val="20"/>
            <w:szCs w:val="20"/>
            <w:u w:val="single"/>
          </w:rPr>
          <w:t>ANNEX II. CONTINGUT DEL CD-ROM</w:t>
        </w:r>
        <w:r w:rsidRPr="009E5826">
          <w:rPr>
            <w:rFonts w:ascii="Times New Roman" w:hAnsi="Times New Roman" w:cs="Times New Roman"/>
            <w:i/>
            <w:sz w:val="20"/>
            <w:szCs w:val="20"/>
            <w:u w:val="single"/>
          </w:rPr>
          <w:ptab w:relativeTo="margin" w:alignment="right" w:leader="none"/>
        </w:r>
        <w:r w:rsidRPr="009E5826">
          <w:rPr>
            <w:rFonts w:ascii="Times New Roman" w:hAnsi="Times New Roman" w:cs="Times New Roman"/>
            <w:i/>
            <w:sz w:val="20"/>
            <w:szCs w:val="20"/>
            <w:u w:val="single"/>
          </w:rPr>
          <w:fldChar w:fldCharType="begin"/>
        </w:r>
        <w:r w:rsidRPr="009E5826">
          <w:rPr>
            <w:rFonts w:ascii="Times New Roman" w:hAnsi="Times New Roman" w:cs="Times New Roman"/>
            <w:i/>
            <w:sz w:val="20"/>
            <w:szCs w:val="20"/>
            <w:u w:val="single"/>
          </w:rPr>
          <w:instrText xml:space="preserve"> PAGE   \* MERGEFORMAT </w:instrText>
        </w:r>
        <w:r w:rsidRPr="009E5826">
          <w:rPr>
            <w:rFonts w:ascii="Times New Roman" w:hAnsi="Times New Roman" w:cs="Times New Roman"/>
            <w:i/>
            <w:sz w:val="20"/>
            <w:szCs w:val="20"/>
            <w:u w:val="single"/>
          </w:rPr>
          <w:fldChar w:fldCharType="separate"/>
        </w:r>
        <w:r>
          <w:rPr>
            <w:rFonts w:ascii="Times New Roman" w:hAnsi="Times New Roman" w:cs="Times New Roman"/>
            <w:i/>
            <w:noProof/>
            <w:sz w:val="20"/>
            <w:szCs w:val="20"/>
            <w:u w:val="single"/>
          </w:rPr>
          <w:t>5</w:t>
        </w:r>
        <w:r w:rsidRPr="009E5826">
          <w:rPr>
            <w:rFonts w:ascii="Times New Roman" w:hAnsi="Times New Roman" w:cs="Times New Roman"/>
            <w:i/>
            <w:sz w:val="20"/>
            <w:szCs w:val="20"/>
            <w:u w:val="single"/>
          </w:rPr>
          <w:fldChar w:fldCharType="end"/>
        </w:r>
      </w:p>
    </w:sdtContent>
  </w:sdt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rPr>
        <w:rFonts w:ascii="Times New Roman" w:hAnsi="Times New Roman" w:cs="Times New Roman"/>
        <w:i/>
        <w:sz w:val="20"/>
        <w:szCs w:val="20"/>
        <w:u w:val="single"/>
      </w:rPr>
      <w:id w:val="-1938829872"/>
      <w:docPartObj>
        <w:docPartGallery w:val="Page Numbers (Top of Page)"/>
        <w:docPartUnique/>
      </w:docPartObj>
    </w:sdtPr>
    <w:sdtContent>
      <w:p w14:paraId="0B69434B" w14:textId="3349E0C5" w:rsidR="00D57D67" w:rsidRPr="009E5826" w:rsidRDefault="00D57D67">
        <w:pPr>
          <w:pStyle w:val="Capalera"/>
          <w:jc w:val="right"/>
          <w:rPr>
            <w:rFonts w:ascii="Times New Roman" w:hAnsi="Times New Roman" w:cs="Times New Roman"/>
            <w:i/>
            <w:sz w:val="20"/>
            <w:szCs w:val="20"/>
            <w:u w:val="single"/>
          </w:rPr>
        </w:pPr>
        <w:r>
          <w:rPr>
            <w:rFonts w:ascii="Times New Roman" w:hAnsi="Times New Roman" w:cs="Times New Roman"/>
            <w:i/>
            <w:sz w:val="20"/>
            <w:szCs w:val="20"/>
            <w:u w:val="single"/>
          </w:rPr>
          <w:t>ANNEX III. CASOS D’ÚS</w:t>
        </w:r>
        <w:r w:rsidRPr="009E5826">
          <w:rPr>
            <w:rFonts w:ascii="Times New Roman" w:hAnsi="Times New Roman" w:cs="Times New Roman"/>
            <w:i/>
            <w:sz w:val="20"/>
            <w:szCs w:val="20"/>
            <w:u w:val="single"/>
          </w:rPr>
          <w:ptab w:relativeTo="margin" w:alignment="right" w:leader="none"/>
        </w:r>
        <w:r w:rsidRPr="009E5826">
          <w:rPr>
            <w:rFonts w:ascii="Times New Roman" w:hAnsi="Times New Roman" w:cs="Times New Roman"/>
            <w:i/>
            <w:sz w:val="20"/>
            <w:szCs w:val="20"/>
            <w:u w:val="single"/>
          </w:rPr>
          <w:fldChar w:fldCharType="begin"/>
        </w:r>
        <w:r w:rsidRPr="009E5826">
          <w:rPr>
            <w:rFonts w:ascii="Times New Roman" w:hAnsi="Times New Roman" w:cs="Times New Roman"/>
            <w:i/>
            <w:sz w:val="20"/>
            <w:szCs w:val="20"/>
            <w:u w:val="single"/>
          </w:rPr>
          <w:instrText xml:space="preserve"> PAGE   \* MERGEFORMAT </w:instrText>
        </w:r>
        <w:r w:rsidRPr="009E5826">
          <w:rPr>
            <w:rFonts w:ascii="Times New Roman" w:hAnsi="Times New Roman" w:cs="Times New Roman"/>
            <w:i/>
            <w:sz w:val="20"/>
            <w:szCs w:val="20"/>
            <w:u w:val="single"/>
          </w:rPr>
          <w:fldChar w:fldCharType="separate"/>
        </w:r>
        <w:r>
          <w:rPr>
            <w:rFonts w:ascii="Times New Roman" w:hAnsi="Times New Roman" w:cs="Times New Roman"/>
            <w:i/>
            <w:noProof/>
            <w:sz w:val="20"/>
            <w:szCs w:val="20"/>
            <w:u w:val="single"/>
          </w:rPr>
          <w:t>5</w:t>
        </w:r>
        <w:r w:rsidRPr="009E5826">
          <w:rPr>
            <w:rFonts w:ascii="Times New Roman" w:hAnsi="Times New Roman" w:cs="Times New Roman"/>
            <w:i/>
            <w:sz w:val="20"/>
            <w:szCs w:val="20"/>
            <w:u w:val="single"/>
          </w:rPr>
          <w:fldChar w:fldCharType="end"/>
        </w:r>
      </w:p>
    </w:sdtContent>
  </w:sdt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3132543"/>
    <w:multiLevelType w:val="hybridMultilevel"/>
    <w:tmpl w:val="4CB886C4"/>
    <w:lvl w:ilvl="0" w:tplc="0403000F">
      <w:start w:val="1"/>
      <w:numFmt w:val="decimal"/>
      <w:lvlText w:val="%1."/>
      <w:lvlJc w:val="left"/>
      <w:pPr>
        <w:ind w:left="780" w:hanging="360"/>
      </w:p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" w15:restartNumberingAfterBreak="0">
    <w:nsid w:val="04BD730A"/>
    <w:multiLevelType w:val="hybridMultilevel"/>
    <w:tmpl w:val="28243C8C"/>
    <w:lvl w:ilvl="0" w:tplc="A42010D4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086668A2"/>
    <w:multiLevelType w:val="hybridMultilevel"/>
    <w:tmpl w:val="8A2C46E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AF3932"/>
    <w:multiLevelType w:val="hybridMultilevel"/>
    <w:tmpl w:val="49828162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" w15:restartNumberingAfterBreak="0">
    <w:nsid w:val="0B403D0C"/>
    <w:multiLevelType w:val="hybridMultilevel"/>
    <w:tmpl w:val="7C9CDF74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5" w15:restartNumberingAfterBreak="0">
    <w:nsid w:val="0F2A64D5"/>
    <w:multiLevelType w:val="hybridMultilevel"/>
    <w:tmpl w:val="6AF4B0E8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6" w15:restartNumberingAfterBreak="0">
    <w:nsid w:val="0F431DD5"/>
    <w:multiLevelType w:val="hybridMultilevel"/>
    <w:tmpl w:val="6568AA9E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7" w15:restartNumberingAfterBreak="0">
    <w:nsid w:val="0F8E6A86"/>
    <w:multiLevelType w:val="hybridMultilevel"/>
    <w:tmpl w:val="FEB27FD6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8" w15:restartNumberingAfterBreak="0">
    <w:nsid w:val="13E975D2"/>
    <w:multiLevelType w:val="multilevel"/>
    <w:tmpl w:val="CC6018B6"/>
    <w:lvl w:ilvl="0">
      <w:start w:val="1"/>
      <w:numFmt w:val="upperRoman"/>
      <w:pStyle w:val="Ttulo1"/>
      <w:suff w:val="space"/>
      <w:lvlText w:val="ANNEX %1."/>
      <w:lvlJc w:val="left"/>
      <w:pPr>
        <w:ind w:left="0" w:firstLine="0"/>
      </w:pPr>
      <w:rPr>
        <w:rFonts w:hint="default"/>
      </w:rPr>
    </w:lvl>
    <w:lvl w:ilvl="1">
      <w:start w:val="1"/>
      <w:numFmt w:val="upperLetter"/>
      <w:pStyle w:val="Ttulo2"/>
      <w:lvlText w:val="%2."/>
      <w:lvlJc w:val="left"/>
      <w:pPr>
        <w:ind w:left="720" w:firstLine="0"/>
      </w:pPr>
      <w:rPr>
        <w:rFonts w:hint="default"/>
      </w:rPr>
    </w:lvl>
    <w:lvl w:ilvl="2">
      <w:start w:val="1"/>
      <w:numFmt w:val="decimal"/>
      <w:pStyle w:val="Ttulo3"/>
      <w:lvlText w:val="%3."/>
      <w:lvlJc w:val="left"/>
      <w:pPr>
        <w:ind w:left="1440" w:firstLine="0"/>
      </w:pPr>
      <w:rPr>
        <w:rFonts w:hint="default"/>
      </w:rPr>
    </w:lvl>
    <w:lvl w:ilvl="3">
      <w:start w:val="1"/>
      <w:numFmt w:val="lowerLetter"/>
      <w:pStyle w:val="Ttulo4"/>
      <w:lvlText w:val="%4)"/>
      <w:lvlJc w:val="left"/>
      <w:pPr>
        <w:ind w:left="2160" w:firstLine="0"/>
      </w:pPr>
      <w:rPr>
        <w:rFonts w:hint="default"/>
      </w:rPr>
    </w:lvl>
    <w:lvl w:ilvl="4">
      <w:start w:val="1"/>
      <w:numFmt w:val="decimal"/>
      <w:pStyle w:val="Ttulo5"/>
      <w:lvlText w:val="(%5)"/>
      <w:lvlJc w:val="left"/>
      <w:pPr>
        <w:ind w:left="2880" w:firstLine="0"/>
      </w:pPr>
      <w:rPr>
        <w:rFonts w:hint="default"/>
      </w:rPr>
    </w:lvl>
    <w:lvl w:ilvl="5">
      <w:start w:val="1"/>
      <w:numFmt w:val="lowerLetter"/>
      <w:pStyle w:val="Ttulo6"/>
      <w:lvlText w:val="(%6)"/>
      <w:lvlJc w:val="left"/>
      <w:pPr>
        <w:ind w:left="3600" w:firstLine="0"/>
      </w:pPr>
      <w:rPr>
        <w:rFonts w:hint="default"/>
      </w:rPr>
    </w:lvl>
    <w:lvl w:ilvl="6">
      <w:start w:val="1"/>
      <w:numFmt w:val="lowerRoman"/>
      <w:pStyle w:val="Ttulo7"/>
      <w:lvlText w:val="(%7)"/>
      <w:lvlJc w:val="left"/>
      <w:pPr>
        <w:ind w:left="4320" w:firstLine="0"/>
      </w:pPr>
      <w:rPr>
        <w:rFonts w:hint="default"/>
      </w:rPr>
    </w:lvl>
    <w:lvl w:ilvl="7">
      <w:start w:val="1"/>
      <w:numFmt w:val="lowerLetter"/>
      <w:pStyle w:val="Ttulo8"/>
      <w:lvlText w:val="(%8)"/>
      <w:lvlJc w:val="left"/>
      <w:pPr>
        <w:ind w:left="5040" w:firstLine="0"/>
      </w:pPr>
      <w:rPr>
        <w:rFonts w:hint="default"/>
      </w:rPr>
    </w:lvl>
    <w:lvl w:ilvl="8">
      <w:start w:val="1"/>
      <w:numFmt w:val="lowerRoman"/>
      <w:pStyle w:val="Ttulo9"/>
      <w:lvlText w:val="(%9)"/>
      <w:lvlJc w:val="left"/>
      <w:pPr>
        <w:ind w:left="5760" w:firstLine="0"/>
      </w:pPr>
      <w:rPr>
        <w:rFonts w:hint="default"/>
      </w:rPr>
    </w:lvl>
  </w:abstractNum>
  <w:abstractNum w:abstractNumId="9" w15:restartNumberingAfterBreak="0">
    <w:nsid w:val="1AB9596E"/>
    <w:multiLevelType w:val="hybridMultilevel"/>
    <w:tmpl w:val="3A2E6D9E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0" w15:restartNumberingAfterBreak="0">
    <w:nsid w:val="1C592E61"/>
    <w:multiLevelType w:val="hybridMultilevel"/>
    <w:tmpl w:val="B1767BC2"/>
    <w:lvl w:ilvl="0" w:tplc="0403000F">
      <w:start w:val="1"/>
      <w:numFmt w:val="decimal"/>
      <w:lvlText w:val="%1."/>
      <w:lvlJc w:val="left"/>
      <w:pPr>
        <w:ind w:left="360" w:hanging="360"/>
      </w:pPr>
    </w:lvl>
    <w:lvl w:ilvl="1" w:tplc="04030019">
      <w:start w:val="1"/>
      <w:numFmt w:val="lowerLetter"/>
      <w:lvlText w:val="%2."/>
      <w:lvlJc w:val="left"/>
      <w:pPr>
        <w:ind w:left="1080" w:hanging="360"/>
      </w:pPr>
    </w:lvl>
    <w:lvl w:ilvl="2" w:tplc="0403001B" w:tentative="1">
      <w:start w:val="1"/>
      <w:numFmt w:val="lowerRoman"/>
      <w:lvlText w:val="%3."/>
      <w:lvlJc w:val="right"/>
      <w:pPr>
        <w:ind w:left="1800" w:hanging="180"/>
      </w:pPr>
    </w:lvl>
    <w:lvl w:ilvl="3" w:tplc="0403000F" w:tentative="1">
      <w:start w:val="1"/>
      <w:numFmt w:val="decimal"/>
      <w:lvlText w:val="%4."/>
      <w:lvlJc w:val="left"/>
      <w:pPr>
        <w:ind w:left="2520" w:hanging="360"/>
      </w:pPr>
    </w:lvl>
    <w:lvl w:ilvl="4" w:tplc="04030019" w:tentative="1">
      <w:start w:val="1"/>
      <w:numFmt w:val="lowerLetter"/>
      <w:lvlText w:val="%5."/>
      <w:lvlJc w:val="left"/>
      <w:pPr>
        <w:ind w:left="3240" w:hanging="360"/>
      </w:pPr>
    </w:lvl>
    <w:lvl w:ilvl="5" w:tplc="0403001B" w:tentative="1">
      <w:start w:val="1"/>
      <w:numFmt w:val="lowerRoman"/>
      <w:lvlText w:val="%6."/>
      <w:lvlJc w:val="right"/>
      <w:pPr>
        <w:ind w:left="3960" w:hanging="180"/>
      </w:pPr>
    </w:lvl>
    <w:lvl w:ilvl="6" w:tplc="0403000F" w:tentative="1">
      <w:start w:val="1"/>
      <w:numFmt w:val="decimal"/>
      <w:lvlText w:val="%7."/>
      <w:lvlJc w:val="left"/>
      <w:pPr>
        <w:ind w:left="4680" w:hanging="360"/>
      </w:pPr>
    </w:lvl>
    <w:lvl w:ilvl="7" w:tplc="04030019" w:tentative="1">
      <w:start w:val="1"/>
      <w:numFmt w:val="lowerLetter"/>
      <w:lvlText w:val="%8."/>
      <w:lvlJc w:val="left"/>
      <w:pPr>
        <w:ind w:left="5400" w:hanging="360"/>
      </w:pPr>
    </w:lvl>
    <w:lvl w:ilvl="8" w:tplc="040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1D3B166E"/>
    <w:multiLevelType w:val="hybridMultilevel"/>
    <w:tmpl w:val="FA58A3C6"/>
    <w:lvl w:ilvl="0" w:tplc="8B62B9BC">
      <w:start w:val="1"/>
      <w:numFmt w:val="decimal"/>
      <w:suff w:val="space"/>
      <w:lvlText w:val="%1."/>
      <w:lvlJc w:val="left"/>
      <w:pPr>
        <w:ind w:left="57" w:hanging="57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080" w:hanging="360"/>
      </w:pPr>
    </w:lvl>
    <w:lvl w:ilvl="2" w:tplc="0403001B" w:tentative="1">
      <w:start w:val="1"/>
      <w:numFmt w:val="lowerRoman"/>
      <w:lvlText w:val="%3."/>
      <w:lvlJc w:val="right"/>
      <w:pPr>
        <w:ind w:left="1800" w:hanging="180"/>
      </w:pPr>
    </w:lvl>
    <w:lvl w:ilvl="3" w:tplc="0403000F" w:tentative="1">
      <w:start w:val="1"/>
      <w:numFmt w:val="decimal"/>
      <w:lvlText w:val="%4."/>
      <w:lvlJc w:val="left"/>
      <w:pPr>
        <w:ind w:left="2520" w:hanging="360"/>
      </w:pPr>
    </w:lvl>
    <w:lvl w:ilvl="4" w:tplc="04030019" w:tentative="1">
      <w:start w:val="1"/>
      <w:numFmt w:val="lowerLetter"/>
      <w:lvlText w:val="%5."/>
      <w:lvlJc w:val="left"/>
      <w:pPr>
        <w:ind w:left="3240" w:hanging="360"/>
      </w:pPr>
    </w:lvl>
    <w:lvl w:ilvl="5" w:tplc="0403001B" w:tentative="1">
      <w:start w:val="1"/>
      <w:numFmt w:val="lowerRoman"/>
      <w:lvlText w:val="%6."/>
      <w:lvlJc w:val="right"/>
      <w:pPr>
        <w:ind w:left="3960" w:hanging="180"/>
      </w:pPr>
    </w:lvl>
    <w:lvl w:ilvl="6" w:tplc="0403000F" w:tentative="1">
      <w:start w:val="1"/>
      <w:numFmt w:val="decimal"/>
      <w:lvlText w:val="%7."/>
      <w:lvlJc w:val="left"/>
      <w:pPr>
        <w:ind w:left="4680" w:hanging="360"/>
      </w:pPr>
    </w:lvl>
    <w:lvl w:ilvl="7" w:tplc="04030019" w:tentative="1">
      <w:start w:val="1"/>
      <w:numFmt w:val="lowerLetter"/>
      <w:lvlText w:val="%8."/>
      <w:lvlJc w:val="left"/>
      <w:pPr>
        <w:ind w:left="5400" w:hanging="360"/>
      </w:pPr>
    </w:lvl>
    <w:lvl w:ilvl="8" w:tplc="040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25736719"/>
    <w:multiLevelType w:val="hybridMultilevel"/>
    <w:tmpl w:val="6AF4B0E8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3" w15:restartNumberingAfterBreak="0">
    <w:nsid w:val="29915058"/>
    <w:multiLevelType w:val="hybridMultilevel"/>
    <w:tmpl w:val="44968072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4" w15:restartNumberingAfterBreak="0">
    <w:nsid w:val="2A0F4EAD"/>
    <w:multiLevelType w:val="hybridMultilevel"/>
    <w:tmpl w:val="6568AA9E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5" w15:restartNumberingAfterBreak="0">
    <w:nsid w:val="2B577460"/>
    <w:multiLevelType w:val="hybridMultilevel"/>
    <w:tmpl w:val="D91CC1CE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6" w15:restartNumberingAfterBreak="0">
    <w:nsid w:val="2CD8085E"/>
    <w:multiLevelType w:val="hybridMultilevel"/>
    <w:tmpl w:val="52309628"/>
    <w:lvl w:ilvl="0" w:tplc="0C0A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E047A3C"/>
    <w:multiLevelType w:val="hybridMultilevel"/>
    <w:tmpl w:val="FEB27FD6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8" w15:restartNumberingAfterBreak="0">
    <w:nsid w:val="32D97356"/>
    <w:multiLevelType w:val="hybridMultilevel"/>
    <w:tmpl w:val="CC4C3620"/>
    <w:lvl w:ilvl="0" w:tplc="0403000F">
      <w:start w:val="1"/>
      <w:numFmt w:val="decimal"/>
      <w:lvlText w:val="%1."/>
      <w:lvlJc w:val="left"/>
      <w:pPr>
        <w:ind w:left="360" w:hanging="360"/>
      </w:pPr>
    </w:lvl>
    <w:lvl w:ilvl="1" w:tplc="04030019">
      <w:start w:val="1"/>
      <w:numFmt w:val="lowerLetter"/>
      <w:lvlText w:val="%2."/>
      <w:lvlJc w:val="left"/>
      <w:pPr>
        <w:ind w:left="1080" w:hanging="360"/>
      </w:pPr>
    </w:lvl>
    <w:lvl w:ilvl="2" w:tplc="0403001B" w:tentative="1">
      <w:start w:val="1"/>
      <w:numFmt w:val="lowerRoman"/>
      <w:lvlText w:val="%3."/>
      <w:lvlJc w:val="right"/>
      <w:pPr>
        <w:ind w:left="1800" w:hanging="180"/>
      </w:pPr>
    </w:lvl>
    <w:lvl w:ilvl="3" w:tplc="0403000F" w:tentative="1">
      <w:start w:val="1"/>
      <w:numFmt w:val="decimal"/>
      <w:lvlText w:val="%4."/>
      <w:lvlJc w:val="left"/>
      <w:pPr>
        <w:ind w:left="2520" w:hanging="360"/>
      </w:pPr>
    </w:lvl>
    <w:lvl w:ilvl="4" w:tplc="04030019" w:tentative="1">
      <w:start w:val="1"/>
      <w:numFmt w:val="lowerLetter"/>
      <w:lvlText w:val="%5."/>
      <w:lvlJc w:val="left"/>
      <w:pPr>
        <w:ind w:left="3240" w:hanging="360"/>
      </w:pPr>
    </w:lvl>
    <w:lvl w:ilvl="5" w:tplc="0403001B" w:tentative="1">
      <w:start w:val="1"/>
      <w:numFmt w:val="lowerRoman"/>
      <w:lvlText w:val="%6."/>
      <w:lvlJc w:val="right"/>
      <w:pPr>
        <w:ind w:left="3960" w:hanging="180"/>
      </w:pPr>
    </w:lvl>
    <w:lvl w:ilvl="6" w:tplc="0403000F" w:tentative="1">
      <w:start w:val="1"/>
      <w:numFmt w:val="decimal"/>
      <w:lvlText w:val="%7."/>
      <w:lvlJc w:val="left"/>
      <w:pPr>
        <w:ind w:left="4680" w:hanging="360"/>
      </w:pPr>
    </w:lvl>
    <w:lvl w:ilvl="7" w:tplc="04030019" w:tentative="1">
      <w:start w:val="1"/>
      <w:numFmt w:val="lowerLetter"/>
      <w:lvlText w:val="%8."/>
      <w:lvlJc w:val="left"/>
      <w:pPr>
        <w:ind w:left="5400" w:hanging="360"/>
      </w:pPr>
    </w:lvl>
    <w:lvl w:ilvl="8" w:tplc="040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3C60127"/>
    <w:multiLevelType w:val="hybridMultilevel"/>
    <w:tmpl w:val="62E2E088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0" w15:restartNumberingAfterBreak="0">
    <w:nsid w:val="3DE711AA"/>
    <w:multiLevelType w:val="hybridMultilevel"/>
    <w:tmpl w:val="42807E1E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1" w15:restartNumberingAfterBreak="0">
    <w:nsid w:val="4026303F"/>
    <w:multiLevelType w:val="hybridMultilevel"/>
    <w:tmpl w:val="6568AA9E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2" w15:restartNumberingAfterBreak="0">
    <w:nsid w:val="411F7D5D"/>
    <w:multiLevelType w:val="hybridMultilevel"/>
    <w:tmpl w:val="3A2E6D9E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3" w15:restartNumberingAfterBreak="0">
    <w:nsid w:val="47EF6335"/>
    <w:multiLevelType w:val="hybridMultilevel"/>
    <w:tmpl w:val="C5946E6A"/>
    <w:lvl w:ilvl="0" w:tplc="6FAEE49C">
      <w:numFmt w:val="bullet"/>
      <w:lvlText w:val="·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E1658A7"/>
    <w:multiLevelType w:val="hybridMultilevel"/>
    <w:tmpl w:val="DA4AC440"/>
    <w:lvl w:ilvl="0" w:tplc="4ED49A6E">
      <w:numFmt w:val="bullet"/>
      <w:lvlText w:val="-"/>
      <w:lvlJc w:val="left"/>
      <w:pPr>
        <w:ind w:left="480" w:hanging="360"/>
      </w:pPr>
      <w:rPr>
        <w:rFonts w:ascii="Times New Roman" w:eastAsia="Times New Roman" w:hAnsi="Times New Roman" w:cs="Times New Roman" w:hint="default"/>
      </w:rPr>
    </w:lvl>
    <w:lvl w:ilvl="1" w:tplc="04030003" w:tentative="1">
      <w:start w:val="1"/>
      <w:numFmt w:val="bullet"/>
      <w:lvlText w:val="o"/>
      <w:lvlJc w:val="left"/>
      <w:pPr>
        <w:ind w:left="1200" w:hanging="360"/>
      </w:pPr>
      <w:rPr>
        <w:rFonts w:ascii="Courier New" w:hAnsi="Courier New" w:cs="Courier New" w:hint="default"/>
      </w:rPr>
    </w:lvl>
    <w:lvl w:ilvl="2" w:tplc="04030005" w:tentative="1">
      <w:start w:val="1"/>
      <w:numFmt w:val="bullet"/>
      <w:lvlText w:val=""/>
      <w:lvlJc w:val="left"/>
      <w:pPr>
        <w:ind w:left="1920" w:hanging="360"/>
      </w:pPr>
      <w:rPr>
        <w:rFonts w:ascii="Wingdings" w:hAnsi="Wingdings" w:hint="default"/>
      </w:rPr>
    </w:lvl>
    <w:lvl w:ilvl="3" w:tplc="04030001" w:tentative="1">
      <w:start w:val="1"/>
      <w:numFmt w:val="bullet"/>
      <w:lvlText w:val=""/>
      <w:lvlJc w:val="left"/>
      <w:pPr>
        <w:ind w:left="2640" w:hanging="360"/>
      </w:pPr>
      <w:rPr>
        <w:rFonts w:ascii="Symbol" w:hAnsi="Symbol" w:hint="default"/>
      </w:rPr>
    </w:lvl>
    <w:lvl w:ilvl="4" w:tplc="04030003" w:tentative="1">
      <w:start w:val="1"/>
      <w:numFmt w:val="bullet"/>
      <w:lvlText w:val="o"/>
      <w:lvlJc w:val="left"/>
      <w:pPr>
        <w:ind w:left="3360" w:hanging="360"/>
      </w:pPr>
      <w:rPr>
        <w:rFonts w:ascii="Courier New" w:hAnsi="Courier New" w:cs="Courier New" w:hint="default"/>
      </w:rPr>
    </w:lvl>
    <w:lvl w:ilvl="5" w:tplc="04030005" w:tentative="1">
      <w:start w:val="1"/>
      <w:numFmt w:val="bullet"/>
      <w:lvlText w:val=""/>
      <w:lvlJc w:val="left"/>
      <w:pPr>
        <w:ind w:left="4080" w:hanging="360"/>
      </w:pPr>
      <w:rPr>
        <w:rFonts w:ascii="Wingdings" w:hAnsi="Wingdings" w:hint="default"/>
      </w:rPr>
    </w:lvl>
    <w:lvl w:ilvl="6" w:tplc="04030001" w:tentative="1">
      <w:start w:val="1"/>
      <w:numFmt w:val="bullet"/>
      <w:lvlText w:val=""/>
      <w:lvlJc w:val="left"/>
      <w:pPr>
        <w:ind w:left="4800" w:hanging="360"/>
      </w:pPr>
      <w:rPr>
        <w:rFonts w:ascii="Symbol" w:hAnsi="Symbol" w:hint="default"/>
      </w:rPr>
    </w:lvl>
    <w:lvl w:ilvl="7" w:tplc="04030003" w:tentative="1">
      <w:start w:val="1"/>
      <w:numFmt w:val="bullet"/>
      <w:lvlText w:val="o"/>
      <w:lvlJc w:val="left"/>
      <w:pPr>
        <w:ind w:left="5520" w:hanging="360"/>
      </w:pPr>
      <w:rPr>
        <w:rFonts w:ascii="Courier New" w:hAnsi="Courier New" w:cs="Courier New" w:hint="default"/>
      </w:rPr>
    </w:lvl>
    <w:lvl w:ilvl="8" w:tplc="04030005" w:tentative="1">
      <w:start w:val="1"/>
      <w:numFmt w:val="bullet"/>
      <w:lvlText w:val=""/>
      <w:lvlJc w:val="left"/>
      <w:pPr>
        <w:ind w:left="6240" w:hanging="360"/>
      </w:pPr>
      <w:rPr>
        <w:rFonts w:ascii="Wingdings" w:hAnsi="Wingdings" w:hint="default"/>
      </w:rPr>
    </w:lvl>
  </w:abstractNum>
  <w:abstractNum w:abstractNumId="25" w15:restartNumberingAfterBreak="0">
    <w:nsid w:val="4E845AE8"/>
    <w:multiLevelType w:val="hybridMultilevel"/>
    <w:tmpl w:val="921EFDB0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911D6A"/>
    <w:multiLevelType w:val="hybridMultilevel"/>
    <w:tmpl w:val="5BD20750"/>
    <w:lvl w:ilvl="0" w:tplc="87B81AD4">
      <w:start w:val="1"/>
      <w:numFmt w:val="lowerLetter"/>
      <w:lvlText w:val="%1)"/>
      <w:lvlJc w:val="left"/>
      <w:pPr>
        <w:ind w:left="360" w:hanging="360"/>
      </w:pPr>
      <w:rPr>
        <w:rFonts w:hint="default"/>
      </w:r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546F6F12"/>
    <w:multiLevelType w:val="hybridMultilevel"/>
    <w:tmpl w:val="A90EF784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7842B07"/>
    <w:multiLevelType w:val="hybridMultilevel"/>
    <w:tmpl w:val="3A2E6D9E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29" w15:restartNumberingAfterBreak="0">
    <w:nsid w:val="584512C8"/>
    <w:multiLevelType w:val="hybridMultilevel"/>
    <w:tmpl w:val="44968072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0" w15:restartNumberingAfterBreak="0">
    <w:nsid w:val="5B7F4E07"/>
    <w:multiLevelType w:val="hybridMultilevel"/>
    <w:tmpl w:val="6568AA9E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1" w15:restartNumberingAfterBreak="0">
    <w:nsid w:val="5E775147"/>
    <w:multiLevelType w:val="multilevel"/>
    <w:tmpl w:val="1DA0EE66"/>
    <w:lvl w:ilvl="0">
      <w:start w:val="1"/>
      <w:numFmt w:val="decimal"/>
      <w:suff w:val="space"/>
      <w:lvlText w:val="CAPÍTOL 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suff w:val="space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isLgl/>
      <w:suff w:val="space"/>
      <w:lvlText w:val="%1.%2.%3."/>
      <w:lvlJc w:val="left"/>
      <w:pPr>
        <w:ind w:left="720" w:hanging="720"/>
      </w:pPr>
      <w:rPr>
        <w:rFonts w:hint="default"/>
        <w:i w:val="0"/>
        <w:iCs w:val="0"/>
      </w:rPr>
    </w:lvl>
    <w:lvl w:ilvl="3">
      <w:start w:val="1"/>
      <w:numFmt w:val="decimal"/>
      <w:isLgl/>
      <w:suff w:val="space"/>
      <w:lvlText w:val="%1.%2.%3.%4.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isLgl/>
      <w:suff w:val="space"/>
      <w:lvlText w:val="%1.%2.%3.%4.%5."/>
      <w:lvlJc w:val="left"/>
      <w:pPr>
        <w:ind w:left="1440" w:hanging="1440"/>
      </w:pPr>
      <w:rPr>
        <w:rFonts w:hint="default"/>
      </w:rPr>
    </w:lvl>
    <w:lvl w:ilvl="5">
      <w:start w:val="1"/>
      <w:numFmt w:val="decimal"/>
      <w:isLgl/>
      <w:suff w:val="space"/>
      <w:lvlText w:val="%1.%2.%3.%4.%5.%6.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isLgl/>
      <w:suff w:val="space"/>
      <w:lvlText w:val="%1.%2.%3.%4.%5.%6.%7."/>
      <w:lvlJc w:val="left"/>
      <w:pPr>
        <w:ind w:left="1800" w:hanging="1800"/>
      </w:pPr>
      <w:rPr>
        <w:rFonts w:hint="default"/>
      </w:rPr>
    </w:lvl>
    <w:lvl w:ilvl="7">
      <w:start w:val="1"/>
      <w:numFmt w:val="decimal"/>
      <w:isLgl/>
      <w:suff w:val="space"/>
      <w:lvlText w:val="%1.%2.%3.%4.%5.%6.%7.%8."/>
      <w:lvlJc w:val="left"/>
      <w:pPr>
        <w:ind w:left="2160" w:hanging="2160"/>
      </w:pPr>
      <w:rPr>
        <w:rFonts w:hint="default"/>
      </w:rPr>
    </w:lvl>
    <w:lvl w:ilvl="8">
      <w:start w:val="1"/>
      <w:numFmt w:val="decimal"/>
      <w:isLgl/>
      <w:suff w:val="space"/>
      <w:lvlText w:val="%1.%2.%3.%4.%5.%6.%7.%8.%9."/>
      <w:lvlJc w:val="left"/>
      <w:pPr>
        <w:ind w:left="2160" w:hanging="2160"/>
      </w:pPr>
      <w:rPr>
        <w:rFonts w:hint="default"/>
      </w:rPr>
    </w:lvl>
  </w:abstractNum>
  <w:abstractNum w:abstractNumId="32" w15:restartNumberingAfterBreak="0">
    <w:nsid w:val="630A3BB4"/>
    <w:multiLevelType w:val="hybridMultilevel"/>
    <w:tmpl w:val="A6FA658E"/>
    <w:lvl w:ilvl="0" w:tplc="6E202F94">
      <w:start w:val="1"/>
      <w:numFmt w:val="decimal"/>
      <w:suff w:val="space"/>
      <w:lvlText w:val="%1."/>
      <w:lvlJc w:val="left"/>
      <w:pPr>
        <w:ind w:left="36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080" w:hanging="360"/>
      </w:pPr>
    </w:lvl>
    <w:lvl w:ilvl="2" w:tplc="0403001B" w:tentative="1">
      <w:start w:val="1"/>
      <w:numFmt w:val="lowerRoman"/>
      <w:lvlText w:val="%3."/>
      <w:lvlJc w:val="right"/>
      <w:pPr>
        <w:ind w:left="1800" w:hanging="180"/>
      </w:pPr>
    </w:lvl>
    <w:lvl w:ilvl="3" w:tplc="0403000F" w:tentative="1">
      <w:start w:val="1"/>
      <w:numFmt w:val="decimal"/>
      <w:lvlText w:val="%4."/>
      <w:lvlJc w:val="left"/>
      <w:pPr>
        <w:ind w:left="2520" w:hanging="360"/>
      </w:pPr>
    </w:lvl>
    <w:lvl w:ilvl="4" w:tplc="04030019" w:tentative="1">
      <w:start w:val="1"/>
      <w:numFmt w:val="lowerLetter"/>
      <w:lvlText w:val="%5."/>
      <w:lvlJc w:val="left"/>
      <w:pPr>
        <w:ind w:left="3240" w:hanging="360"/>
      </w:pPr>
    </w:lvl>
    <w:lvl w:ilvl="5" w:tplc="0403001B" w:tentative="1">
      <w:start w:val="1"/>
      <w:numFmt w:val="lowerRoman"/>
      <w:lvlText w:val="%6."/>
      <w:lvlJc w:val="right"/>
      <w:pPr>
        <w:ind w:left="3960" w:hanging="180"/>
      </w:pPr>
    </w:lvl>
    <w:lvl w:ilvl="6" w:tplc="0403000F" w:tentative="1">
      <w:start w:val="1"/>
      <w:numFmt w:val="decimal"/>
      <w:lvlText w:val="%7."/>
      <w:lvlJc w:val="left"/>
      <w:pPr>
        <w:ind w:left="4680" w:hanging="360"/>
      </w:pPr>
    </w:lvl>
    <w:lvl w:ilvl="7" w:tplc="04030019" w:tentative="1">
      <w:start w:val="1"/>
      <w:numFmt w:val="lowerLetter"/>
      <w:lvlText w:val="%8."/>
      <w:lvlJc w:val="left"/>
      <w:pPr>
        <w:ind w:left="5400" w:hanging="360"/>
      </w:pPr>
    </w:lvl>
    <w:lvl w:ilvl="8" w:tplc="0403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3" w15:restartNumberingAfterBreak="0">
    <w:nsid w:val="63463B7B"/>
    <w:multiLevelType w:val="hybridMultilevel"/>
    <w:tmpl w:val="B994F33C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4" w15:restartNumberingAfterBreak="0">
    <w:nsid w:val="66726F0C"/>
    <w:multiLevelType w:val="hybridMultilevel"/>
    <w:tmpl w:val="42807E1E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5" w15:restartNumberingAfterBreak="0">
    <w:nsid w:val="670A3D7D"/>
    <w:multiLevelType w:val="multilevel"/>
    <w:tmpl w:val="04030027"/>
    <w:lvl w:ilvl="0">
      <w:start w:val="1"/>
      <w:numFmt w:val="upperRoman"/>
      <w:lvlText w:val="%1."/>
      <w:lvlJc w:val="left"/>
      <w:pPr>
        <w:ind w:left="0" w:firstLine="0"/>
      </w:pPr>
    </w:lvl>
    <w:lvl w:ilvl="1">
      <w:start w:val="1"/>
      <w:numFmt w:val="upperLetter"/>
      <w:lvlText w:val="%2."/>
      <w:lvlJc w:val="left"/>
      <w:pPr>
        <w:ind w:left="720" w:firstLine="0"/>
      </w:pPr>
    </w:lvl>
    <w:lvl w:ilvl="2">
      <w:start w:val="1"/>
      <w:numFmt w:val="decimal"/>
      <w:lvlText w:val="%3."/>
      <w:lvlJc w:val="left"/>
      <w:pPr>
        <w:ind w:left="1440" w:firstLine="0"/>
      </w:pPr>
    </w:lvl>
    <w:lvl w:ilvl="3">
      <w:start w:val="1"/>
      <w:numFmt w:val="lowerLetter"/>
      <w:lvlText w:val="%4)"/>
      <w:lvlJc w:val="left"/>
      <w:pPr>
        <w:ind w:left="2160" w:firstLine="0"/>
      </w:pPr>
    </w:lvl>
    <w:lvl w:ilvl="4">
      <w:start w:val="1"/>
      <w:numFmt w:val="decimal"/>
      <w:lvlText w:val="(%5)"/>
      <w:lvlJc w:val="left"/>
      <w:pPr>
        <w:ind w:left="2880" w:firstLine="0"/>
      </w:pPr>
    </w:lvl>
    <w:lvl w:ilvl="5">
      <w:start w:val="1"/>
      <w:numFmt w:val="lowerLetter"/>
      <w:lvlText w:val="(%6)"/>
      <w:lvlJc w:val="left"/>
      <w:pPr>
        <w:ind w:left="3600" w:firstLine="0"/>
      </w:pPr>
    </w:lvl>
    <w:lvl w:ilvl="6">
      <w:start w:val="1"/>
      <w:numFmt w:val="lowerRoman"/>
      <w:lvlText w:val="(%7)"/>
      <w:lvlJc w:val="left"/>
      <w:pPr>
        <w:ind w:left="4320" w:firstLine="0"/>
      </w:pPr>
    </w:lvl>
    <w:lvl w:ilvl="7">
      <w:start w:val="1"/>
      <w:numFmt w:val="lowerLetter"/>
      <w:lvlText w:val="(%8)"/>
      <w:lvlJc w:val="left"/>
      <w:pPr>
        <w:ind w:left="5040" w:firstLine="0"/>
      </w:pPr>
    </w:lvl>
    <w:lvl w:ilvl="8">
      <w:start w:val="1"/>
      <w:numFmt w:val="lowerRoman"/>
      <w:lvlText w:val="(%9)"/>
      <w:lvlJc w:val="left"/>
      <w:pPr>
        <w:ind w:left="5760" w:firstLine="0"/>
      </w:pPr>
    </w:lvl>
  </w:abstractNum>
  <w:abstractNum w:abstractNumId="36" w15:restartNumberingAfterBreak="0">
    <w:nsid w:val="692D28F1"/>
    <w:multiLevelType w:val="hybridMultilevel"/>
    <w:tmpl w:val="FEB27FD6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7" w15:restartNumberingAfterBreak="0">
    <w:nsid w:val="6B420520"/>
    <w:multiLevelType w:val="hybridMultilevel"/>
    <w:tmpl w:val="72FA670C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BA90919"/>
    <w:multiLevelType w:val="hybridMultilevel"/>
    <w:tmpl w:val="66345ECA"/>
    <w:lvl w:ilvl="0" w:tplc="0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E9C1C1E"/>
    <w:multiLevelType w:val="hybridMultilevel"/>
    <w:tmpl w:val="CEC4DEE8"/>
    <w:lvl w:ilvl="0" w:tplc="0C0A0017">
      <w:start w:val="1"/>
      <w:numFmt w:val="lowerLetter"/>
      <w:lvlText w:val="%1)"/>
      <w:lvlJc w:val="left"/>
      <w:pPr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04D0842"/>
    <w:multiLevelType w:val="hybridMultilevel"/>
    <w:tmpl w:val="097418D4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1" w15:restartNumberingAfterBreak="0">
    <w:nsid w:val="7053700D"/>
    <w:multiLevelType w:val="hybridMultilevel"/>
    <w:tmpl w:val="49828162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2" w15:restartNumberingAfterBreak="0">
    <w:nsid w:val="70EA1285"/>
    <w:multiLevelType w:val="hybridMultilevel"/>
    <w:tmpl w:val="FEB27FD6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3" w15:restartNumberingAfterBreak="0">
    <w:nsid w:val="74B10A97"/>
    <w:multiLevelType w:val="hybridMultilevel"/>
    <w:tmpl w:val="3A2E6D9E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44" w15:restartNumberingAfterBreak="0">
    <w:nsid w:val="783C6FF0"/>
    <w:multiLevelType w:val="hybridMultilevel"/>
    <w:tmpl w:val="D16EFED6"/>
    <w:lvl w:ilvl="0" w:tplc="300ECDD4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94110D1"/>
    <w:multiLevelType w:val="hybridMultilevel"/>
    <w:tmpl w:val="043EF7A8"/>
    <w:lvl w:ilvl="0" w:tplc="0C0A0017">
      <w:start w:val="1"/>
      <w:numFmt w:val="lowerLetter"/>
      <w:lvlText w:val="%1)"/>
      <w:lvlJc w:val="left"/>
      <w:pPr>
        <w:ind w:left="360" w:hanging="360"/>
      </w:pPr>
    </w:lvl>
    <w:lvl w:ilvl="1" w:tplc="0C0A0019" w:tentative="1">
      <w:start w:val="1"/>
      <w:numFmt w:val="lowerLetter"/>
      <w:lvlText w:val="%2."/>
      <w:lvlJc w:val="left"/>
      <w:pPr>
        <w:ind w:left="1080" w:hanging="360"/>
      </w:pPr>
    </w:lvl>
    <w:lvl w:ilvl="2" w:tplc="0C0A001B" w:tentative="1">
      <w:start w:val="1"/>
      <w:numFmt w:val="lowerRoman"/>
      <w:lvlText w:val="%3."/>
      <w:lvlJc w:val="right"/>
      <w:pPr>
        <w:ind w:left="1800" w:hanging="180"/>
      </w:pPr>
    </w:lvl>
    <w:lvl w:ilvl="3" w:tplc="0C0A000F" w:tentative="1">
      <w:start w:val="1"/>
      <w:numFmt w:val="decimal"/>
      <w:lvlText w:val="%4."/>
      <w:lvlJc w:val="left"/>
      <w:pPr>
        <w:ind w:left="2520" w:hanging="360"/>
      </w:pPr>
    </w:lvl>
    <w:lvl w:ilvl="4" w:tplc="0C0A0019" w:tentative="1">
      <w:start w:val="1"/>
      <w:numFmt w:val="lowerLetter"/>
      <w:lvlText w:val="%5."/>
      <w:lvlJc w:val="left"/>
      <w:pPr>
        <w:ind w:left="3240" w:hanging="360"/>
      </w:pPr>
    </w:lvl>
    <w:lvl w:ilvl="5" w:tplc="0C0A001B" w:tentative="1">
      <w:start w:val="1"/>
      <w:numFmt w:val="lowerRoman"/>
      <w:lvlText w:val="%6."/>
      <w:lvlJc w:val="right"/>
      <w:pPr>
        <w:ind w:left="3960" w:hanging="180"/>
      </w:pPr>
    </w:lvl>
    <w:lvl w:ilvl="6" w:tplc="0C0A000F" w:tentative="1">
      <w:start w:val="1"/>
      <w:numFmt w:val="decimal"/>
      <w:lvlText w:val="%7."/>
      <w:lvlJc w:val="left"/>
      <w:pPr>
        <w:ind w:left="4680" w:hanging="360"/>
      </w:pPr>
    </w:lvl>
    <w:lvl w:ilvl="7" w:tplc="0C0A0019" w:tentative="1">
      <w:start w:val="1"/>
      <w:numFmt w:val="lowerLetter"/>
      <w:lvlText w:val="%8."/>
      <w:lvlJc w:val="left"/>
      <w:pPr>
        <w:ind w:left="5400" w:hanging="360"/>
      </w:pPr>
    </w:lvl>
    <w:lvl w:ilvl="8" w:tplc="0C0A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A2B2746"/>
    <w:multiLevelType w:val="hybridMultilevel"/>
    <w:tmpl w:val="C86EA062"/>
    <w:lvl w:ilvl="0" w:tplc="8DF463CE">
      <w:start w:val="1"/>
      <w:numFmt w:val="bullet"/>
      <w:lvlText w:val="‒"/>
      <w:lvlJc w:val="left"/>
      <w:pPr>
        <w:ind w:left="720" w:hanging="360"/>
      </w:pPr>
      <w:rPr>
        <w:rFonts w:ascii="Calibri" w:hAnsi="Calibri" w:hint="default"/>
      </w:rPr>
    </w:lvl>
    <w:lvl w:ilvl="1" w:tplc="0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D3E06FA"/>
    <w:multiLevelType w:val="hybridMultilevel"/>
    <w:tmpl w:val="49828162"/>
    <w:lvl w:ilvl="0" w:tplc="6E202F94">
      <w:start w:val="1"/>
      <w:numFmt w:val="decimal"/>
      <w:suff w:val="space"/>
      <w:lvlText w:val="%1."/>
      <w:lvlJc w:val="left"/>
      <w:pPr>
        <w:ind w:left="420" w:hanging="360"/>
      </w:pPr>
      <w:rPr>
        <w:rFonts w:hint="default"/>
      </w:rPr>
    </w:lvl>
    <w:lvl w:ilvl="1" w:tplc="04030019" w:tentative="1">
      <w:start w:val="1"/>
      <w:numFmt w:val="lowerLetter"/>
      <w:lvlText w:val="%2."/>
      <w:lvlJc w:val="left"/>
      <w:pPr>
        <w:ind w:left="1500" w:hanging="360"/>
      </w:pPr>
    </w:lvl>
    <w:lvl w:ilvl="2" w:tplc="0403001B" w:tentative="1">
      <w:start w:val="1"/>
      <w:numFmt w:val="lowerRoman"/>
      <w:lvlText w:val="%3."/>
      <w:lvlJc w:val="right"/>
      <w:pPr>
        <w:ind w:left="2220" w:hanging="180"/>
      </w:pPr>
    </w:lvl>
    <w:lvl w:ilvl="3" w:tplc="0403000F" w:tentative="1">
      <w:start w:val="1"/>
      <w:numFmt w:val="decimal"/>
      <w:lvlText w:val="%4."/>
      <w:lvlJc w:val="left"/>
      <w:pPr>
        <w:ind w:left="2940" w:hanging="360"/>
      </w:pPr>
    </w:lvl>
    <w:lvl w:ilvl="4" w:tplc="04030019" w:tentative="1">
      <w:start w:val="1"/>
      <w:numFmt w:val="lowerLetter"/>
      <w:lvlText w:val="%5."/>
      <w:lvlJc w:val="left"/>
      <w:pPr>
        <w:ind w:left="3660" w:hanging="360"/>
      </w:pPr>
    </w:lvl>
    <w:lvl w:ilvl="5" w:tplc="0403001B" w:tentative="1">
      <w:start w:val="1"/>
      <w:numFmt w:val="lowerRoman"/>
      <w:lvlText w:val="%6."/>
      <w:lvlJc w:val="right"/>
      <w:pPr>
        <w:ind w:left="4380" w:hanging="180"/>
      </w:pPr>
    </w:lvl>
    <w:lvl w:ilvl="6" w:tplc="0403000F" w:tentative="1">
      <w:start w:val="1"/>
      <w:numFmt w:val="decimal"/>
      <w:lvlText w:val="%7."/>
      <w:lvlJc w:val="left"/>
      <w:pPr>
        <w:ind w:left="5100" w:hanging="360"/>
      </w:pPr>
    </w:lvl>
    <w:lvl w:ilvl="7" w:tplc="04030019" w:tentative="1">
      <w:start w:val="1"/>
      <w:numFmt w:val="lowerLetter"/>
      <w:lvlText w:val="%8."/>
      <w:lvlJc w:val="left"/>
      <w:pPr>
        <w:ind w:left="5820" w:hanging="360"/>
      </w:pPr>
    </w:lvl>
    <w:lvl w:ilvl="8" w:tplc="0403001B" w:tentative="1">
      <w:start w:val="1"/>
      <w:numFmt w:val="lowerRoman"/>
      <w:lvlText w:val="%9."/>
      <w:lvlJc w:val="right"/>
      <w:pPr>
        <w:ind w:left="6540" w:hanging="180"/>
      </w:pPr>
    </w:lvl>
  </w:abstractNum>
  <w:num w:numId="1">
    <w:abstractNumId w:val="39"/>
  </w:num>
  <w:num w:numId="2">
    <w:abstractNumId w:val="26"/>
  </w:num>
  <w:num w:numId="3">
    <w:abstractNumId w:val="38"/>
  </w:num>
  <w:num w:numId="4">
    <w:abstractNumId w:val="44"/>
  </w:num>
  <w:num w:numId="5">
    <w:abstractNumId w:val="27"/>
  </w:num>
  <w:num w:numId="6">
    <w:abstractNumId w:val="45"/>
  </w:num>
  <w:num w:numId="7">
    <w:abstractNumId w:val="16"/>
  </w:num>
  <w:num w:numId="8">
    <w:abstractNumId w:val="2"/>
  </w:num>
  <w:num w:numId="9">
    <w:abstractNumId w:val="1"/>
  </w:num>
  <w:num w:numId="10">
    <w:abstractNumId w:val="25"/>
  </w:num>
  <w:num w:numId="11">
    <w:abstractNumId w:val="37"/>
  </w:num>
  <w:num w:numId="12">
    <w:abstractNumId w:val="23"/>
  </w:num>
  <w:num w:numId="13">
    <w:abstractNumId w:val="46"/>
  </w:num>
  <w:num w:numId="14">
    <w:abstractNumId w:val="31"/>
  </w:num>
  <w:num w:numId="15">
    <w:abstractNumId w:val="10"/>
  </w:num>
  <w:num w:numId="16">
    <w:abstractNumId w:val="18"/>
  </w:num>
  <w:num w:numId="17">
    <w:abstractNumId w:val="11"/>
  </w:num>
  <w:num w:numId="18">
    <w:abstractNumId w:val="0"/>
  </w:num>
  <w:num w:numId="19">
    <w:abstractNumId w:val="24"/>
  </w:num>
  <w:num w:numId="20">
    <w:abstractNumId w:val="32"/>
  </w:num>
  <w:num w:numId="21">
    <w:abstractNumId w:val="9"/>
  </w:num>
  <w:num w:numId="22">
    <w:abstractNumId w:val="19"/>
  </w:num>
  <w:num w:numId="23">
    <w:abstractNumId w:val="22"/>
  </w:num>
  <w:num w:numId="24">
    <w:abstractNumId w:val="43"/>
  </w:num>
  <w:num w:numId="25">
    <w:abstractNumId w:val="28"/>
  </w:num>
  <w:num w:numId="26">
    <w:abstractNumId w:val="6"/>
  </w:num>
  <w:num w:numId="27">
    <w:abstractNumId w:val="34"/>
  </w:num>
  <w:num w:numId="28">
    <w:abstractNumId w:val="15"/>
  </w:num>
  <w:num w:numId="29">
    <w:abstractNumId w:val="29"/>
  </w:num>
  <w:num w:numId="30">
    <w:abstractNumId w:val="20"/>
  </w:num>
  <w:num w:numId="31">
    <w:abstractNumId w:val="13"/>
  </w:num>
  <w:num w:numId="32">
    <w:abstractNumId w:val="30"/>
  </w:num>
  <w:num w:numId="33">
    <w:abstractNumId w:val="14"/>
  </w:num>
  <w:num w:numId="34">
    <w:abstractNumId w:val="21"/>
  </w:num>
  <w:num w:numId="35">
    <w:abstractNumId w:val="33"/>
  </w:num>
  <w:num w:numId="36">
    <w:abstractNumId w:val="5"/>
  </w:num>
  <w:num w:numId="37">
    <w:abstractNumId w:val="40"/>
  </w:num>
  <w:num w:numId="38">
    <w:abstractNumId w:val="12"/>
  </w:num>
  <w:num w:numId="39">
    <w:abstractNumId w:val="8"/>
  </w:num>
  <w:num w:numId="40">
    <w:abstractNumId w:val="35"/>
  </w:num>
  <w:num w:numId="41">
    <w:abstractNumId w:val="41"/>
  </w:num>
  <w:num w:numId="42">
    <w:abstractNumId w:val="47"/>
  </w:num>
  <w:num w:numId="43">
    <w:abstractNumId w:val="3"/>
  </w:num>
  <w:num w:numId="44">
    <w:abstractNumId w:val="4"/>
  </w:num>
  <w:num w:numId="45">
    <w:abstractNumId w:val="36"/>
  </w:num>
  <w:num w:numId="46">
    <w:abstractNumId w:val="17"/>
  </w:num>
  <w:num w:numId="47">
    <w:abstractNumId w:val="42"/>
  </w:num>
  <w:num w:numId="4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08"/>
  <w:hyphenationZone w:val="425"/>
  <w:evenAndOddHeaders/>
  <w:drawingGridHorizontalSpacing w:val="11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awsDAwMAKyzE3MTZR0lIJTi4sz8/NACkxqATtluzAsAAAA"/>
  </w:docVars>
  <w:rsids>
    <w:rsidRoot w:val="00A05F4B"/>
    <w:rsid w:val="0000064B"/>
    <w:rsid w:val="000015E4"/>
    <w:rsid w:val="00002072"/>
    <w:rsid w:val="0000255A"/>
    <w:rsid w:val="0000630B"/>
    <w:rsid w:val="00020CEF"/>
    <w:rsid w:val="00020F4D"/>
    <w:rsid w:val="0003032D"/>
    <w:rsid w:val="00033C98"/>
    <w:rsid w:val="00034A7B"/>
    <w:rsid w:val="00057C90"/>
    <w:rsid w:val="000621ED"/>
    <w:rsid w:val="00075929"/>
    <w:rsid w:val="000B70F4"/>
    <w:rsid w:val="000C0FF6"/>
    <w:rsid w:val="000E6A0D"/>
    <w:rsid w:val="001021C2"/>
    <w:rsid w:val="00106E96"/>
    <w:rsid w:val="0011510C"/>
    <w:rsid w:val="00124B42"/>
    <w:rsid w:val="001406A5"/>
    <w:rsid w:val="0015723E"/>
    <w:rsid w:val="0016114B"/>
    <w:rsid w:val="0017370F"/>
    <w:rsid w:val="001A1A30"/>
    <w:rsid w:val="001B2BAB"/>
    <w:rsid w:val="001B485B"/>
    <w:rsid w:val="001D1763"/>
    <w:rsid w:val="001D19BA"/>
    <w:rsid w:val="001E0D65"/>
    <w:rsid w:val="001E6D51"/>
    <w:rsid w:val="001F165F"/>
    <w:rsid w:val="00201C09"/>
    <w:rsid w:val="00223F13"/>
    <w:rsid w:val="00226263"/>
    <w:rsid w:val="00233C68"/>
    <w:rsid w:val="00241AE6"/>
    <w:rsid w:val="002471F3"/>
    <w:rsid w:val="00293D2B"/>
    <w:rsid w:val="00294E17"/>
    <w:rsid w:val="002A0090"/>
    <w:rsid w:val="002A26D7"/>
    <w:rsid w:val="002A4981"/>
    <w:rsid w:val="002C04DA"/>
    <w:rsid w:val="002C6DBD"/>
    <w:rsid w:val="002D7A48"/>
    <w:rsid w:val="002D7C8D"/>
    <w:rsid w:val="0030355E"/>
    <w:rsid w:val="00333F1A"/>
    <w:rsid w:val="0033413D"/>
    <w:rsid w:val="0033485F"/>
    <w:rsid w:val="003405B2"/>
    <w:rsid w:val="00356998"/>
    <w:rsid w:val="0037180C"/>
    <w:rsid w:val="00384AEB"/>
    <w:rsid w:val="0039693C"/>
    <w:rsid w:val="003A43A2"/>
    <w:rsid w:val="003B017E"/>
    <w:rsid w:val="003B109C"/>
    <w:rsid w:val="003D59C8"/>
    <w:rsid w:val="00466094"/>
    <w:rsid w:val="004825A5"/>
    <w:rsid w:val="0048564F"/>
    <w:rsid w:val="004A0F41"/>
    <w:rsid w:val="004A7880"/>
    <w:rsid w:val="004D2673"/>
    <w:rsid w:val="004D2D48"/>
    <w:rsid w:val="004D4F61"/>
    <w:rsid w:val="004E406B"/>
    <w:rsid w:val="004F053E"/>
    <w:rsid w:val="004F4A36"/>
    <w:rsid w:val="00510F4E"/>
    <w:rsid w:val="00511431"/>
    <w:rsid w:val="005218D3"/>
    <w:rsid w:val="00525B67"/>
    <w:rsid w:val="00530003"/>
    <w:rsid w:val="0053194B"/>
    <w:rsid w:val="00532B34"/>
    <w:rsid w:val="00552729"/>
    <w:rsid w:val="0055624C"/>
    <w:rsid w:val="00570B47"/>
    <w:rsid w:val="00572182"/>
    <w:rsid w:val="005773B7"/>
    <w:rsid w:val="00595E8B"/>
    <w:rsid w:val="005A41AE"/>
    <w:rsid w:val="005B37EA"/>
    <w:rsid w:val="005B60E4"/>
    <w:rsid w:val="005B63AB"/>
    <w:rsid w:val="005C4538"/>
    <w:rsid w:val="005C6C27"/>
    <w:rsid w:val="005D1FE5"/>
    <w:rsid w:val="005F02AB"/>
    <w:rsid w:val="005F17EE"/>
    <w:rsid w:val="0062213B"/>
    <w:rsid w:val="00622412"/>
    <w:rsid w:val="00627F6C"/>
    <w:rsid w:val="0063407C"/>
    <w:rsid w:val="00646B55"/>
    <w:rsid w:val="00652555"/>
    <w:rsid w:val="006603EA"/>
    <w:rsid w:val="00662973"/>
    <w:rsid w:val="00663064"/>
    <w:rsid w:val="00663BC6"/>
    <w:rsid w:val="00671740"/>
    <w:rsid w:val="00697960"/>
    <w:rsid w:val="006A6AF3"/>
    <w:rsid w:val="006A7B6B"/>
    <w:rsid w:val="006B0A43"/>
    <w:rsid w:val="006B1767"/>
    <w:rsid w:val="006B190A"/>
    <w:rsid w:val="006B2FEA"/>
    <w:rsid w:val="006C38F0"/>
    <w:rsid w:val="006D0EE7"/>
    <w:rsid w:val="006D1994"/>
    <w:rsid w:val="006E6D01"/>
    <w:rsid w:val="006E74C9"/>
    <w:rsid w:val="006F02BA"/>
    <w:rsid w:val="0071601E"/>
    <w:rsid w:val="00721085"/>
    <w:rsid w:val="00733082"/>
    <w:rsid w:val="0074212F"/>
    <w:rsid w:val="007513A7"/>
    <w:rsid w:val="00754683"/>
    <w:rsid w:val="00771AD8"/>
    <w:rsid w:val="007856DA"/>
    <w:rsid w:val="0079383E"/>
    <w:rsid w:val="007A3A81"/>
    <w:rsid w:val="007A45DF"/>
    <w:rsid w:val="007B6DE3"/>
    <w:rsid w:val="007E147B"/>
    <w:rsid w:val="007F2738"/>
    <w:rsid w:val="007F45BD"/>
    <w:rsid w:val="007F621D"/>
    <w:rsid w:val="008065B7"/>
    <w:rsid w:val="008175A8"/>
    <w:rsid w:val="0082063A"/>
    <w:rsid w:val="0083494F"/>
    <w:rsid w:val="00836591"/>
    <w:rsid w:val="008367D4"/>
    <w:rsid w:val="00837753"/>
    <w:rsid w:val="00843CA1"/>
    <w:rsid w:val="00844D19"/>
    <w:rsid w:val="00845A03"/>
    <w:rsid w:val="00854E92"/>
    <w:rsid w:val="00871D24"/>
    <w:rsid w:val="00873D5E"/>
    <w:rsid w:val="00876BC1"/>
    <w:rsid w:val="00877098"/>
    <w:rsid w:val="00883F0C"/>
    <w:rsid w:val="008907AC"/>
    <w:rsid w:val="00892DA0"/>
    <w:rsid w:val="00897A52"/>
    <w:rsid w:val="008A085C"/>
    <w:rsid w:val="008A19A9"/>
    <w:rsid w:val="008A5584"/>
    <w:rsid w:val="008B423A"/>
    <w:rsid w:val="008C71FB"/>
    <w:rsid w:val="008D7E2F"/>
    <w:rsid w:val="00912428"/>
    <w:rsid w:val="00926793"/>
    <w:rsid w:val="00927CD0"/>
    <w:rsid w:val="00933263"/>
    <w:rsid w:val="0093404F"/>
    <w:rsid w:val="009459D3"/>
    <w:rsid w:val="0095035B"/>
    <w:rsid w:val="0095404F"/>
    <w:rsid w:val="00957205"/>
    <w:rsid w:val="0097391B"/>
    <w:rsid w:val="00983236"/>
    <w:rsid w:val="009A0EE0"/>
    <w:rsid w:val="009A558C"/>
    <w:rsid w:val="009B6C74"/>
    <w:rsid w:val="009C7EB7"/>
    <w:rsid w:val="009D0628"/>
    <w:rsid w:val="009D7354"/>
    <w:rsid w:val="009E5826"/>
    <w:rsid w:val="009F4E76"/>
    <w:rsid w:val="009F64FA"/>
    <w:rsid w:val="00A05F4B"/>
    <w:rsid w:val="00A17BEC"/>
    <w:rsid w:val="00A42218"/>
    <w:rsid w:val="00A46D55"/>
    <w:rsid w:val="00A53790"/>
    <w:rsid w:val="00A55BF4"/>
    <w:rsid w:val="00A82F2D"/>
    <w:rsid w:val="00A92AEE"/>
    <w:rsid w:val="00A93706"/>
    <w:rsid w:val="00AA22CF"/>
    <w:rsid w:val="00AB471F"/>
    <w:rsid w:val="00AC4162"/>
    <w:rsid w:val="00AE330A"/>
    <w:rsid w:val="00AE3A30"/>
    <w:rsid w:val="00B17F0F"/>
    <w:rsid w:val="00B3623B"/>
    <w:rsid w:val="00B50B53"/>
    <w:rsid w:val="00B550F4"/>
    <w:rsid w:val="00B64780"/>
    <w:rsid w:val="00B65141"/>
    <w:rsid w:val="00B74369"/>
    <w:rsid w:val="00BA0C2D"/>
    <w:rsid w:val="00BA1E97"/>
    <w:rsid w:val="00BA2D6D"/>
    <w:rsid w:val="00BA40BF"/>
    <w:rsid w:val="00BA5BC9"/>
    <w:rsid w:val="00BE2363"/>
    <w:rsid w:val="00BE3E53"/>
    <w:rsid w:val="00BE65A6"/>
    <w:rsid w:val="00BF04E1"/>
    <w:rsid w:val="00C00956"/>
    <w:rsid w:val="00C22B38"/>
    <w:rsid w:val="00C24605"/>
    <w:rsid w:val="00C33AD5"/>
    <w:rsid w:val="00C538FA"/>
    <w:rsid w:val="00C737C1"/>
    <w:rsid w:val="00C90FF8"/>
    <w:rsid w:val="00C93EBB"/>
    <w:rsid w:val="00CC00E8"/>
    <w:rsid w:val="00CC53BC"/>
    <w:rsid w:val="00CD254D"/>
    <w:rsid w:val="00CF5302"/>
    <w:rsid w:val="00D2026F"/>
    <w:rsid w:val="00D23826"/>
    <w:rsid w:val="00D315C5"/>
    <w:rsid w:val="00D42493"/>
    <w:rsid w:val="00D55DCA"/>
    <w:rsid w:val="00D57D67"/>
    <w:rsid w:val="00D90CD4"/>
    <w:rsid w:val="00D93A73"/>
    <w:rsid w:val="00D9515E"/>
    <w:rsid w:val="00DC28BF"/>
    <w:rsid w:val="00DD1C96"/>
    <w:rsid w:val="00DE7B8A"/>
    <w:rsid w:val="00DF1CD9"/>
    <w:rsid w:val="00E0252E"/>
    <w:rsid w:val="00E0401A"/>
    <w:rsid w:val="00E10EF7"/>
    <w:rsid w:val="00E14347"/>
    <w:rsid w:val="00E21242"/>
    <w:rsid w:val="00E35D11"/>
    <w:rsid w:val="00E46623"/>
    <w:rsid w:val="00E55335"/>
    <w:rsid w:val="00E64F3A"/>
    <w:rsid w:val="00E8317E"/>
    <w:rsid w:val="00E91EFA"/>
    <w:rsid w:val="00EA13E3"/>
    <w:rsid w:val="00EA3E23"/>
    <w:rsid w:val="00EC055D"/>
    <w:rsid w:val="00EC196F"/>
    <w:rsid w:val="00EE1E38"/>
    <w:rsid w:val="00EE2AD0"/>
    <w:rsid w:val="00F02915"/>
    <w:rsid w:val="00F0653C"/>
    <w:rsid w:val="00F12A08"/>
    <w:rsid w:val="00F1520E"/>
    <w:rsid w:val="00F2684B"/>
    <w:rsid w:val="00F347CE"/>
    <w:rsid w:val="00F40131"/>
    <w:rsid w:val="00F46807"/>
    <w:rsid w:val="00F80AE6"/>
    <w:rsid w:val="00FA60A1"/>
    <w:rsid w:val="00FA65F3"/>
    <w:rsid w:val="00FB7A57"/>
    <w:rsid w:val="00FC51B8"/>
    <w:rsid w:val="00FD2D9C"/>
    <w:rsid w:val="00FD7785"/>
    <w:rsid w:val="00FE0294"/>
    <w:rsid w:val="00FE73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a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198683E"/>
  <w15:docId w15:val="{306EA709-EA3D-4F9A-960A-C040C7E192B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021C2"/>
    <w:rPr>
      <w:lang w:val="ca-ES"/>
    </w:rPr>
  </w:style>
  <w:style w:type="paragraph" w:styleId="Ttol1">
    <w:name w:val="heading 1"/>
    <w:basedOn w:val="Ttulo1"/>
    <w:next w:val="Normal"/>
    <w:link w:val="Ttol1Car"/>
    <w:uiPriority w:val="9"/>
    <w:qFormat/>
    <w:rsid w:val="00D57D67"/>
    <w:pPr>
      <w:outlineLvl w:val="0"/>
    </w:pPr>
    <w:rPr>
      <w:rFonts w:ascii="Times New Roman" w:hAnsi="Times New Roman" w:cs="Times New Roman"/>
      <w:b/>
      <w:bCs/>
      <w:sz w:val="36"/>
      <w:szCs w:val="36"/>
    </w:rPr>
  </w:style>
  <w:style w:type="paragraph" w:styleId="Ttol2">
    <w:name w:val="heading 2"/>
    <w:basedOn w:val="Normal"/>
    <w:next w:val="Normal"/>
    <w:link w:val="Ttol2Car"/>
    <w:uiPriority w:val="9"/>
    <w:unhideWhenUsed/>
    <w:qFormat/>
    <w:rsid w:val="001F165F"/>
    <w:pPr>
      <w:keepNext/>
      <w:keepLines/>
      <w:spacing w:before="240" w:after="0" w:line="360" w:lineRule="auto"/>
      <w:outlineLvl w:val="1"/>
    </w:pPr>
    <w:rPr>
      <w:rFonts w:ascii="Times New Roman" w:eastAsiaTheme="majorEastAsia" w:hAnsi="Times New Roman" w:cs="Times New Roman"/>
      <w:b/>
      <w:bCs/>
      <w:sz w:val="28"/>
      <w:szCs w:val="28"/>
    </w:rPr>
  </w:style>
  <w:style w:type="paragraph" w:styleId="Ttol3">
    <w:name w:val="heading 3"/>
    <w:basedOn w:val="Normal"/>
    <w:next w:val="Normal"/>
    <w:link w:val="Ttol3Car"/>
    <w:uiPriority w:val="9"/>
    <w:unhideWhenUsed/>
    <w:qFormat/>
    <w:rsid w:val="008A085C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ol4">
    <w:name w:val="heading 4"/>
    <w:basedOn w:val="Normal"/>
    <w:next w:val="Normal"/>
    <w:link w:val="Ttol4Car"/>
    <w:autoRedefine/>
    <w:uiPriority w:val="9"/>
    <w:unhideWhenUsed/>
    <w:qFormat/>
    <w:rsid w:val="001F165F"/>
    <w:pPr>
      <w:keepNext/>
      <w:keepLines/>
      <w:spacing w:before="240" w:after="0" w:line="360" w:lineRule="auto"/>
      <w:ind w:left="1080" w:hanging="1080"/>
      <w:jc w:val="both"/>
      <w:outlineLvl w:val="3"/>
    </w:pPr>
    <w:rPr>
      <w:rFonts w:ascii="Times New Roman" w:eastAsiaTheme="majorEastAsia" w:hAnsi="Times New Roman" w:cstheme="majorBidi"/>
      <w:b/>
      <w:iCs/>
      <w:sz w:val="28"/>
    </w:rPr>
  </w:style>
  <w:style w:type="paragraph" w:styleId="Ttol5">
    <w:name w:val="heading 5"/>
    <w:basedOn w:val="Normal"/>
    <w:next w:val="Normal"/>
    <w:link w:val="Ttol5Car"/>
    <w:uiPriority w:val="9"/>
    <w:unhideWhenUsed/>
    <w:qFormat/>
    <w:rsid w:val="001F165F"/>
    <w:pPr>
      <w:keepNext/>
      <w:keepLines/>
      <w:spacing w:before="240" w:after="0" w:line="360" w:lineRule="auto"/>
      <w:ind w:left="1440" w:hanging="1440"/>
      <w:jc w:val="both"/>
      <w:outlineLvl w:val="4"/>
    </w:pPr>
    <w:rPr>
      <w:rFonts w:ascii="Times New Roman" w:eastAsiaTheme="majorEastAsia" w:hAnsi="Times New Roman" w:cstheme="majorBidi"/>
      <w:b/>
      <w:sz w:val="28"/>
    </w:rPr>
  </w:style>
  <w:style w:type="character" w:default="1" w:styleId="Lletraperdefectedelpargraf">
    <w:name w:val="Default Paragraph Font"/>
    <w:uiPriority w:val="1"/>
    <w:semiHidden/>
    <w:unhideWhenUsed/>
  </w:style>
  <w:style w:type="table" w:default="1" w:styleId="Tau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nsellista">
    <w:name w:val="No List"/>
    <w:uiPriority w:val="99"/>
    <w:semiHidden/>
    <w:unhideWhenUsed/>
  </w:style>
  <w:style w:type="paragraph" w:styleId="Textdeglobus">
    <w:name w:val="Balloon Text"/>
    <w:basedOn w:val="Normal"/>
    <w:link w:val="TextdeglobusCar"/>
    <w:uiPriority w:val="99"/>
    <w:semiHidden/>
    <w:unhideWhenUsed/>
    <w:rsid w:val="007513A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deglobusCar">
    <w:name w:val="Text de globus Car"/>
    <w:basedOn w:val="Lletraperdefectedelpargraf"/>
    <w:link w:val="Textdeglobus"/>
    <w:uiPriority w:val="99"/>
    <w:semiHidden/>
    <w:rsid w:val="007513A7"/>
    <w:rPr>
      <w:rFonts w:ascii="Tahoma" w:hAnsi="Tahoma" w:cs="Tahoma"/>
      <w:sz w:val="16"/>
      <w:szCs w:val="16"/>
      <w:lang w:val="ca-ES"/>
    </w:rPr>
  </w:style>
  <w:style w:type="paragraph" w:styleId="Capalera">
    <w:name w:val="header"/>
    <w:basedOn w:val="Normal"/>
    <w:link w:val="CapaleraCar"/>
    <w:uiPriority w:val="99"/>
    <w:unhideWhenUsed/>
    <w:rsid w:val="00B7436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paleraCar">
    <w:name w:val="Capçalera Car"/>
    <w:basedOn w:val="Lletraperdefectedelpargraf"/>
    <w:link w:val="Capalera"/>
    <w:uiPriority w:val="99"/>
    <w:rsid w:val="00B74369"/>
    <w:rPr>
      <w:lang w:val="ca-ES"/>
    </w:rPr>
  </w:style>
  <w:style w:type="paragraph" w:styleId="Peu">
    <w:name w:val="footer"/>
    <w:basedOn w:val="Normal"/>
    <w:link w:val="PeuCar"/>
    <w:uiPriority w:val="99"/>
    <w:unhideWhenUsed/>
    <w:rsid w:val="00B74369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PeuCar">
    <w:name w:val="Peu Car"/>
    <w:basedOn w:val="Lletraperdefectedelpargraf"/>
    <w:link w:val="Peu"/>
    <w:uiPriority w:val="99"/>
    <w:rsid w:val="00B74369"/>
    <w:rPr>
      <w:lang w:val="ca-ES"/>
    </w:rPr>
  </w:style>
  <w:style w:type="table" w:styleId="Taulaambquadrcula">
    <w:name w:val="Table Grid"/>
    <w:basedOn w:val="Taulanormal"/>
    <w:uiPriority w:val="59"/>
    <w:rsid w:val="00223F1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Pargrafdellista">
    <w:name w:val="List Paragraph"/>
    <w:basedOn w:val="Normal"/>
    <w:uiPriority w:val="34"/>
    <w:qFormat/>
    <w:rsid w:val="00FD2D9C"/>
    <w:pPr>
      <w:ind w:left="720"/>
      <w:contextualSpacing/>
    </w:pPr>
  </w:style>
  <w:style w:type="character" w:customStyle="1" w:styleId="Ttol1Car">
    <w:name w:val="Títol 1 Car"/>
    <w:basedOn w:val="Lletraperdefectedelpargraf"/>
    <w:link w:val="Ttol1"/>
    <w:uiPriority w:val="9"/>
    <w:rsid w:val="00D57D67"/>
    <w:rPr>
      <w:rFonts w:ascii="Times New Roman" w:hAnsi="Times New Roman" w:cs="Times New Roman"/>
      <w:b/>
      <w:bCs/>
      <w:sz w:val="36"/>
      <w:szCs w:val="36"/>
      <w:lang w:val="ca-ES"/>
    </w:rPr>
  </w:style>
  <w:style w:type="paragraph" w:styleId="IDC1">
    <w:name w:val="toc 1"/>
    <w:basedOn w:val="Normal"/>
    <w:next w:val="Normal"/>
    <w:autoRedefine/>
    <w:uiPriority w:val="39"/>
    <w:unhideWhenUsed/>
    <w:rsid w:val="009D7354"/>
    <w:pPr>
      <w:tabs>
        <w:tab w:val="right" w:leader="dot" w:pos="8776"/>
      </w:tabs>
      <w:spacing w:after="100"/>
    </w:pPr>
    <w:rPr>
      <w:rFonts w:ascii="Times New Roman" w:hAnsi="Times New Roman" w:cs="Times New Roman"/>
      <w:noProof/>
      <w:sz w:val="28"/>
      <w:szCs w:val="28"/>
    </w:rPr>
  </w:style>
  <w:style w:type="character" w:styleId="Enlla">
    <w:name w:val="Hyperlink"/>
    <w:basedOn w:val="Lletraperdefectedelpargraf"/>
    <w:uiPriority w:val="99"/>
    <w:unhideWhenUsed/>
    <w:rsid w:val="009D7354"/>
    <w:rPr>
      <w:color w:val="0000FF" w:themeColor="hyperlink"/>
      <w:u w:val="single"/>
    </w:rPr>
  </w:style>
  <w:style w:type="character" w:customStyle="1" w:styleId="Ttol2Car">
    <w:name w:val="Títol 2 Car"/>
    <w:basedOn w:val="Lletraperdefectedelpargraf"/>
    <w:link w:val="Ttol2"/>
    <w:uiPriority w:val="9"/>
    <w:rsid w:val="001F165F"/>
    <w:rPr>
      <w:rFonts w:ascii="Times New Roman" w:eastAsiaTheme="majorEastAsia" w:hAnsi="Times New Roman" w:cs="Times New Roman"/>
      <w:b/>
      <w:bCs/>
      <w:sz w:val="28"/>
      <w:szCs w:val="28"/>
      <w:lang w:val="ca-ES"/>
    </w:rPr>
  </w:style>
  <w:style w:type="paragraph" w:styleId="IDC2">
    <w:name w:val="toc 2"/>
    <w:basedOn w:val="Normal"/>
    <w:next w:val="Normal"/>
    <w:autoRedefine/>
    <w:uiPriority w:val="39"/>
    <w:unhideWhenUsed/>
    <w:rsid w:val="004D4F61"/>
    <w:pPr>
      <w:tabs>
        <w:tab w:val="right" w:leader="dot" w:pos="8776"/>
      </w:tabs>
      <w:spacing w:after="100"/>
      <w:ind w:left="220"/>
    </w:pPr>
    <w:rPr>
      <w:rFonts w:ascii="Times New Roman" w:hAnsi="Times New Roman" w:cs="Times New Roman"/>
      <w:noProof/>
      <w:sz w:val="24"/>
      <w:szCs w:val="24"/>
    </w:rPr>
  </w:style>
  <w:style w:type="paragraph" w:styleId="Llegenda">
    <w:name w:val="caption"/>
    <w:basedOn w:val="Normal"/>
    <w:next w:val="Normal"/>
    <w:uiPriority w:val="35"/>
    <w:semiHidden/>
    <w:unhideWhenUsed/>
    <w:qFormat/>
    <w:rsid w:val="0095404F"/>
    <w:pPr>
      <w:spacing w:line="240" w:lineRule="auto"/>
    </w:pPr>
    <w:rPr>
      <w:b/>
      <w:bCs/>
      <w:color w:val="4F81BD" w:themeColor="accent1"/>
      <w:sz w:val="18"/>
      <w:szCs w:val="18"/>
    </w:rPr>
  </w:style>
  <w:style w:type="paragraph" w:styleId="ndexdillustracions">
    <w:name w:val="table of figures"/>
    <w:basedOn w:val="Normal"/>
    <w:next w:val="Normal"/>
    <w:uiPriority w:val="99"/>
    <w:semiHidden/>
    <w:unhideWhenUsed/>
    <w:rsid w:val="003A43A2"/>
    <w:pPr>
      <w:spacing w:after="0"/>
    </w:pPr>
    <w:rPr>
      <w:rFonts w:ascii="Times New Roman" w:hAnsi="Times New Roman"/>
      <w:sz w:val="24"/>
    </w:rPr>
  </w:style>
  <w:style w:type="character" w:customStyle="1" w:styleId="Ttol3Car">
    <w:name w:val="Títol 3 Car"/>
    <w:basedOn w:val="Lletraperdefectedelpargraf"/>
    <w:link w:val="Ttol3"/>
    <w:uiPriority w:val="9"/>
    <w:rsid w:val="008A085C"/>
    <w:rPr>
      <w:rFonts w:asciiTheme="majorHAnsi" w:eastAsiaTheme="majorEastAsia" w:hAnsiTheme="majorHAnsi" w:cstheme="majorBidi"/>
      <w:b/>
      <w:bCs/>
      <w:color w:val="4F81BD" w:themeColor="accent1"/>
      <w:lang w:val="ca-ES"/>
    </w:rPr>
  </w:style>
  <w:style w:type="paragraph" w:styleId="IDC3">
    <w:name w:val="toc 3"/>
    <w:basedOn w:val="Normal"/>
    <w:next w:val="Normal"/>
    <w:autoRedefine/>
    <w:uiPriority w:val="39"/>
    <w:unhideWhenUsed/>
    <w:rsid w:val="0095035B"/>
    <w:pPr>
      <w:spacing w:after="100"/>
      <w:ind w:left="440"/>
    </w:pPr>
  </w:style>
  <w:style w:type="character" w:customStyle="1" w:styleId="Ttol4Car">
    <w:name w:val="Títol 4 Car"/>
    <w:basedOn w:val="Lletraperdefectedelpargraf"/>
    <w:link w:val="Ttol4"/>
    <w:uiPriority w:val="9"/>
    <w:rsid w:val="001F165F"/>
    <w:rPr>
      <w:rFonts w:ascii="Times New Roman" w:eastAsiaTheme="majorEastAsia" w:hAnsi="Times New Roman" w:cstheme="majorBidi"/>
      <w:b/>
      <w:iCs/>
      <w:sz w:val="28"/>
      <w:lang w:val="ca-ES"/>
    </w:rPr>
  </w:style>
  <w:style w:type="character" w:customStyle="1" w:styleId="Ttol5Car">
    <w:name w:val="Títol 5 Car"/>
    <w:basedOn w:val="Lletraperdefectedelpargraf"/>
    <w:link w:val="Ttol5"/>
    <w:uiPriority w:val="9"/>
    <w:rsid w:val="001F165F"/>
    <w:rPr>
      <w:rFonts w:ascii="Times New Roman" w:eastAsiaTheme="majorEastAsia" w:hAnsi="Times New Roman" w:cstheme="majorBidi"/>
      <w:b/>
      <w:sz w:val="28"/>
      <w:lang w:val="ca-ES"/>
    </w:rPr>
  </w:style>
  <w:style w:type="paragraph" w:styleId="Senseespaiat">
    <w:name w:val="No Spacing"/>
    <w:basedOn w:val="Normal"/>
    <w:uiPriority w:val="1"/>
    <w:qFormat/>
    <w:rsid w:val="001F165F"/>
    <w:pPr>
      <w:spacing w:after="0" w:line="360" w:lineRule="auto"/>
      <w:jc w:val="center"/>
    </w:pPr>
    <w:rPr>
      <w:rFonts w:ascii="Times New Roman" w:eastAsia="Times New Roman" w:hAnsi="Times New Roman" w:cs="Times New Roman"/>
      <w:b/>
      <w:bCs/>
      <w:color w:val="000000"/>
      <w:sz w:val="24"/>
      <w:szCs w:val="24"/>
      <w:lang w:eastAsia="ca-ES"/>
    </w:rPr>
  </w:style>
  <w:style w:type="paragraph" w:customStyle="1" w:styleId="Ttulo1">
    <w:name w:val="Título 1"/>
    <w:basedOn w:val="Normal"/>
    <w:rsid w:val="00D57D67"/>
    <w:pPr>
      <w:numPr>
        <w:numId w:val="39"/>
      </w:numPr>
    </w:pPr>
  </w:style>
  <w:style w:type="paragraph" w:customStyle="1" w:styleId="Ttulo2">
    <w:name w:val="Título 2"/>
    <w:basedOn w:val="Normal"/>
    <w:rsid w:val="00D57D67"/>
    <w:pPr>
      <w:numPr>
        <w:ilvl w:val="1"/>
        <w:numId w:val="39"/>
      </w:numPr>
    </w:pPr>
  </w:style>
  <w:style w:type="paragraph" w:customStyle="1" w:styleId="Ttulo3">
    <w:name w:val="Título 3"/>
    <w:basedOn w:val="Normal"/>
    <w:rsid w:val="00D57D67"/>
    <w:pPr>
      <w:numPr>
        <w:ilvl w:val="2"/>
        <w:numId w:val="39"/>
      </w:numPr>
    </w:pPr>
  </w:style>
  <w:style w:type="paragraph" w:customStyle="1" w:styleId="Ttulo4">
    <w:name w:val="Título 4"/>
    <w:basedOn w:val="Normal"/>
    <w:rsid w:val="00D57D67"/>
    <w:pPr>
      <w:numPr>
        <w:ilvl w:val="3"/>
        <w:numId w:val="39"/>
      </w:numPr>
    </w:pPr>
  </w:style>
  <w:style w:type="paragraph" w:customStyle="1" w:styleId="Ttulo5">
    <w:name w:val="Título 5"/>
    <w:basedOn w:val="Normal"/>
    <w:rsid w:val="00D57D67"/>
    <w:pPr>
      <w:numPr>
        <w:ilvl w:val="4"/>
        <w:numId w:val="39"/>
      </w:numPr>
    </w:pPr>
  </w:style>
  <w:style w:type="paragraph" w:customStyle="1" w:styleId="Ttulo6">
    <w:name w:val="Título 6"/>
    <w:basedOn w:val="Normal"/>
    <w:rsid w:val="00D57D67"/>
    <w:pPr>
      <w:numPr>
        <w:ilvl w:val="5"/>
        <w:numId w:val="39"/>
      </w:numPr>
    </w:pPr>
  </w:style>
  <w:style w:type="paragraph" w:customStyle="1" w:styleId="Ttulo7">
    <w:name w:val="Título 7"/>
    <w:basedOn w:val="Normal"/>
    <w:rsid w:val="00D57D67"/>
    <w:pPr>
      <w:numPr>
        <w:ilvl w:val="6"/>
        <w:numId w:val="39"/>
      </w:numPr>
    </w:pPr>
  </w:style>
  <w:style w:type="paragraph" w:customStyle="1" w:styleId="Ttulo8">
    <w:name w:val="Título 8"/>
    <w:basedOn w:val="Normal"/>
    <w:rsid w:val="00D57D67"/>
    <w:pPr>
      <w:numPr>
        <w:ilvl w:val="7"/>
        <w:numId w:val="39"/>
      </w:numPr>
    </w:pPr>
  </w:style>
  <w:style w:type="paragraph" w:customStyle="1" w:styleId="Ttulo9">
    <w:name w:val="Título 9"/>
    <w:basedOn w:val="Normal"/>
    <w:rsid w:val="00D57D67"/>
    <w:pPr>
      <w:numPr>
        <w:ilvl w:val="8"/>
        <w:numId w:val="39"/>
      </w:numPr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23162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4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header" Target="header5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9F848BD-4D44-4959-A83D-B2D2C9F3DC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4</TotalTime>
  <Pages>39</Pages>
  <Words>3028</Words>
  <Characters>17264</Characters>
  <Application>Microsoft Office Word</Application>
  <DocSecurity>0</DocSecurity>
  <Lines>143</Lines>
  <Paragraphs>40</Paragraphs>
  <ScaleCrop>false</ScaleCrop>
  <HeadingPairs>
    <vt:vector size="4" baseType="variant">
      <vt:variant>
        <vt:lpstr>Títol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Exemple annexos</vt:lpstr>
      <vt:lpstr/>
    </vt:vector>
  </TitlesOfParts>
  <Company>Microsoft</Company>
  <LinksUpToDate>false</LinksUpToDate>
  <CharactersWithSpaces>202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mple annexos</dc:title>
  <dc:creator>Salvador Alepuz</dc:creator>
  <cp:lastModifiedBy>Erik Espuñes Juberó</cp:lastModifiedBy>
  <cp:revision>15</cp:revision>
  <cp:lastPrinted>2018-03-28T18:36:00Z</cp:lastPrinted>
  <dcterms:created xsi:type="dcterms:W3CDTF">2018-03-28T18:08:00Z</dcterms:created>
  <dcterms:modified xsi:type="dcterms:W3CDTF">2021-03-01T12:34:00Z</dcterms:modified>
</cp:coreProperties>
</file>